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989" w:rsidRPr="00176235" w:rsidRDefault="00972E32" w:rsidP="00F7409A">
      <w:pPr>
        <w:spacing w:beforeLines="1" w:before="2" w:afterLines="1" w:after="2" w:line="480" w:lineRule="exact"/>
        <w:ind w:left="567"/>
        <w:outlineLvl w:val="0"/>
        <w:rPr>
          <w:rFonts w:ascii="Arial" w:hAnsi="Arial"/>
          <w:kern w:val="36"/>
          <w:lang w:eastAsia="de-DE"/>
        </w:rPr>
      </w:pPr>
      <w:sdt>
        <w:sdtPr>
          <w:rPr>
            <w:rFonts w:ascii="Arial" w:hAnsi="Arial"/>
            <w:kern w:val="36"/>
            <w:sz w:val="32"/>
            <w:szCs w:val="20"/>
            <w:lang w:eastAsia="de-DE"/>
          </w:rPr>
          <w:id w:val="1807745692"/>
          <w:lock w:val="sdtLocked"/>
          <w:placeholder>
            <w:docPart w:val="C6FA6498D5B14921AFCB36589F64D27F"/>
          </w:placeholder>
        </w:sdtPr>
        <w:sdtEndPr>
          <w:rPr>
            <w:sz w:val="24"/>
            <w:szCs w:val="24"/>
          </w:rPr>
        </w:sdtEndPr>
        <w:sdtContent>
          <w:r w:rsidR="000C7DAA" w:rsidRPr="000C7DAA">
            <w:rPr>
              <w:rFonts w:ascii="Arial" w:hAnsi="Arial"/>
              <w:kern w:val="36"/>
              <w:lang w:eastAsia="de-DE"/>
            </w:rPr>
            <w:t>Autoscheiben-Reinigungsset</w:t>
          </w:r>
          <w:r w:rsidR="000C7DAA">
            <w:rPr>
              <w:rFonts w:ascii="Arial" w:hAnsi="Arial"/>
              <w:kern w:val="36"/>
              <w:lang w:eastAsia="de-DE"/>
            </w:rPr>
            <w:t xml:space="preserve"> </w:t>
          </w:r>
          <w:r w:rsidR="00DE284D">
            <w:rPr>
              <w:rFonts w:ascii="Arial" w:hAnsi="Arial"/>
              <w:kern w:val="36"/>
              <w:lang w:eastAsia="de-DE"/>
            </w:rPr>
            <w:t xml:space="preserve">erweitert Einsatzbereich des elektrischen Eiskratzers </w:t>
          </w:r>
          <w:r w:rsidR="003B1780">
            <w:rPr>
              <w:rFonts w:ascii="Arial" w:hAnsi="Arial"/>
              <w:kern w:val="36"/>
              <w:lang w:eastAsia="de-DE"/>
            </w:rPr>
            <w:t>EDI</w:t>
          </w:r>
          <w:r w:rsidR="00355F33">
            <w:rPr>
              <w:rFonts w:ascii="Arial" w:hAnsi="Arial"/>
              <w:kern w:val="36"/>
              <w:lang w:eastAsia="de-DE"/>
            </w:rPr>
            <w:t xml:space="preserve"> </w:t>
          </w:r>
          <w:r w:rsidR="003B1780">
            <w:rPr>
              <w:rFonts w:ascii="Arial" w:hAnsi="Arial"/>
              <w:kern w:val="36"/>
              <w:lang w:eastAsia="de-DE"/>
            </w:rPr>
            <w:t>4</w:t>
          </w:r>
        </w:sdtContent>
      </w:sdt>
    </w:p>
    <w:p w:rsidR="00CC0989" w:rsidRPr="00CC0989" w:rsidRDefault="00623E1F" w:rsidP="00F7409A">
      <w:pPr>
        <w:spacing w:beforeLines="1" w:before="2" w:afterLines="1" w:after="2"/>
        <w:ind w:left="567"/>
        <w:outlineLvl w:val="0"/>
        <w:rPr>
          <w:rFonts w:ascii="Arial" w:hAnsi="Arial"/>
          <w:b/>
          <w:kern w:val="36"/>
          <w:sz w:val="36"/>
          <w:szCs w:val="20"/>
          <w:lang w:eastAsia="de-DE"/>
        </w:rPr>
      </w:pPr>
      <w:r w:rsidRPr="00CC0989">
        <w:rPr>
          <w:rFonts w:ascii="Arial" w:hAnsi="Arial"/>
          <w:b/>
          <w:kern w:val="36"/>
          <w:sz w:val="36"/>
          <w:szCs w:val="20"/>
          <w:lang w:eastAsia="de-DE"/>
        </w:rPr>
        <w:br/>
      </w:r>
      <w:sdt>
        <w:sdtPr>
          <w:rPr>
            <w:rFonts w:ascii="Arial" w:hAnsi="Arial"/>
            <w:b/>
            <w:kern w:val="36"/>
            <w:sz w:val="36"/>
            <w:szCs w:val="20"/>
            <w:lang w:eastAsia="de-DE"/>
          </w:rPr>
          <w:id w:val="-33812848"/>
          <w:lock w:val="sdtLocked"/>
          <w:placeholder>
            <w:docPart w:val="E5BE6DBB3B4940B5B9079DB1B6D7368B"/>
          </w:placeholder>
        </w:sdtPr>
        <w:sdtEndPr/>
        <w:sdtContent>
          <w:sdt>
            <w:sdtPr>
              <w:rPr>
                <w:rFonts w:ascii="Arial" w:hAnsi="Arial"/>
                <w:b/>
                <w:kern w:val="36"/>
                <w:sz w:val="36"/>
                <w:szCs w:val="20"/>
                <w:lang w:eastAsia="de-DE"/>
              </w:rPr>
              <w:id w:val="-1800057782"/>
              <w:placeholder>
                <w:docPart w:val="DFDC8C34F7E04D899A2BAF59D784D3EF"/>
              </w:placeholder>
            </w:sdtPr>
            <w:sdtEndPr/>
            <w:sdtContent>
              <w:sdt>
                <w:sdtPr>
                  <w:rPr>
                    <w:rFonts w:ascii="Arial" w:hAnsi="Arial"/>
                    <w:b/>
                    <w:kern w:val="36"/>
                    <w:sz w:val="36"/>
                    <w:szCs w:val="20"/>
                    <w:lang w:eastAsia="de-DE"/>
                  </w:rPr>
                  <w:id w:val="-1026176688"/>
                  <w:placeholder>
                    <w:docPart w:val="EAF5EBDB83974F5195C18953FCDA2D56"/>
                  </w:placeholder>
                </w:sdtPr>
                <w:sdtEndPr/>
                <w:sdtContent>
                  <w:r w:rsidR="00852084">
                    <w:rPr>
                      <w:rFonts w:ascii="Arial" w:hAnsi="Arial"/>
                      <w:b/>
                      <w:kern w:val="36"/>
                      <w:sz w:val="36"/>
                      <w:szCs w:val="20"/>
                      <w:lang w:eastAsia="de-DE"/>
                    </w:rPr>
                    <w:t>Freie Sicht das ganze Jahr</w:t>
                  </w:r>
                </w:sdtContent>
              </w:sdt>
            </w:sdtContent>
          </w:sdt>
        </w:sdtContent>
      </w:sdt>
    </w:p>
    <w:p w:rsidR="00CC0989" w:rsidRDefault="00CC0989" w:rsidP="00282C1A">
      <w:pPr>
        <w:spacing w:beforeLines="1" w:before="2" w:afterLines="1" w:after="2" w:line="460" w:lineRule="exact"/>
        <w:ind w:left="567" w:right="2121"/>
        <w:outlineLvl w:val="0"/>
        <w:rPr>
          <w:rFonts w:ascii="Arial" w:hAnsi="Arial"/>
          <w:b/>
          <w:kern w:val="36"/>
          <w:sz w:val="28"/>
          <w:szCs w:val="20"/>
          <w:lang w:eastAsia="de-DE"/>
        </w:rPr>
      </w:pPr>
    </w:p>
    <w:tbl>
      <w:tblPr>
        <w:tblStyle w:val="Tabellenraster"/>
        <w:tblpPr w:leftFromText="141" w:rightFromText="141" w:vertAnchor="text" w:horzAnchor="page" w:tblpX="8774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27"/>
      </w:tblGrid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7075E5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b/>
                <w:sz w:val="16"/>
              </w:rPr>
            </w:pPr>
            <w:r w:rsidRPr="007075E5">
              <w:rPr>
                <w:b/>
                <w:sz w:val="16"/>
              </w:rPr>
              <w:t>Pressekontakt</w:t>
            </w: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-1204249290"/>
            <w:placeholder>
              <w:docPart w:val="9ADF3B2E933A432DBFC3B0898DA2C9DC"/>
            </w:placeholder>
            <w:dropDownList>
              <w:listItem w:value="Namen auswählen"/>
              <w:listItem w:displayText="Frank Schad" w:value="Frank Schad"/>
              <w:listItem w:displayText="David Wickel-Bajak" w:value="David Wickel-Bajak"/>
              <w:listItem w:displayText="Markus Wiederspahn" w:value="Markus Wiederspahn"/>
              <w:listItem w:displayText="Alexander Becker" w:value="Alexander Becker"/>
              <w:listItem w:displayText="Anne Pfennig" w:value="Anne Pfennig"/>
              <w:listItem w:displayText="Steffen Sauer" w:value="Steffen Sauer"/>
              <w:listItem w:displayText="Linda Schrödter" w:value="Linda Schrödter"/>
              <w:listItem w:displayText="Verena Schweizer" w:value="Verena Schweizer"/>
              <w:listItem w:displayText="Anouk von Hochmeister" w:value="Anouk von Hochmeister"/>
              <w:listItem w:displayText="Sebastian Wein" w:value="Sebastian Wein"/>
              <w:listItem w:displayText="Nina Effenberger" w:value="Nina Effenberger"/>
              <w:listItem w:displayText="Sabrina Fackler" w:value="Sabrina Fackler"/>
              <w:listItem w:displayText="Moritz Dittmar" w:value="Moritz Dittmar"/>
            </w:dropDownList>
          </w:sdtPr>
          <w:sdtEndPr/>
          <w:sdtContent>
            <w:tc>
              <w:tcPr>
                <w:tcW w:w="3227" w:type="dxa"/>
              </w:tcPr>
              <w:p w:rsidR="00E443E7" w:rsidRDefault="00731467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Moritz Dittmar</w:t>
                </w:r>
              </w:p>
            </w:tc>
          </w:sdtContent>
        </w:sdt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2671313"/>
            <w:placeholder>
              <w:docPart w:val="D2122C12CA1A4ACCA30F290089818125"/>
            </w:placeholder>
            <w:dropDownList>
              <w:listItem w:displayText="Position auswählen" w:value="Position auswählen"/>
              <w:listItem w:displayText="Leiter Presse- und Öffentlichkeitsarbeit" w:value="Leiter Presse- und Öffentlichkeitsarbeit"/>
              <w:listItem w:displayText="Pressereferentin" w:value="Pressereferentin"/>
              <w:listItem w:displayText="Pressereferent" w:value="Pressereferent"/>
            </w:dropDownList>
          </w:sdtPr>
          <w:sdtEndPr/>
          <w:sdtContent>
            <w:tc>
              <w:tcPr>
                <w:tcW w:w="3227" w:type="dxa"/>
              </w:tcPr>
              <w:p w:rsidR="00E443E7" w:rsidRDefault="00F805E6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Pressereferent</w:t>
                </w:r>
              </w:p>
            </w:tc>
          </w:sdtContent>
        </w:sdt>
      </w:tr>
      <w:tr w:rsidR="00E443E7" w:rsidRPr="00173AC1" w:rsidTr="00706BA9">
        <w:trPr>
          <w:trHeight w:hRule="exact" w:val="198"/>
        </w:trPr>
        <w:tc>
          <w:tcPr>
            <w:tcW w:w="3227" w:type="dxa"/>
          </w:tcPr>
          <w:p w:rsidR="00E443E7" w:rsidRPr="00F85DB4" w:rsidRDefault="00E443E7" w:rsidP="001A4A5A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  <w:lang w:val="en-US"/>
              </w:rPr>
            </w:pPr>
            <w:r w:rsidRPr="00F85DB4">
              <w:rPr>
                <w:sz w:val="16"/>
                <w:lang w:val="en-US"/>
              </w:rPr>
              <w:t xml:space="preserve">Alfred </w:t>
            </w:r>
            <w:proofErr w:type="spellStart"/>
            <w:r w:rsidRPr="00F85DB4">
              <w:rPr>
                <w:sz w:val="16"/>
                <w:lang w:val="en-US"/>
              </w:rPr>
              <w:t>Kärcher</w:t>
            </w:r>
            <w:proofErr w:type="spellEnd"/>
            <w:r w:rsidRPr="00F85DB4">
              <w:rPr>
                <w:sz w:val="16"/>
                <w:lang w:val="en-US"/>
              </w:rPr>
              <w:t xml:space="preserve"> </w:t>
            </w:r>
            <w:r w:rsidR="001A4A5A">
              <w:rPr>
                <w:sz w:val="16"/>
                <w:lang w:val="en-US"/>
              </w:rPr>
              <w:t>SE</w:t>
            </w:r>
            <w:r w:rsidRPr="00F85DB4">
              <w:rPr>
                <w:sz w:val="16"/>
                <w:lang w:val="en-US"/>
              </w:rPr>
              <w:t xml:space="preserve"> &amp; Co. KG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Alfred-Kärcher-Str. 28-40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  <w:r>
              <w:rPr>
                <w:sz w:val="16"/>
              </w:rPr>
              <w:t>71364 Winnenden</w:t>
            </w:r>
          </w:p>
        </w:tc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1172531606"/>
            <w:placeholder>
              <w:docPart w:val="95CB0467D9C74A6A93D8E0774002D631"/>
            </w:placeholder>
            <w:dropDownList>
              <w:listItem w:displayText="Telefonnummer auswählen" w:value="Telefonnummer auswählen"/>
              <w:listItem w:displayText="T +49 71 95 14-2684" w:value="T +49 71 95 14-2684"/>
              <w:listItem w:displayText="T +49 71 95 14-2309" w:value="T +49 71 95 14-2309"/>
              <w:listItem w:displayText="T +49 71 95 14-3208" w:value="T +49 71 95 14-3208"/>
              <w:listItem w:displayText="T +49 71 95 14-3744" w:value="T +49 71 95 14-3744"/>
              <w:listItem w:displayText="T +49 71 95 14-3918" w:value="T +49 71 95 14-3918"/>
              <w:listItem w:displayText="T +49 71 95 14-4483" w:value="T +49 71 95 14-4483"/>
              <w:listItem w:displayText="T +49 71 95 14-2168" w:value="T +49 71 95 14-2168"/>
              <w:listItem w:displayText="T +49 71 95 14-4740" w:value="T +49 71 95 14-4740"/>
              <w:listItem w:displayText="T +49 71 95 14-5503" w:value="T +49 71 95 14-5503"/>
              <w:listItem w:displayText="T +49 71 95 14-3873" w:value="T +49 71 95 14-3873"/>
              <w:listItem w:displayText="T +49 71 95 14-3919" w:value="T +49 71 95 14-3919"/>
            </w:dropDownList>
          </w:sdtPr>
          <w:sdtEndPr/>
          <w:sdtContent>
            <w:tc>
              <w:tcPr>
                <w:tcW w:w="3227" w:type="dxa"/>
              </w:tcPr>
              <w:p w:rsidR="00E443E7" w:rsidRDefault="00731467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T +49 71 95 14-3919</w:t>
                </w:r>
              </w:p>
            </w:tc>
          </w:sdtContent>
        </w:sdt>
      </w:tr>
      <w:tr w:rsidR="00E443E7" w:rsidTr="00706BA9">
        <w:trPr>
          <w:trHeight w:hRule="exact" w:val="198"/>
        </w:trPr>
        <w:sdt>
          <w:sdtPr>
            <w:rPr>
              <w:sz w:val="16"/>
            </w:rPr>
            <w:id w:val="953675081"/>
            <w:placeholder>
              <w:docPart w:val="DBDD09C349D44672AD85F00B6F69716E"/>
            </w:placeholder>
            <w:dropDownList>
              <w:listItem w:displayText="E-Mail-Adresse auswählen" w:value="E-Mail-Adresse auswählen"/>
              <w:listItem w:displayText="frank.schad@de.kaercher.com" w:value="frank.schad@de.kaercher.com"/>
              <w:listItem w:displayText="david.wickel-bajak@de.kaercher.com" w:value="david.wickel-bajak@de.kaercher.com"/>
              <w:listItem w:displayText="anne.pfennig@de.kaercher.com" w:value="anne.pfennig@de.kaercher.com"/>
              <w:listItem w:displayText="steffen.sauer@de.kaercher.com" w:value="steffen.sauer@de.kaercher.com"/>
              <w:listItem w:displayText="linda.schroedter@de.kaercher.com" w:value="linda.schroedter@de.kaercher.com"/>
              <w:listItem w:displayText="verena.schweizer@de.kaercher.com" w:value="verena.schweizer@de.kaercher.com"/>
              <w:listItem w:displayText="anouk.vonhochmeister@de.kaercher.com" w:value="anouk.vonhochmeister@de.kaercher.com"/>
              <w:listItem w:displayText="sebastian.wein@de.kaercher.com" w:value="sebastian.wein@de.kaercher.com"/>
              <w:listItem w:displayText="nina.effenberger@de.kaercher.com" w:value="nina.effenberger@de.kaercher.com"/>
              <w:listItem w:displayText="sabrina.fackler@de.kaercher.com" w:value="sabrina.fackler@de.kaercher.com"/>
              <w:listItem w:displayText="moritz.dittmar@de.kaercher.com" w:value="moritz.dittmar@de.kaercher.com"/>
            </w:dropDownList>
          </w:sdtPr>
          <w:sdtEndPr/>
          <w:sdtContent>
            <w:tc>
              <w:tcPr>
                <w:tcW w:w="3227" w:type="dxa"/>
              </w:tcPr>
              <w:p w:rsidR="00E443E7" w:rsidRDefault="00176235" w:rsidP="00706BA9">
                <w:pPr>
                  <w:pStyle w:val="Arial6pt"/>
                  <w:framePr w:wrap="auto" w:vAnchor="margin" w:yAlign="inline"/>
                  <w:spacing w:after="90" w:line="180" w:lineRule="exact"/>
                  <w:rPr>
                    <w:sz w:val="16"/>
                  </w:rPr>
                </w:pPr>
                <w:r>
                  <w:rPr>
                    <w:sz w:val="16"/>
                  </w:rPr>
                  <w:t>moritz.dittmar@de.kaercher.com</w:t>
                </w:r>
              </w:p>
            </w:tc>
          </w:sdtContent>
        </w:sdt>
      </w:tr>
      <w:tr w:rsidR="00E443E7" w:rsidTr="00706BA9">
        <w:trPr>
          <w:trHeight w:hRule="exact" w:val="198"/>
        </w:trPr>
        <w:tc>
          <w:tcPr>
            <w:tcW w:w="3227" w:type="dxa"/>
          </w:tcPr>
          <w:p w:rsidR="00E443E7" w:rsidRPr="00815FA3" w:rsidRDefault="00E443E7" w:rsidP="00706BA9">
            <w:pPr>
              <w:pStyle w:val="Arial6pt"/>
              <w:framePr w:wrap="auto" w:vAnchor="margin" w:yAlign="inline"/>
              <w:spacing w:after="90" w:line="180" w:lineRule="exact"/>
              <w:rPr>
                <w:color w:val="4F81BD" w:themeColor="accent1"/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706BA9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/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/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  <w:tr w:rsidR="009F1483" w:rsidTr="00706BA9">
        <w:trPr>
          <w:trHeight w:hRule="exact" w:val="198"/>
        </w:trPr>
        <w:tc>
          <w:tcPr>
            <w:tcW w:w="3227" w:type="dxa"/>
          </w:tcPr>
          <w:p w:rsidR="009F1483" w:rsidRDefault="009F1483" w:rsidP="009F1483">
            <w:pPr>
              <w:pStyle w:val="Arial6pt"/>
              <w:framePr w:wrap="auto" w:vAnchor="margin" w:yAlign="inline"/>
              <w:spacing w:after="90" w:line="180" w:lineRule="exact"/>
              <w:rPr>
                <w:sz w:val="16"/>
              </w:rPr>
            </w:pPr>
          </w:p>
        </w:tc>
      </w:tr>
    </w:tbl>
    <w:p w:rsidR="00F309D5" w:rsidRDefault="00972E32" w:rsidP="00973656">
      <w:pPr>
        <w:pStyle w:val="StandardWeb"/>
        <w:spacing w:before="2" w:after="2" w:line="360" w:lineRule="auto"/>
        <w:ind w:left="567" w:right="-1"/>
        <w:jc w:val="both"/>
        <w:rPr>
          <w:rFonts w:ascii="Arial" w:hAnsi="Arial"/>
        </w:rPr>
      </w:pPr>
      <w:sdt>
        <w:sdtPr>
          <w:rPr>
            <w:rFonts w:ascii="Arial" w:hAnsi="Arial"/>
            <w:b/>
          </w:rPr>
          <w:id w:val="548354487"/>
          <w:lock w:val="sdtLocked"/>
          <w:placeholder>
            <w:docPart w:val="0A5C183656B74E28AF6A956A2EA4B008"/>
          </w:placeholder>
        </w:sdtPr>
        <w:sdtEndPr/>
        <w:sdtContent>
          <w:r w:rsidR="00F31C9C">
            <w:rPr>
              <w:rFonts w:ascii="Arial" w:hAnsi="Arial"/>
              <w:b/>
            </w:rPr>
            <w:t>Winnenden</w:t>
          </w:r>
        </w:sdtContent>
      </w:sdt>
      <w:sdt>
        <w:sdtPr>
          <w:rPr>
            <w:rFonts w:ascii="Arial" w:hAnsi="Arial"/>
            <w:b/>
          </w:rPr>
          <w:id w:val="1232741084"/>
          <w:lock w:val="sdtContentLocked"/>
          <w:placeholder>
            <w:docPart w:val="019E72413D9C415D8F33E699CA810003"/>
          </w:placeholder>
        </w:sdtPr>
        <w:sdtEndPr/>
        <w:sdtContent>
          <w:r w:rsidR="00282C1A">
            <w:rPr>
              <w:rFonts w:ascii="Arial" w:hAnsi="Arial"/>
              <w:b/>
            </w:rPr>
            <w:t>,</w:t>
          </w:r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573324252"/>
          <w:lock w:val="sdtLocked"/>
          <w:placeholder>
            <w:docPart w:val="961FC18E7E514B668BEAD6B166152189"/>
          </w:placeholder>
        </w:sdtPr>
        <w:sdtEndPr/>
        <w:sdtContent>
          <w:sdt>
            <w:sdtPr>
              <w:rPr>
                <w:rFonts w:ascii="Arial" w:hAnsi="Arial"/>
                <w:b/>
              </w:rPr>
              <w:id w:val="-1209099868"/>
              <w:placeholder>
                <w:docPart w:val="271D5C6B430348EE90F884B6D923C88E"/>
              </w:placeholder>
            </w:sdtPr>
            <w:sdtEndPr/>
            <w:sdtContent>
              <w:r w:rsidR="00176235" w:rsidRPr="00A25E8C">
                <w:rPr>
                  <w:rFonts w:ascii="Arial" w:hAnsi="Arial"/>
                  <w:b/>
                </w:rPr>
                <w:t xml:space="preserve">im </w:t>
              </w:r>
              <w:r w:rsidR="00173AC1">
                <w:rPr>
                  <w:rFonts w:ascii="Arial" w:hAnsi="Arial"/>
                  <w:b/>
                </w:rPr>
                <w:t>Juni</w:t>
              </w:r>
              <w:r w:rsidR="00A25E8C" w:rsidRPr="00A25E8C">
                <w:rPr>
                  <w:rFonts w:ascii="Arial" w:hAnsi="Arial"/>
                  <w:b/>
                </w:rPr>
                <w:t xml:space="preserve"> 2021</w:t>
              </w:r>
            </w:sdtContent>
          </w:sdt>
        </w:sdtContent>
      </w:sdt>
      <w:r w:rsidR="00282C1A">
        <w:rPr>
          <w:rFonts w:ascii="Arial" w:hAnsi="Arial"/>
          <w:b/>
        </w:rPr>
        <w:t xml:space="preserve"> </w:t>
      </w:r>
      <w:sdt>
        <w:sdtPr>
          <w:rPr>
            <w:rFonts w:ascii="Arial" w:hAnsi="Arial"/>
            <w:b/>
          </w:rPr>
          <w:id w:val="-1436360447"/>
          <w:lock w:val="sdtContentLocked"/>
          <w:placeholder>
            <w:docPart w:val="019E72413D9C415D8F33E699CA810003"/>
          </w:placeholder>
        </w:sdtPr>
        <w:sdtEndPr>
          <w:rPr>
            <w:b w:val="0"/>
          </w:rPr>
        </w:sdtEndPr>
        <w:sdtContent>
          <w:r w:rsidR="0085583C">
            <w:rPr>
              <w:rFonts w:ascii="Arial" w:hAnsi="Arial"/>
            </w:rPr>
            <w:t>–</w:t>
          </w:r>
        </w:sdtContent>
      </w:sdt>
      <w:r w:rsidR="00623E1F" w:rsidRPr="0026490B">
        <w:rPr>
          <w:rFonts w:ascii="Arial" w:hAnsi="Arial"/>
        </w:rPr>
        <w:t xml:space="preserve"> </w:t>
      </w:r>
      <w:sdt>
        <w:sdtPr>
          <w:rPr>
            <w:rFonts w:ascii="Arial" w:hAnsi="Arial"/>
          </w:rPr>
          <w:id w:val="1360698663"/>
          <w:lock w:val="sdtLocked"/>
          <w:placeholder>
            <w:docPart w:val="1F0C76621637463BA49FCC0430A1E676"/>
          </w:placeholder>
        </w:sdtPr>
        <w:sdtEndPr/>
        <w:sdtContent>
          <w:sdt>
            <w:sdtPr>
              <w:rPr>
                <w:rFonts w:ascii="Arial" w:hAnsi="Arial"/>
              </w:rPr>
              <w:id w:val="-1005967984"/>
              <w:placeholder>
                <w:docPart w:val="D009F5EFB8964E51B01D51121C6AE184"/>
              </w:placeholder>
            </w:sdtPr>
            <w:sdtEndPr/>
            <w:sdtContent>
              <w:r w:rsidR="00852084">
                <w:rPr>
                  <w:rFonts w:ascii="Arial" w:hAnsi="Arial"/>
                </w:rPr>
                <w:t xml:space="preserve">An </w:t>
              </w:r>
              <w:r w:rsidR="009F4A85">
                <w:rPr>
                  <w:rFonts w:ascii="Arial" w:hAnsi="Arial"/>
                </w:rPr>
                <w:t>eisigen</w:t>
              </w:r>
              <w:r w:rsidR="00852084">
                <w:rPr>
                  <w:rFonts w:ascii="Arial" w:hAnsi="Arial"/>
                </w:rPr>
                <w:t xml:space="preserve"> Wintertagen </w:t>
              </w:r>
              <w:r w:rsidR="008952D3">
                <w:rPr>
                  <w:rFonts w:ascii="Arial" w:hAnsi="Arial"/>
                </w:rPr>
                <w:t>befreit</w:t>
              </w:r>
              <w:r w:rsidR="00852084">
                <w:rPr>
                  <w:rFonts w:ascii="Arial" w:hAnsi="Arial"/>
                </w:rPr>
                <w:t xml:space="preserve"> </w:t>
              </w:r>
              <w:r w:rsidR="00DE284D">
                <w:rPr>
                  <w:rFonts w:ascii="Arial" w:hAnsi="Arial"/>
                </w:rPr>
                <w:t>der elektrische Eiskratzer EDI 4 Autoscheiben schnell und mühelos von Eis</w:t>
              </w:r>
              <w:r w:rsidR="008D1CF3">
                <w:rPr>
                  <w:rFonts w:ascii="Arial" w:hAnsi="Arial"/>
                </w:rPr>
                <w:t xml:space="preserve">. </w:t>
              </w:r>
              <w:r w:rsidR="00DE284D">
                <w:rPr>
                  <w:rFonts w:ascii="Arial" w:hAnsi="Arial"/>
                </w:rPr>
                <w:t xml:space="preserve">Mit dem neuen </w:t>
              </w:r>
              <w:r w:rsidR="000C7DAA" w:rsidRPr="000C7DAA">
                <w:rPr>
                  <w:rFonts w:ascii="Arial" w:hAnsi="Arial"/>
                </w:rPr>
                <w:t xml:space="preserve">Autoscheiben-Reinigungsset </w:t>
              </w:r>
              <w:r w:rsidR="00DE284D">
                <w:rPr>
                  <w:rFonts w:ascii="Arial" w:hAnsi="Arial"/>
                </w:rPr>
                <w:t>kann der E</w:t>
              </w:r>
              <w:r w:rsidR="008D1CF3">
                <w:rPr>
                  <w:rFonts w:ascii="Arial" w:hAnsi="Arial"/>
                </w:rPr>
                <w:t xml:space="preserve">DI </w:t>
              </w:r>
              <w:r w:rsidR="00DE284D">
                <w:rPr>
                  <w:rFonts w:ascii="Arial" w:hAnsi="Arial"/>
                </w:rPr>
                <w:t xml:space="preserve">4 jetzt ganzjährig genutzt werden und hilft </w:t>
              </w:r>
              <w:r w:rsidR="008D1CF3">
                <w:rPr>
                  <w:rFonts w:ascii="Arial" w:hAnsi="Arial"/>
                </w:rPr>
                <w:t xml:space="preserve">Autofahrern </w:t>
              </w:r>
              <w:r w:rsidR="00DE284D">
                <w:rPr>
                  <w:rFonts w:ascii="Arial" w:hAnsi="Arial"/>
                </w:rPr>
                <w:t>bei der Entfernung von Insektenrückständen und sonstigen Verschmutzungen.</w:t>
              </w:r>
              <w:r w:rsidR="008952D3">
                <w:rPr>
                  <w:rFonts w:ascii="Arial" w:hAnsi="Arial"/>
                </w:rPr>
                <w:t xml:space="preserve"> </w:t>
              </w:r>
              <w:r w:rsidR="008952D3">
                <w:rPr>
                  <w:rFonts w:ascii="Arial" w:hAnsi="Arial"/>
                </w:rPr>
                <w:br/>
              </w:r>
              <w:r w:rsidR="008D1CF3">
                <w:rPr>
                  <w:rFonts w:ascii="Arial" w:hAnsi="Arial"/>
                </w:rPr>
                <w:br/>
                <w:t xml:space="preserve">Besonders Vielfahrer </w:t>
              </w:r>
              <w:r w:rsidR="009F4A85">
                <w:rPr>
                  <w:rFonts w:ascii="Arial" w:hAnsi="Arial"/>
                </w:rPr>
                <w:t xml:space="preserve">und Pendler kennen das Problem: </w:t>
              </w:r>
              <w:r w:rsidR="008D1CF3">
                <w:rPr>
                  <w:rFonts w:ascii="Arial" w:hAnsi="Arial"/>
                </w:rPr>
                <w:t xml:space="preserve">Straßenschmutz, Blütenstaub und Insekten </w:t>
              </w:r>
              <w:r w:rsidR="009F4A85">
                <w:rPr>
                  <w:rFonts w:ascii="Arial" w:hAnsi="Arial"/>
                </w:rPr>
                <w:t xml:space="preserve">sammeln sich in den warmen Monaten schnell auf der Frontscheibe. Das sieht nicht nur ungepflegt aus, sondern kann auch die Sicht gefährlich einschränken. Mit dem EDI 4 und dem </w:t>
              </w:r>
              <w:r w:rsidR="000C7DAA" w:rsidRPr="000C7DAA">
                <w:rPr>
                  <w:rFonts w:ascii="Arial" w:hAnsi="Arial"/>
                </w:rPr>
                <w:t>Autoscheiben-Reinigungsset</w:t>
              </w:r>
              <w:r w:rsidR="000C7DAA">
                <w:rPr>
                  <w:rFonts w:ascii="Arial" w:hAnsi="Arial"/>
                </w:rPr>
                <w:t xml:space="preserve"> </w:t>
              </w:r>
              <w:r w:rsidR="009F4A85">
                <w:rPr>
                  <w:rFonts w:ascii="Arial" w:hAnsi="Arial"/>
                </w:rPr>
                <w:t>können Autofahrer schnell und bequem für Durchblick sorgen, ganz unabhängig vom nächsten Tankstopp oder der Autowäsche.</w:t>
              </w:r>
              <w:r w:rsidR="009F4A85">
                <w:rPr>
                  <w:rFonts w:ascii="Arial" w:hAnsi="Arial"/>
                </w:rPr>
                <w:br/>
              </w:r>
              <w:r w:rsidR="008952D3">
                <w:rPr>
                  <w:rFonts w:ascii="Arial" w:hAnsi="Arial"/>
                </w:rPr>
                <w:br/>
              </w:r>
              <w:r w:rsidR="008952D3">
                <w:rPr>
                  <w:rFonts w:ascii="Arial" w:hAnsi="Arial"/>
                  <w:bCs/>
                </w:rPr>
                <w:t>Das Reinigungsset besteht aus einer Kunststoffscheibe mit komfortabler Klettfixierung, einem Reinigungspad, dem Autoglasreiniger RM</w:t>
              </w:r>
              <w:r w:rsidR="00D20120">
                <w:rPr>
                  <w:rFonts w:ascii="Arial" w:hAnsi="Arial"/>
                  <w:bCs/>
                </w:rPr>
                <w:t xml:space="preserve"> </w:t>
              </w:r>
              <w:r w:rsidR="008952D3">
                <w:rPr>
                  <w:rFonts w:ascii="Arial" w:hAnsi="Arial"/>
                  <w:bCs/>
                </w:rPr>
                <w:t>650 und einem saugfähigen Mikrofasertuch</w:t>
              </w:r>
              <w:r w:rsidR="009F4A85">
                <w:rPr>
                  <w:rFonts w:ascii="Arial" w:hAnsi="Arial"/>
                  <w:bCs/>
                </w:rPr>
                <w:t xml:space="preserve">. </w:t>
              </w:r>
              <w:r w:rsidR="008952D3">
                <w:rPr>
                  <w:rFonts w:ascii="Arial" w:hAnsi="Arial"/>
                  <w:bCs/>
                </w:rPr>
                <w:t>Die Wechselscheibe lässt sich für den Sommereinsatz ganz einfach umrüsten</w:t>
              </w:r>
              <w:r w:rsidR="008C6088">
                <w:rPr>
                  <w:rFonts w:ascii="Arial" w:hAnsi="Arial"/>
                  <w:bCs/>
                </w:rPr>
                <w:t xml:space="preserve"> und d</w:t>
              </w:r>
              <w:r w:rsidR="008952D3">
                <w:rPr>
                  <w:rFonts w:ascii="Arial" w:hAnsi="Arial"/>
                  <w:bCs/>
                </w:rPr>
                <w:t>as wiederverwendbare Reinigungspad wird per Klett fixiert</w:t>
              </w:r>
              <w:r w:rsidR="008C6088">
                <w:rPr>
                  <w:rFonts w:ascii="Arial" w:hAnsi="Arial"/>
                  <w:bCs/>
                </w:rPr>
                <w:t xml:space="preserve">. </w:t>
              </w:r>
              <w:r w:rsidR="008952D3">
                <w:rPr>
                  <w:rFonts w:ascii="Arial" w:hAnsi="Arial"/>
                  <w:bCs/>
                </w:rPr>
                <w:t>Der Autoglasreiniger RM 650 ist speziell</w:t>
              </w:r>
              <w:r w:rsidR="000C7DAA">
                <w:rPr>
                  <w:rFonts w:ascii="Arial" w:hAnsi="Arial"/>
                  <w:bCs/>
                </w:rPr>
                <w:t xml:space="preserve"> </w:t>
              </w:r>
              <w:r w:rsidR="008D1CF3">
                <w:rPr>
                  <w:rFonts w:ascii="Arial" w:hAnsi="Arial"/>
                  <w:bCs/>
                </w:rPr>
                <w:t xml:space="preserve">auf die </w:t>
              </w:r>
              <w:r w:rsidR="000C7DAA">
                <w:rPr>
                  <w:rFonts w:ascii="Arial" w:hAnsi="Arial"/>
                  <w:bCs/>
                </w:rPr>
                <w:t>s</w:t>
              </w:r>
              <w:r w:rsidR="008D1CF3">
                <w:rPr>
                  <w:rFonts w:ascii="Arial" w:hAnsi="Arial"/>
                  <w:bCs/>
                </w:rPr>
                <w:t xml:space="preserve">treifen- und blendfreie Reinigung von KFZ-Scheiben optimiert und entfernt zuverlässig </w:t>
              </w:r>
              <w:r w:rsidR="008D1CF3" w:rsidRPr="008952D3">
                <w:rPr>
                  <w:rFonts w:ascii="Arial" w:hAnsi="Arial"/>
                  <w:bCs/>
                </w:rPr>
                <w:t>Insekten, Fingerab</w:t>
              </w:r>
              <w:r w:rsidR="00A46C4D">
                <w:rPr>
                  <w:rFonts w:ascii="Arial" w:hAnsi="Arial"/>
                  <w:bCs/>
                </w:rPr>
                <w:t>drücke</w:t>
              </w:r>
              <w:r w:rsidR="008D1CF3">
                <w:rPr>
                  <w:rFonts w:ascii="Arial" w:hAnsi="Arial"/>
                  <w:bCs/>
                </w:rPr>
                <w:t xml:space="preserve"> und Straßenschmutz. Der antistatische</w:t>
              </w:r>
              <w:r w:rsidR="008D1CF3" w:rsidRPr="008952D3">
                <w:rPr>
                  <w:rFonts w:ascii="Arial" w:hAnsi="Arial"/>
                  <w:bCs/>
                </w:rPr>
                <w:t xml:space="preserve"> Effekt </w:t>
              </w:r>
              <w:r w:rsidR="008D1CF3">
                <w:rPr>
                  <w:rFonts w:ascii="Arial" w:hAnsi="Arial"/>
                  <w:bCs/>
                </w:rPr>
                <w:t xml:space="preserve">reduziert </w:t>
              </w:r>
              <w:r w:rsidR="00F309D5">
                <w:rPr>
                  <w:rFonts w:ascii="Arial" w:hAnsi="Arial"/>
                  <w:bCs/>
                </w:rPr>
                <w:t xml:space="preserve">zudem </w:t>
              </w:r>
              <w:r w:rsidR="008D1CF3">
                <w:rPr>
                  <w:rFonts w:ascii="Arial" w:hAnsi="Arial"/>
                  <w:bCs/>
                </w:rPr>
                <w:t xml:space="preserve">die </w:t>
              </w:r>
              <w:proofErr w:type="spellStart"/>
              <w:r w:rsidR="008D1CF3">
                <w:rPr>
                  <w:rFonts w:ascii="Arial" w:hAnsi="Arial"/>
                  <w:bCs/>
                </w:rPr>
                <w:t>Wiederanschmutzung</w:t>
              </w:r>
              <w:proofErr w:type="spellEnd"/>
              <w:r w:rsidR="00F309D5">
                <w:rPr>
                  <w:rFonts w:ascii="Arial" w:hAnsi="Arial"/>
                  <w:bCs/>
                </w:rPr>
                <w:t>, damit</w:t>
              </w:r>
              <w:r w:rsidR="00840C09">
                <w:rPr>
                  <w:rFonts w:ascii="Arial" w:hAnsi="Arial"/>
                  <w:bCs/>
                </w:rPr>
                <w:t xml:space="preserve"> </w:t>
              </w:r>
              <w:r w:rsidR="008D1CF3">
                <w:rPr>
                  <w:rFonts w:ascii="Arial" w:hAnsi="Arial"/>
                  <w:bCs/>
                </w:rPr>
                <w:t>die Sicht länger frei bleibt</w:t>
              </w:r>
              <w:r w:rsidR="008D1CF3" w:rsidRPr="008952D3">
                <w:rPr>
                  <w:rFonts w:ascii="Arial" w:hAnsi="Arial"/>
                  <w:bCs/>
                </w:rPr>
                <w:t>.</w:t>
              </w:r>
              <w:r w:rsidR="008D1CF3">
                <w:rPr>
                  <w:rFonts w:ascii="Arial" w:hAnsi="Arial"/>
                  <w:bCs/>
                </w:rPr>
                <w:t xml:space="preserve"> Das hochwertige Mikrofasertuch </w:t>
              </w:r>
              <w:r w:rsidR="00F309D5">
                <w:rPr>
                  <w:rFonts w:ascii="Arial" w:hAnsi="Arial"/>
                  <w:bCs/>
                </w:rPr>
                <w:t xml:space="preserve">rundet den Reinigungsvorgang ab und </w:t>
              </w:r>
              <w:r w:rsidR="008D1CF3">
                <w:rPr>
                  <w:rFonts w:ascii="Arial" w:hAnsi="Arial"/>
                  <w:bCs/>
                </w:rPr>
                <w:t>sorgt für ein streifenfreies Endergebnis.</w:t>
              </w:r>
              <w:r w:rsidR="00840C09">
                <w:rPr>
                  <w:rFonts w:ascii="Arial" w:hAnsi="Arial"/>
                  <w:bCs/>
                </w:rPr>
                <w:t xml:space="preserve"> </w:t>
              </w:r>
              <w:r w:rsidR="008C6088">
                <w:rPr>
                  <w:rFonts w:ascii="Arial" w:hAnsi="Arial"/>
                  <w:bCs/>
                </w:rPr>
                <w:t>Das Reinigungspad und das Mikrofasertuch können bei 60</w:t>
              </w:r>
              <w:r w:rsidR="00A46C4D">
                <w:rPr>
                  <w:rFonts w:ascii="Arial" w:hAnsi="Arial"/>
                  <w:bCs/>
                </w:rPr>
                <w:t xml:space="preserve"> </w:t>
              </w:r>
              <w:r w:rsidR="008C6088" w:rsidRPr="00840C09">
                <w:rPr>
                  <w:rFonts w:ascii="Arial" w:hAnsi="Arial"/>
                  <w:bCs/>
                </w:rPr>
                <w:t>°C</w:t>
              </w:r>
              <w:r w:rsidR="008C6088">
                <w:rPr>
                  <w:rFonts w:ascii="Arial" w:hAnsi="Arial"/>
                  <w:bCs/>
                </w:rPr>
                <w:t xml:space="preserve"> gewaschen werden. </w:t>
              </w:r>
              <w:r w:rsidR="00840C09">
                <w:rPr>
                  <w:rFonts w:ascii="Arial" w:hAnsi="Arial"/>
                  <w:bCs/>
                </w:rPr>
                <w:t xml:space="preserve">Das </w:t>
              </w:r>
              <w:r w:rsidR="000C7DAA" w:rsidRPr="000C7DAA">
                <w:rPr>
                  <w:rFonts w:ascii="Arial" w:hAnsi="Arial"/>
                  <w:bCs/>
                </w:rPr>
                <w:t>Autoscheiben-Reinigungsset</w:t>
              </w:r>
              <w:r w:rsidR="000C7DAA">
                <w:rPr>
                  <w:rFonts w:ascii="Arial" w:hAnsi="Arial"/>
                  <w:bCs/>
                </w:rPr>
                <w:t xml:space="preserve"> </w:t>
              </w:r>
              <w:r w:rsidR="00840C09">
                <w:rPr>
                  <w:rFonts w:ascii="Arial" w:hAnsi="Arial"/>
                  <w:bCs/>
                </w:rPr>
                <w:t xml:space="preserve">ist ab sofort für 22,99 € erhältlich. </w:t>
              </w:r>
              <w:r w:rsidR="00F309D5">
                <w:rPr>
                  <w:rFonts w:ascii="Arial" w:hAnsi="Arial"/>
                  <w:bCs/>
                </w:rPr>
                <w:t xml:space="preserve"> </w:t>
              </w:r>
            </w:sdtContent>
          </w:sdt>
        </w:sdtContent>
      </w:sdt>
    </w:p>
    <w:p w:rsidR="006A498C" w:rsidRDefault="006A498C" w:rsidP="00840C09">
      <w:pPr>
        <w:spacing w:before="1" w:after="1" w:line="295" w:lineRule="exact"/>
        <w:ind w:left="567"/>
        <w:jc w:val="both"/>
        <w:rPr>
          <w:rFonts w:ascii="Arial" w:hAnsi="Arial" w:cs="Times New Roman"/>
          <w:sz w:val="20"/>
          <w:szCs w:val="20"/>
          <w:lang w:eastAsia="de-DE"/>
        </w:rPr>
      </w:pPr>
    </w:p>
    <w:p w:rsidR="00840C09" w:rsidRPr="00840C09" w:rsidRDefault="00852084" w:rsidP="00840C09">
      <w:pPr>
        <w:spacing w:before="1" w:after="1" w:line="295" w:lineRule="exact"/>
        <w:ind w:left="567"/>
        <w:jc w:val="both"/>
        <w:rPr>
          <w:rFonts w:ascii="Arial" w:hAnsi="Arial" w:cs="Times New Roman"/>
          <w:sz w:val="20"/>
          <w:szCs w:val="20"/>
        </w:rPr>
      </w:pPr>
      <w:r>
        <w:rPr>
          <w:rFonts w:ascii="Arial" w:hAnsi="Arial" w:cs="Times New Roman"/>
          <w:sz w:val="20"/>
          <w:szCs w:val="20"/>
          <w:lang w:eastAsia="de-DE"/>
        </w:rPr>
        <w:lastRenderedPageBreak/>
        <w:br/>
      </w:r>
      <w:sdt>
        <w:sdtPr>
          <w:rPr>
            <w:rFonts w:ascii="Arial" w:hAnsi="Arial" w:cs="Times New Roman"/>
            <w:sz w:val="20"/>
            <w:szCs w:val="20"/>
            <w:lang w:eastAsia="de-DE"/>
          </w:rPr>
          <w:id w:val="-557324744"/>
          <w:lock w:val="contentLocked"/>
          <w:placeholder>
            <w:docPart w:val="019E72413D9C415D8F33E699CA810003"/>
          </w:placeholder>
        </w:sdtPr>
        <w:sdtEndPr/>
        <w:sdtContent>
          <w:sdt>
            <w:sdtPr>
              <w:rPr>
                <w:rFonts w:ascii="Arial" w:hAnsi="Arial" w:cs="Times New Roman"/>
                <w:sz w:val="20"/>
                <w:szCs w:val="20"/>
                <w:lang w:eastAsia="de-DE"/>
              </w:rPr>
              <w:id w:val="-1493176005"/>
              <w:lock w:val="contentLocked"/>
              <w:placeholder>
                <w:docPart w:val="5F618CA7B4DA47058B18B95D524D7473"/>
              </w:placeholder>
            </w:sdtPr>
            <w:sdtEndPr/>
            <w:sdtContent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Eine Word-Datei und druckfähige Bilder zu dieser Presseinformation liegen für Sie 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>in</w:t>
              </w:r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unsere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>m</w:t>
              </w:r>
              <w:r w:rsidR="00CA5A19" w:rsidRPr="00D24783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</w:t>
              </w:r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Newsroom </w:t>
              </w:r>
              <w:hyperlink r:id="rId8" w:history="1">
                <w:r w:rsidR="00CA5A19" w:rsidRPr="00C57F51">
                  <w:rPr>
                    <w:rStyle w:val="Hyperlink"/>
                    <w:rFonts w:ascii="Arial" w:hAnsi="Arial" w:cs="Times New Roman"/>
                    <w:sz w:val="20"/>
                    <w:szCs w:val="20"/>
                    <w:lang w:eastAsia="de-DE"/>
                  </w:rPr>
                  <w:t>https://www.kaercher.com/presse</w:t>
                </w:r>
              </w:hyperlink>
              <w:r w:rsidR="00CA5A19">
                <w:rPr>
                  <w:rFonts w:ascii="Arial" w:hAnsi="Arial" w:cs="Times New Roman"/>
                  <w:sz w:val="20"/>
                  <w:szCs w:val="20"/>
                  <w:lang w:eastAsia="de-DE"/>
                </w:rPr>
                <w:t xml:space="preserve"> zum Download bereit. </w:t>
              </w:r>
            </w:sdtContent>
          </w:sdt>
        </w:sdtContent>
      </w:sdt>
    </w:p>
    <w:p w:rsidR="00972E32" w:rsidRDefault="00972E32" w:rsidP="00E92DE0">
      <w:pPr>
        <w:keepNext/>
        <w:spacing w:line="360" w:lineRule="auto"/>
        <w:ind w:left="567" w:right="2120"/>
        <w:rPr>
          <w:noProof/>
          <w:lang w:eastAsia="de-DE"/>
        </w:rPr>
      </w:pPr>
    </w:p>
    <w:p w:rsidR="008B7531" w:rsidRDefault="00972E32" w:rsidP="00E92DE0">
      <w:pPr>
        <w:keepNext/>
        <w:spacing w:line="360" w:lineRule="auto"/>
        <w:ind w:left="567" w:right="2120"/>
        <w:rPr>
          <w:noProof/>
          <w:lang w:eastAsia="de-DE"/>
        </w:rPr>
      </w:pPr>
      <w:r>
        <w:rPr>
          <w:noProof/>
          <w:lang w:eastAsia="de-DE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286.5pt;height:191.25pt">
            <v:imagedata r:id="rId9" o:title="Kaercher EDI 4 windshield cleaning kit (3)"/>
          </v:shape>
        </w:pict>
      </w:r>
    </w:p>
    <w:p w:rsidR="00972E32" w:rsidRPr="00972E32" w:rsidRDefault="009D1C43" w:rsidP="00972E32">
      <w:pPr>
        <w:pStyle w:val="Beschriftung"/>
        <w:spacing w:line="360" w:lineRule="auto"/>
        <w:ind w:left="567"/>
        <w:jc w:val="both"/>
        <w:rPr>
          <w:rFonts w:ascii="Arial" w:hAnsi="Arial" w:cs="Arial"/>
          <w:b w:val="0"/>
          <w:bCs w:val="0"/>
          <w:color w:val="auto"/>
          <w:sz w:val="20"/>
          <w:szCs w:val="20"/>
        </w:rPr>
      </w:pPr>
      <w:r>
        <w:rPr>
          <w:rFonts w:ascii="Arial" w:hAnsi="Arial" w:cs="Arial"/>
          <w:b w:val="0"/>
          <w:bCs w:val="0"/>
          <w:color w:val="auto"/>
          <w:sz w:val="20"/>
          <w:szCs w:val="20"/>
        </w:rPr>
        <w:t>Zu jeder Jahreszeit</w:t>
      </w:r>
      <w:r w:rsidR="00A94D0D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 </w:t>
      </w:r>
      <w:r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einsatzbereit: </w:t>
      </w:r>
      <w:r w:rsidR="00A46C4D">
        <w:rPr>
          <w:rFonts w:ascii="Arial" w:hAnsi="Arial" w:cs="Arial"/>
          <w:b w:val="0"/>
          <w:bCs w:val="0"/>
          <w:color w:val="auto"/>
          <w:sz w:val="20"/>
          <w:szCs w:val="20"/>
        </w:rPr>
        <w:t>d</w:t>
      </w:r>
      <w:r w:rsidR="00A94D0D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er </w:t>
      </w:r>
      <w:r w:rsidR="00E92DE0" w:rsidRPr="00E92DE0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EDI 4 </w:t>
      </w:r>
      <w:r w:rsidR="00A94D0D"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mit dem </w:t>
      </w:r>
      <w:r w:rsidR="00973656" w:rsidRPr="00973656">
        <w:rPr>
          <w:rFonts w:ascii="Arial" w:hAnsi="Arial" w:cs="Arial"/>
          <w:b w:val="0"/>
          <w:bCs w:val="0"/>
          <w:color w:val="auto"/>
          <w:sz w:val="20"/>
          <w:szCs w:val="20"/>
        </w:rPr>
        <w:t>Autoscheiben-Reinigungsset</w:t>
      </w:r>
      <w:r w:rsidR="00E92DE0" w:rsidRPr="00E92DE0">
        <w:rPr>
          <w:rFonts w:ascii="Arial" w:hAnsi="Arial" w:cs="Arial"/>
          <w:b w:val="0"/>
          <w:bCs w:val="0"/>
          <w:color w:val="auto"/>
          <w:sz w:val="20"/>
          <w:szCs w:val="20"/>
        </w:rPr>
        <w:t>.</w:t>
      </w:r>
    </w:p>
    <w:p w:rsidR="00E92DE0" w:rsidRPr="00972E32" w:rsidRDefault="00972E32" w:rsidP="00972E32">
      <w:pPr>
        <w:pStyle w:val="Beschriftung"/>
        <w:spacing w:line="360" w:lineRule="auto"/>
        <w:ind w:left="567"/>
        <w:jc w:val="both"/>
        <w:rPr>
          <w:rFonts w:ascii="Arial" w:hAnsi="Arial" w:cs="Arial"/>
          <w:b w:val="0"/>
          <w:bCs w:val="0"/>
          <w:i/>
          <w:color w:val="auto"/>
          <w:sz w:val="20"/>
          <w:szCs w:val="20"/>
        </w:rPr>
      </w:pPr>
      <w:r>
        <w:rPr>
          <w:noProof/>
          <w:lang w:eastAsia="de-DE"/>
        </w:rPr>
        <w:drawing>
          <wp:inline distT="0" distB="0" distL="0" distR="0">
            <wp:extent cx="2762250" cy="2762250"/>
            <wp:effectExtent l="0" t="0" r="0" b="0"/>
            <wp:docPr id="1" name="Grafik 1" descr="C:\Users\aw18602\AppData\Local\Microsoft\Windows\INetCache\Content.Word\Kaercher EDI 4 windshield cleaning kit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w18602\AppData\Local\Microsoft\Windows\INetCache\Content.Word\Kaercher EDI 4 windshield cleaning kit (1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CC7" w:rsidRDefault="00972E32" w:rsidP="00E92DE0">
      <w:pPr>
        <w:pStyle w:val="Beschriftung"/>
        <w:spacing w:line="360" w:lineRule="auto"/>
        <w:ind w:left="567"/>
        <w:jc w:val="both"/>
        <w:rPr>
          <w:rFonts w:ascii="Arial" w:hAnsi="Arial" w:cs="Arial"/>
          <w:b w:val="0"/>
          <w:bCs w:val="0"/>
          <w:color w:val="auto"/>
          <w:sz w:val="20"/>
          <w:szCs w:val="20"/>
        </w:rPr>
      </w:pPr>
      <w:r w:rsidRPr="00972E32">
        <w:rPr>
          <w:rFonts w:ascii="Arial" w:hAnsi="Arial" w:cs="Arial"/>
          <w:b w:val="0"/>
          <w:bCs w:val="0"/>
          <w:color w:val="auto"/>
          <w:sz w:val="20"/>
          <w:szCs w:val="20"/>
        </w:rPr>
        <w:t>Das Reinigungsset besteht aus einer Kunststoffscheibe mit komfortabler Klettfixierung, einem Reinigungspad, dem Autoglasreiniger RM 650 und einem saugfähigen Mikrofasertuch.</w:t>
      </w:r>
    </w:p>
    <w:p w:rsidR="00E92DE0" w:rsidRPr="00E92DE0" w:rsidRDefault="00E92DE0" w:rsidP="00E92DE0"/>
    <w:p w:rsidR="00E92DE0" w:rsidRDefault="00273D46" w:rsidP="00E92DE0">
      <w:pPr>
        <w:keepNext/>
        <w:spacing w:line="360" w:lineRule="auto"/>
        <w:ind w:left="567" w:right="2120"/>
        <w:jc w:val="both"/>
      </w:pPr>
      <w:r>
        <w:rPr>
          <w:rFonts w:ascii="Arial" w:hAnsi="Arial"/>
          <w:i/>
          <w:noProof/>
          <w:sz w:val="20"/>
          <w:szCs w:val="20"/>
          <w:lang w:eastAsia="de-DE"/>
        </w:rPr>
        <w:drawing>
          <wp:inline distT="0" distB="0" distL="0" distR="0" wp14:anchorId="2ED7723E" wp14:editId="1A468A2B">
            <wp:extent cx="3714750" cy="2474537"/>
            <wp:effectExtent l="0" t="0" r="0" b="254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028" cy="2481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03AA0" w:rsidRPr="00972E32" w:rsidRDefault="008B7531" w:rsidP="00972E32">
      <w:pPr>
        <w:pStyle w:val="Beschriftung"/>
        <w:spacing w:line="360" w:lineRule="auto"/>
        <w:ind w:left="567"/>
        <w:jc w:val="both"/>
        <w:rPr>
          <w:rFonts w:asciiTheme="majorHAnsi" w:hAnsiTheme="majorHAnsi" w:cstheme="majorHAnsi"/>
          <w:b w:val="0"/>
          <w:bCs w:val="0"/>
          <w:i/>
          <w:noProof/>
          <w:color w:val="auto"/>
          <w:sz w:val="20"/>
          <w:szCs w:val="20"/>
        </w:rPr>
      </w:pPr>
      <w:r>
        <w:rPr>
          <w:rFonts w:ascii="Arial" w:hAnsi="Arial" w:cs="Arial"/>
          <w:b w:val="0"/>
          <w:bCs w:val="0"/>
          <w:color w:val="auto"/>
          <w:sz w:val="20"/>
          <w:szCs w:val="20"/>
        </w:rPr>
        <w:t xml:space="preserve">Sobald der erste Frost kommt, lässt sich der EDI 4 wieder wie gewohnt als elektrischer Eiskratzer nutzen. </w:t>
      </w:r>
    </w:p>
    <w:sectPr w:rsidR="00503AA0" w:rsidRPr="00972E32" w:rsidSect="009D0AB0">
      <w:headerReference w:type="default" r:id="rId12"/>
      <w:footerReference w:type="default" r:id="rId13"/>
      <w:pgSz w:w="11900" w:h="16840"/>
      <w:pgMar w:top="2813" w:right="3536" w:bottom="1134" w:left="1418" w:header="709" w:footer="13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48B5" w:rsidRDefault="001E48B5" w:rsidP="00A65C3D">
      <w:r>
        <w:separator/>
      </w:r>
    </w:p>
  </w:endnote>
  <w:endnote w:type="continuationSeparator" w:id="0">
    <w:p w:rsidR="001E48B5" w:rsidRDefault="001E48B5" w:rsidP="00A65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69EA" w:rsidRDefault="009A69EA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3360" behindDoc="0" locked="0" layoutInCell="1" allowOverlap="1" wp14:anchorId="242ED8E7" wp14:editId="3443CBB8">
          <wp:simplePos x="0" y="0"/>
          <wp:positionH relativeFrom="column">
            <wp:posOffset>1957070</wp:posOffset>
          </wp:positionH>
          <wp:positionV relativeFrom="margin">
            <wp:posOffset>8072724</wp:posOffset>
          </wp:positionV>
          <wp:extent cx="1858766" cy="779841"/>
          <wp:effectExtent l="0" t="0" r="8255" b="127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fik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766" cy="7798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48B5" w:rsidRDefault="001E48B5" w:rsidP="00A65C3D">
      <w:r>
        <w:separator/>
      </w:r>
    </w:p>
  </w:footnote>
  <w:footnote w:type="continuationSeparator" w:id="0">
    <w:p w:rsidR="001E48B5" w:rsidRDefault="001E48B5" w:rsidP="00A65C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222E" w:rsidRDefault="00934D90" w:rsidP="008B6021">
    <w:pPr>
      <w:ind w:left="567"/>
      <w:rPr>
        <w:rFonts w:ascii="Arial" w:eastAsia="Times New Roman" w:hAnsi="Arial" w:cs="Times New Roman"/>
        <w:spacing w:val="14"/>
        <w:szCs w:val="44"/>
        <w:lang w:eastAsia="de-DE"/>
      </w:rPr>
    </w:pPr>
    <w:r w:rsidRPr="00A63422">
      <w:rPr>
        <w:rFonts w:ascii="Arial" w:eastAsia="Times New Roman" w:hAnsi="Arial" w:cs="Times New Roman"/>
        <w:noProof/>
        <w:spacing w:val="14"/>
        <w:sz w:val="44"/>
        <w:szCs w:val="44"/>
        <w:lang w:eastAsia="de-DE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1B43EBD" wp14:editId="5AD7CF0C">
              <wp:simplePos x="0" y="0"/>
              <wp:positionH relativeFrom="column">
                <wp:posOffset>-948055</wp:posOffset>
              </wp:positionH>
              <wp:positionV relativeFrom="paragraph">
                <wp:posOffset>-488315</wp:posOffset>
              </wp:positionV>
              <wp:extent cx="7658734" cy="1603374"/>
              <wp:effectExtent l="0" t="0" r="0" b="0"/>
              <wp:wrapNone/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58734" cy="1603374"/>
                      </a:xfrm>
                      <a:prstGeom prst="rect">
                        <a:avLst/>
                      </a:prstGeom>
                      <a:solidFill>
                        <a:srgbClr val="FFEC0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4D90" w:rsidRPr="00A63422" w:rsidRDefault="00934D90">
                          <w:pPr>
                            <w:rPr>
                              <w:color w:val="FFEC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B43EBD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74.65pt;margin-top:-38.45pt;width:603.05pt;height:126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" fillcolor="#ffec00" stroked="f">
              <v:textbox>
                <w:txbxContent>
                  <w:p w:rsidR="00934D90" w:rsidRPr="00A63422" w:rsidRDefault="00934D90">
                    <w:pPr>
                      <w:rPr>
                        <w:color w:val="FFEC00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934D90" w:rsidRPr="006644BA" w:rsidRDefault="00972E32" w:rsidP="008B6021">
    <w:pPr>
      <w:ind w:left="567"/>
      <w:rPr>
        <w:rFonts w:ascii="Arial" w:eastAsia="Times New Roman" w:hAnsi="Arial" w:cs="Times New Roman"/>
        <w:spacing w:val="14"/>
        <w:sz w:val="44"/>
        <w:szCs w:val="44"/>
        <w:lang w:eastAsia="de-DE"/>
      </w:rPr>
    </w:pPr>
    <w:sdt>
      <w:sdtPr>
        <w:rPr>
          <w:rFonts w:ascii="Arial" w:eastAsia="Times New Roman" w:hAnsi="Arial" w:cs="Times New Roman"/>
          <w:spacing w:val="14"/>
          <w:sz w:val="44"/>
          <w:szCs w:val="44"/>
          <w:lang w:eastAsia="de-DE"/>
        </w:rPr>
        <w:id w:val="1043793336"/>
        <w:lock w:val="sdtContentLocked"/>
      </w:sdtPr>
      <w:sdtEndPr/>
      <w:sdtContent>
        <w:r w:rsidR="00934D90" w:rsidRPr="006644BA">
          <w:rPr>
            <w:rFonts w:ascii="Arial" w:eastAsia="Times New Roman" w:hAnsi="Arial" w:cs="Times New Roman"/>
            <w:spacing w:val="14"/>
            <w:sz w:val="44"/>
            <w:szCs w:val="44"/>
            <w:lang w:eastAsia="de-DE"/>
          </w:rPr>
          <w:t>PRESSEMITTEILUNG</w:t>
        </w:r>
      </w:sdtContent>
    </w:sdt>
  </w:p>
  <w:p w:rsidR="00934D90" w:rsidRPr="00B0222E" w:rsidRDefault="00934D90" w:rsidP="006332E1">
    <w:pPr>
      <w:pStyle w:val="Kopfzeile"/>
      <w:ind w:left="567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4F5364"/>
    <w:multiLevelType w:val="hybridMultilevel"/>
    <w:tmpl w:val="BCB279AA"/>
    <w:lvl w:ilvl="0" w:tplc="D55CC2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68667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6489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EC54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6893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A636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7067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2801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887C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documentProtection w:edit="forms" w:enforcement="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bU0N7E0NTc3MTFW0lEKTi0uzszPAykwrAUAwQG+XSwAAAA="/>
  </w:docVars>
  <w:rsids>
    <w:rsidRoot w:val="007B1805"/>
    <w:rsid w:val="00004257"/>
    <w:rsid w:val="00004B38"/>
    <w:rsid w:val="0000700B"/>
    <w:rsid w:val="00007A42"/>
    <w:rsid w:val="00010FD8"/>
    <w:rsid w:val="00014C2F"/>
    <w:rsid w:val="00020CA4"/>
    <w:rsid w:val="0002296B"/>
    <w:rsid w:val="00031203"/>
    <w:rsid w:val="0008018D"/>
    <w:rsid w:val="000842A3"/>
    <w:rsid w:val="000933A9"/>
    <w:rsid w:val="000A548E"/>
    <w:rsid w:val="000B1F41"/>
    <w:rsid w:val="000B4FCA"/>
    <w:rsid w:val="000C44CE"/>
    <w:rsid w:val="000C7DAA"/>
    <w:rsid w:val="000D0EA9"/>
    <w:rsid w:val="000E352A"/>
    <w:rsid w:val="00113876"/>
    <w:rsid w:val="001220EF"/>
    <w:rsid w:val="00123E26"/>
    <w:rsid w:val="00135466"/>
    <w:rsid w:val="00137F5F"/>
    <w:rsid w:val="001423DB"/>
    <w:rsid w:val="00145363"/>
    <w:rsid w:val="001463AF"/>
    <w:rsid w:val="00173AC1"/>
    <w:rsid w:val="00176235"/>
    <w:rsid w:val="00182839"/>
    <w:rsid w:val="0018661C"/>
    <w:rsid w:val="001A4A5A"/>
    <w:rsid w:val="001B5B17"/>
    <w:rsid w:val="001B609A"/>
    <w:rsid w:val="001C1245"/>
    <w:rsid w:val="001D02F2"/>
    <w:rsid w:val="001D6E10"/>
    <w:rsid w:val="001E00AA"/>
    <w:rsid w:val="001E0909"/>
    <w:rsid w:val="001E48B5"/>
    <w:rsid w:val="001E6937"/>
    <w:rsid w:val="001F166B"/>
    <w:rsid w:val="00202BA1"/>
    <w:rsid w:val="002101AF"/>
    <w:rsid w:val="00221538"/>
    <w:rsid w:val="00221B15"/>
    <w:rsid w:val="00222602"/>
    <w:rsid w:val="00236E71"/>
    <w:rsid w:val="00244F8E"/>
    <w:rsid w:val="0026490B"/>
    <w:rsid w:val="00264D96"/>
    <w:rsid w:val="0026503F"/>
    <w:rsid w:val="00273D46"/>
    <w:rsid w:val="00282C1A"/>
    <w:rsid w:val="00293FF5"/>
    <w:rsid w:val="002C648F"/>
    <w:rsid w:val="002F24ED"/>
    <w:rsid w:val="002F5881"/>
    <w:rsid w:val="00303C61"/>
    <w:rsid w:val="00306066"/>
    <w:rsid w:val="00322350"/>
    <w:rsid w:val="0032340B"/>
    <w:rsid w:val="003234ED"/>
    <w:rsid w:val="0032619B"/>
    <w:rsid w:val="00345F9C"/>
    <w:rsid w:val="00346DE2"/>
    <w:rsid w:val="00350E90"/>
    <w:rsid w:val="00355F33"/>
    <w:rsid w:val="00366C46"/>
    <w:rsid w:val="00373FA8"/>
    <w:rsid w:val="0038037B"/>
    <w:rsid w:val="003913B2"/>
    <w:rsid w:val="00391C24"/>
    <w:rsid w:val="003B1780"/>
    <w:rsid w:val="003B516E"/>
    <w:rsid w:val="003F23BA"/>
    <w:rsid w:val="004041B5"/>
    <w:rsid w:val="00416558"/>
    <w:rsid w:val="00417294"/>
    <w:rsid w:val="00417665"/>
    <w:rsid w:val="00426862"/>
    <w:rsid w:val="004452E0"/>
    <w:rsid w:val="00454F4E"/>
    <w:rsid w:val="00462D3F"/>
    <w:rsid w:val="00473259"/>
    <w:rsid w:val="00474AA3"/>
    <w:rsid w:val="004B1638"/>
    <w:rsid w:val="004B3F92"/>
    <w:rsid w:val="004C3B48"/>
    <w:rsid w:val="004F0093"/>
    <w:rsid w:val="00503AA0"/>
    <w:rsid w:val="00512FCB"/>
    <w:rsid w:val="00513EF8"/>
    <w:rsid w:val="00523423"/>
    <w:rsid w:val="00524ECE"/>
    <w:rsid w:val="00533DF7"/>
    <w:rsid w:val="00536046"/>
    <w:rsid w:val="00540A9D"/>
    <w:rsid w:val="005414BE"/>
    <w:rsid w:val="005503B6"/>
    <w:rsid w:val="00550FB9"/>
    <w:rsid w:val="00557D81"/>
    <w:rsid w:val="00570AB8"/>
    <w:rsid w:val="00575520"/>
    <w:rsid w:val="00583E93"/>
    <w:rsid w:val="005870B2"/>
    <w:rsid w:val="00587427"/>
    <w:rsid w:val="00592BD3"/>
    <w:rsid w:val="00592D51"/>
    <w:rsid w:val="005A0E2A"/>
    <w:rsid w:val="005D1220"/>
    <w:rsid w:val="005D401B"/>
    <w:rsid w:val="005E655B"/>
    <w:rsid w:val="006114E1"/>
    <w:rsid w:val="00612D4D"/>
    <w:rsid w:val="00616E89"/>
    <w:rsid w:val="00623E1F"/>
    <w:rsid w:val="006306A3"/>
    <w:rsid w:val="006332E1"/>
    <w:rsid w:val="0063494A"/>
    <w:rsid w:val="006644BA"/>
    <w:rsid w:val="00665ECC"/>
    <w:rsid w:val="00683BB7"/>
    <w:rsid w:val="006A093F"/>
    <w:rsid w:val="006A498C"/>
    <w:rsid w:val="006B32E8"/>
    <w:rsid w:val="006C1496"/>
    <w:rsid w:val="006C36AB"/>
    <w:rsid w:val="006D0A35"/>
    <w:rsid w:val="00706BA9"/>
    <w:rsid w:val="007155EF"/>
    <w:rsid w:val="0072045B"/>
    <w:rsid w:val="00725196"/>
    <w:rsid w:val="007269E1"/>
    <w:rsid w:val="00731467"/>
    <w:rsid w:val="00740287"/>
    <w:rsid w:val="00746DB9"/>
    <w:rsid w:val="007500B8"/>
    <w:rsid w:val="00752296"/>
    <w:rsid w:val="00752934"/>
    <w:rsid w:val="0078422B"/>
    <w:rsid w:val="007A2920"/>
    <w:rsid w:val="007A4CEC"/>
    <w:rsid w:val="007B1805"/>
    <w:rsid w:val="007B25DB"/>
    <w:rsid w:val="007B5196"/>
    <w:rsid w:val="007E47C5"/>
    <w:rsid w:val="007F7349"/>
    <w:rsid w:val="008126C1"/>
    <w:rsid w:val="00815FA3"/>
    <w:rsid w:val="00836BAB"/>
    <w:rsid w:val="00840C09"/>
    <w:rsid w:val="008421F5"/>
    <w:rsid w:val="00842DF2"/>
    <w:rsid w:val="00843BA2"/>
    <w:rsid w:val="00852084"/>
    <w:rsid w:val="0085583C"/>
    <w:rsid w:val="00863ED8"/>
    <w:rsid w:val="00867C14"/>
    <w:rsid w:val="00877EDE"/>
    <w:rsid w:val="00885A31"/>
    <w:rsid w:val="008952D3"/>
    <w:rsid w:val="008975D8"/>
    <w:rsid w:val="008B4E6A"/>
    <w:rsid w:val="008B4F6C"/>
    <w:rsid w:val="008B6021"/>
    <w:rsid w:val="008B7531"/>
    <w:rsid w:val="008C6088"/>
    <w:rsid w:val="008D1CF3"/>
    <w:rsid w:val="008E0430"/>
    <w:rsid w:val="008F51F5"/>
    <w:rsid w:val="00907EB4"/>
    <w:rsid w:val="0093291C"/>
    <w:rsid w:val="00934D90"/>
    <w:rsid w:val="00940710"/>
    <w:rsid w:val="00945089"/>
    <w:rsid w:val="009652F6"/>
    <w:rsid w:val="00972E32"/>
    <w:rsid w:val="00973656"/>
    <w:rsid w:val="00981E18"/>
    <w:rsid w:val="00995B96"/>
    <w:rsid w:val="00996DE5"/>
    <w:rsid w:val="009A3F8F"/>
    <w:rsid w:val="009A4D2A"/>
    <w:rsid w:val="009A69EA"/>
    <w:rsid w:val="009B60CA"/>
    <w:rsid w:val="009C15F9"/>
    <w:rsid w:val="009C5ECA"/>
    <w:rsid w:val="009D0AB0"/>
    <w:rsid w:val="009D18DC"/>
    <w:rsid w:val="009D1C43"/>
    <w:rsid w:val="009E12A2"/>
    <w:rsid w:val="009E6D85"/>
    <w:rsid w:val="009E763F"/>
    <w:rsid w:val="009F1483"/>
    <w:rsid w:val="009F458A"/>
    <w:rsid w:val="009F4A85"/>
    <w:rsid w:val="00A25E8C"/>
    <w:rsid w:val="00A273C7"/>
    <w:rsid w:val="00A34DEB"/>
    <w:rsid w:val="00A34E23"/>
    <w:rsid w:val="00A46B9A"/>
    <w:rsid w:val="00A46C4D"/>
    <w:rsid w:val="00A47545"/>
    <w:rsid w:val="00A51EFC"/>
    <w:rsid w:val="00A555EB"/>
    <w:rsid w:val="00A56A9D"/>
    <w:rsid w:val="00A63422"/>
    <w:rsid w:val="00A65C3D"/>
    <w:rsid w:val="00A8116C"/>
    <w:rsid w:val="00A82370"/>
    <w:rsid w:val="00A94D0D"/>
    <w:rsid w:val="00AB4FE6"/>
    <w:rsid w:val="00AB756F"/>
    <w:rsid w:val="00AD26F3"/>
    <w:rsid w:val="00AE03C6"/>
    <w:rsid w:val="00B0222E"/>
    <w:rsid w:val="00B05A5B"/>
    <w:rsid w:val="00B064B8"/>
    <w:rsid w:val="00B254CA"/>
    <w:rsid w:val="00B320E2"/>
    <w:rsid w:val="00B410F9"/>
    <w:rsid w:val="00B847AD"/>
    <w:rsid w:val="00B873AA"/>
    <w:rsid w:val="00B905C1"/>
    <w:rsid w:val="00B9538E"/>
    <w:rsid w:val="00BA6519"/>
    <w:rsid w:val="00BB5C39"/>
    <w:rsid w:val="00BB63F7"/>
    <w:rsid w:val="00BD595F"/>
    <w:rsid w:val="00BE0205"/>
    <w:rsid w:val="00BE0672"/>
    <w:rsid w:val="00C00A7E"/>
    <w:rsid w:val="00C44CA4"/>
    <w:rsid w:val="00C4598A"/>
    <w:rsid w:val="00C51F31"/>
    <w:rsid w:val="00C54C4E"/>
    <w:rsid w:val="00C57761"/>
    <w:rsid w:val="00C61359"/>
    <w:rsid w:val="00C7097B"/>
    <w:rsid w:val="00C96719"/>
    <w:rsid w:val="00C967F1"/>
    <w:rsid w:val="00CA5A19"/>
    <w:rsid w:val="00CB09CB"/>
    <w:rsid w:val="00CB1250"/>
    <w:rsid w:val="00CC0989"/>
    <w:rsid w:val="00CD4275"/>
    <w:rsid w:val="00CD68F3"/>
    <w:rsid w:val="00CF2C42"/>
    <w:rsid w:val="00D01B5B"/>
    <w:rsid w:val="00D1043A"/>
    <w:rsid w:val="00D20120"/>
    <w:rsid w:val="00D24783"/>
    <w:rsid w:val="00D26959"/>
    <w:rsid w:val="00D302D8"/>
    <w:rsid w:val="00D331B3"/>
    <w:rsid w:val="00D436EB"/>
    <w:rsid w:val="00D54093"/>
    <w:rsid w:val="00D56683"/>
    <w:rsid w:val="00D6162B"/>
    <w:rsid w:val="00D71E25"/>
    <w:rsid w:val="00D733D4"/>
    <w:rsid w:val="00D878DC"/>
    <w:rsid w:val="00D958E2"/>
    <w:rsid w:val="00DA7C8E"/>
    <w:rsid w:val="00DC0EEC"/>
    <w:rsid w:val="00DC2756"/>
    <w:rsid w:val="00DD107B"/>
    <w:rsid w:val="00DE284D"/>
    <w:rsid w:val="00DE401D"/>
    <w:rsid w:val="00DE5EA9"/>
    <w:rsid w:val="00DF6234"/>
    <w:rsid w:val="00DF7A90"/>
    <w:rsid w:val="00E00E64"/>
    <w:rsid w:val="00E06916"/>
    <w:rsid w:val="00E22C1C"/>
    <w:rsid w:val="00E40CC8"/>
    <w:rsid w:val="00E429C5"/>
    <w:rsid w:val="00E443E7"/>
    <w:rsid w:val="00E57DCE"/>
    <w:rsid w:val="00E808DE"/>
    <w:rsid w:val="00E81B82"/>
    <w:rsid w:val="00E8220D"/>
    <w:rsid w:val="00E83056"/>
    <w:rsid w:val="00E92DE0"/>
    <w:rsid w:val="00E963A4"/>
    <w:rsid w:val="00E9702A"/>
    <w:rsid w:val="00EA0904"/>
    <w:rsid w:val="00EA0ED9"/>
    <w:rsid w:val="00EA72F4"/>
    <w:rsid w:val="00EA734C"/>
    <w:rsid w:val="00EC09B8"/>
    <w:rsid w:val="00EC40FD"/>
    <w:rsid w:val="00ED45A1"/>
    <w:rsid w:val="00EE026E"/>
    <w:rsid w:val="00EE3403"/>
    <w:rsid w:val="00EF1802"/>
    <w:rsid w:val="00EF7F2D"/>
    <w:rsid w:val="00F12937"/>
    <w:rsid w:val="00F309D5"/>
    <w:rsid w:val="00F31C9C"/>
    <w:rsid w:val="00F36DD8"/>
    <w:rsid w:val="00F52BBC"/>
    <w:rsid w:val="00F60CC7"/>
    <w:rsid w:val="00F611DA"/>
    <w:rsid w:val="00F7409A"/>
    <w:rsid w:val="00F749B7"/>
    <w:rsid w:val="00F805E6"/>
    <w:rsid w:val="00F85DB4"/>
    <w:rsid w:val="00F91F92"/>
    <w:rsid w:val="00F96897"/>
    <w:rsid w:val="00FC649B"/>
    <w:rsid w:val="00FF40C0"/>
    <w:rsid w:val="00FF7F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,"/>
  <w:listSeparator w:val=";"/>
  <w14:docId w14:val="3C89B213"/>
  <w15:docId w15:val="{EB00A1A7-D383-4234-806C-148519347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356F4"/>
  </w:style>
  <w:style w:type="paragraph" w:styleId="berschrift1">
    <w:name w:val="heading 1"/>
    <w:basedOn w:val="Standard"/>
    <w:link w:val="berschrift1Zchn"/>
    <w:uiPriority w:val="9"/>
    <w:rsid w:val="00623E1F"/>
    <w:pPr>
      <w:spacing w:beforeLines="1" w:afterLines="1"/>
      <w:outlineLvl w:val="0"/>
    </w:pPr>
    <w:rPr>
      <w:rFonts w:ascii="Times" w:hAnsi="Times"/>
      <w:b/>
      <w:kern w:val="36"/>
      <w:sz w:val="48"/>
      <w:szCs w:val="20"/>
      <w:lang w:eastAsia="de-DE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247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rsid w:val="00623E1F"/>
    <w:pPr>
      <w:spacing w:beforeLines="1" w:afterLines="1"/>
    </w:pPr>
    <w:rPr>
      <w:rFonts w:ascii="Times" w:hAnsi="Times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rsid w:val="00623E1F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rsid w:val="00623E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23E1F"/>
    <w:rPr>
      <w:rFonts w:ascii="Courier" w:hAnsi="Courier" w:cs="Courier"/>
      <w:sz w:val="2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23E1F"/>
    <w:rPr>
      <w:rFonts w:ascii="Times" w:hAnsi="Times"/>
      <w:b/>
      <w:kern w:val="36"/>
      <w:sz w:val="48"/>
      <w:szCs w:val="20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913B2"/>
  </w:style>
  <w:style w:type="paragraph" w:styleId="Fuzeile">
    <w:name w:val="footer"/>
    <w:basedOn w:val="Standard"/>
    <w:link w:val="FuzeileZchn"/>
    <w:uiPriority w:val="99"/>
    <w:unhideWhenUsed/>
    <w:rsid w:val="003913B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13B2"/>
  </w:style>
  <w:style w:type="table" w:styleId="Tabellenraster">
    <w:name w:val="Table Grid"/>
    <w:basedOn w:val="NormaleTabelle"/>
    <w:uiPriority w:val="59"/>
    <w:rsid w:val="003913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2478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20E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20E2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8220D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822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220D"/>
    <w:rPr>
      <w:vertAlign w:val="superscript"/>
    </w:rPr>
  </w:style>
  <w:style w:type="character" w:styleId="Platzhaltertext">
    <w:name w:val="Placeholder Text"/>
    <w:basedOn w:val="Absatz-Standardschriftart"/>
    <w:uiPriority w:val="99"/>
    <w:semiHidden/>
    <w:rsid w:val="00A56A9D"/>
    <w:rPr>
      <w:color w:val="808080"/>
    </w:rPr>
  </w:style>
  <w:style w:type="paragraph" w:styleId="Beschriftung">
    <w:name w:val="caption"/>
    <w:basedOn w:val="Standard"/>
    <w:next w:val="Standard"/>
    <w:uiPriority w:val="35"/>
    <w:unhideWhenUsed/>
    <w:qFormat/>
    <w:rsid w:val="00474AA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Arial6pt">
    <w:name w:val="_Arial_6pt"/>
    <w:basedOn w:val="Standard"/>
    <w:qFormat/>
    <w:locked/>
    <w:rsid w:val="00D01B5B"/>
    <w:pPr>
      <w:framePr w:wrap="around" w:vAnchor="text" w:hAnchor="text" w:y="1"/>
      <w:spacing w:line="260" w:lineRule="exact"/>
    </w:pPr>
    <w:rPr>
      <w:rFonts w:ascii="Arial" w:hAnsi="Arial"/>
      <w:sz w:val="12"/>
      <w:szCs w:val="2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F623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F623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F623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F623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F6234"/>
    <w:rPr>
      <w:b/>
      <w:bCs/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59"/>
    <w:rsid w:val="00B254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resse">
    <w:name w:val="Adresse"/>
    <w:basedOn w:val="Absatz-Standardschriftart"/>
    <w:rsid w:val="009F1483"/>
    <w:rPr>
      <w:rFonts w:ascii="Arial" w:hAnsi="Arial"/>
      <w:color w:val="auto"/>
      <w:sz w:val="16"/>
    </w:rPr>
  </w:style>
  <w:style w:type="paragraph" w:styleId="Listenabsatz">
    <w:name w:val="List Paragraph"/>
    <w:basedOn w:val="Standard"/>
    <w:uiPriority w:val="34"/>
    <w:qFormat/>
    <w:rsid w:val="00840C09"/>
    <w:pPr>
      <w:ind w:left="720"/>
      <w:contextualSpacing/>
    </w:pPr>
    <w:rPr>
      <w:rFonts w:ascii="Times New Roman" w:eastAsia="Times New Roman" w:hAnsi="Times New Roman" w:cs="Times New Roman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797100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ercher.com/press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6FA6498D5B14921AFCB36589F64D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E82176E-47EE-46B0-B5CD-BBD8657B68EA}"/>
      </w:docPartPr>
      <w:docPartBody>
        <w:p w:rsidR="00C569FD" w:rsidRDefault="000E170A" w:rsidP="000E170A">
          <w:pPr>
            <w:pStyle w:val="C6FA6498D5B14921AFCB36589F64D27F10"/>
          </w:pPr>
          <w:r w:rsidRPr="008B4E6A">
            <w:rPr>
              <w:rFonts w:ascii="Arial" w:hAnsi="Arial" w:cs="Arial"/>
              <w:i/>
              <w:color w:val="8496B0" w:themeColor="text2" w:themeTint="99"/>
              <w:kern w:val="36"/>
              <w:sz w:val="32"/>
              <w:szCs w:val="20"/>
              <w:lang w:eastAsia="de-DE"/>
            </w:rPr>
            <w:t>Dachzeile</w:t>
          </w:r>
        </w:p>
      </w:docPartBody>
    </w:docPart>
    <w:docPart>
      <w:docPartPr>
        <w:name w:val="E5BE6DBB3B4940B5B9079DB1B6D7368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EAB7090-56E4-49EB-99AF-61F8A2DF2F36}"/>
      </w:docPartPr>
      <w:docPartBody>
        <w:p w:rsidR="00C569FD" w:rsidRDefault="000E170A" w:rsidP="000E170A">
          <w:pPr>
            <w:pStyle w:val="E5BE6DBB3B4940B5B9079DB1B6D7368B10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9ADF3B2E933A432DBFC3B0898DA2C9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0E3BEE-58B0-449B-A0B2-DB8A7F22E67D}"/>
      </w:docPartPr>
      <w:docPartBody>
        <w:p w:rsidR="00C569FD" w:rsidRDefault="000E170A" w:rsidP="000E170A">
          <w:pPr>
            <w:pStyle w:val="9ADF3B2E933A432DBFC3B0898DA2C9DC7"/>
            <w:framePr w:wrap="around"/>
          </w:pPr>
          <w:r w:rsidRPr="00A46B9A">
            <w:rPr>
              <w:color w:val="5B9BD5" w:themeColor="accent1"/>
              <w:sz w:val="16"/>
            </w:rPr>
            <w:t>Namen auswählen</w:t>
          </w:r>
        </w:p>
      </w:docPartBody>
    </w:docPart>
    <w:docPart>
      <w:docPartPr>
        <w:name w:val="D2122C12CA1A4ACCA30F2900898181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BB8D0AE-003C-4356-A143-0E960CDC068D}"/>
      </w:docPartPr>
      <w:docPartBody>
        <w:p w:rsidR="00C569FD" w:rsidRDefault="003476EF" w:rsidP="003476EF">
          <w:pPr>
            <w:pStyle w:val="D2122C12CA1A4ACCA30F2900898181252"/>
            <w:framePr w:wrap="around"/>
          </w:pPr>
          <w:r w:rsidRPr="00A46B9A">
            <w:rPr>
              <w:color w:val="5B9BD5" w:themeColor="accent1"/>
              <w:sz w:val="16"/>
            </w:rPr>
            <w:t>Position auswählen</w:t>
          </w:r>
        </w:p>
      </w:docPartBody>
    </w:docPart>
    <w:docPart>
      <w:docPartPr>
        <w:name w:val="95CB0467D9C74A6A93D8E0774002D63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1B21BBA-FA87-4AC3-B72F-8D9F6A339CD3}"/>
      </w:docPartPr>
      <w:docPartBody>
        <w:p w:rsidR="00C569FD" w:rsidRDefault="003476EF" w:rsidP="003476EF">
          <w:pPr>
            <w:pStyle w:val="95CB0467D9C74A6A93D8E0774002D6312"/>
            <w:framePr w:wrap="around"/>
          </w:pPr>
          <w:r w:rsidRPr="00A46B9A">
            <w:rPr>
              <w:color w:val="5B9BD5" w:themeColor="accent1"/>
              <w:sz w:val="16"/>
            </w:rPr>
            <w:t>Telefonnummer auswählen</w:t>
          </w:r>
        </w:p>
      </w:docPartBody>
    </w:docPart>
    <w:docPart>
      <w:docPartPr>
        <w:name w:val="0A5C183656B74E28AF6A956A2EA4B00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86AD25-F5BF-4113-A0D1-BC10096F3D0A}"/>
      </w:docPartPr>
      <w:docPartBody>
        <w:p w:rsidR="00C569FD" w:rsidRDefault="003476EF" w:rsidP="003476EF">
          <w:pPr>
            <w:pStyle w:val="0A5C183656B74E28AF6A956A2EA4B0082"/>
            <w:spacing w:before="2" w:after="2"/>
          </w:pPr>
          <w:r w:rsidRPr="008B4E6A">
            <w:rPr>
              <w:rFonts w:ascii="Arial" w:hAnsi="Arial"/>
              <w:b/>
              <w:i/>
              <w:color w:val="8496B0" w:themeColor="text2" w:themeTint="99"/>
            </w:rPr>
            <w:t>Ort</w:t>
          </w:r>
        </w:p>
      </w:docPartBody>
    </w:docPart>
    <w:docPart>
      <w:docPartPr>
        <w:name w:val="019E72413D9C415D8F33E699CA81000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A948446-C59A-4750-BD0B-C285AFA896AA}"/>
      </w:docPartPr>
      <w:docPartBody>
        <w:p w:rsidR="00C569FD" w:rsidRDefault="003476EF">
          <w:pPr>
            <w:pStyle w:val="019E72413D9C415D8F33E699CA81000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61FC18E7E514B668BEAD6B1661521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35CACCE-134B-4E94-8D0D-D94D19DC51FE}"/>
      </w:docPartPr>
      <w:docPartBody>
        <w:p w:rsidR="00C569FD" w:rsidRDefault="000E170A" w:rsidP="000E170A">
          <w:pPr>
            <w:pStyle w:val="961FC18E7E514B668BEAD6B1661521899"/>
            <w:spacing w:before="2" w:after="2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</w:rPr>
            <w:t>Datum</w:t>
          </w:r>
        </w:p>
      </w:docPartBody>
    </w:docPart>
    <w:docPart>
      <w:docPartPr>
        <w:name w:val="1F0C76621637463BA49FCC0430A1E67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3C9367E-7FDC-4637-BDFC-9682F5C1D597}"/>
      </w:docPartPr>
      <w:docPartBody>
        <w:p w:rsidR="00C569FD" w:rsidRDefault="000E170A" w:rsidP="000E170A">
          <w:pPr>
            <w:pStyle w:val="1F0C76621637463BA49FCC0430A1E67610"/>
            <w:spacing w:before="2" w:after="2"/>
          </w:pPr>
          <w:r w:rsidRPr="008B4E6A">
            <w:rPr>
              <w:rFonts w:ascii="Arial" w:hAnsi="Arial"/>
              <w:i/>
              <w:color w:val="8496B0" w:themeColor="text2" w:themeTint="99"/>
            </w:rPr>
            <w:t>Text der Pressemitteilung</w:t>
          </w:r>
          <w:r>
            <w:rPr>
              <w:rFonts w:ascii="Arial" w:hAnsi="Arial"/>
              <w:i/>
              <w:color w:val="8496B0" w:themeColor="text2" w:themeTint="99"/>
            </w:rPr>
            <w:t xml:space="preserve"> einfügen</w:t>
          </w:r>
        </w:p>
      </w:docPartBody>
    </w:docPart>
    <w:docPart>
      <w:docPartPr>
        <w:name w:val="5F618CA7B4DA47058B18B95D524D747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3ADA2BA-6395-4BEE-829E-B0BE4ED5B8F8}"/>
      </w:docPartPr>
      <w:docPartBody>
        <w:p w:rsidR="00C569FD" w:rsidRDefault="003476EF" w:rsidP="003476EF">
          <w:pPr>
            <w:pStyle w:val="5F618CA7B4DA47058B18B95D524D7473"/>
          </w:pPr>
          <w:r w:rsidRPr="00E943A6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DFDC8C34F7E04D899A2BAF59D784D3E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C15376-7F36-42CD-BF4E-DCAD2EF6934C}"/>
      </w:docPartPr>
      <w:docPartBody>
        <w:p w:rsidR="00196E64" w:rsidRDefault="00D67220" w:rsidP="00D67220">
          <w:pPr>
            <w:pStyle w:val="DFDC8C34F7E04D899A2BAF59D784D3EF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  <w:sz w:val="36"/>
              <w:szCs w:val="36"/>
            </w:rPr>
            <w:t>Überschrift</w:t>
          </w:r>
        </w:p>
      </w:docPartBody>
    </w:docPart>
    <w:docPart>
      <w:docPartPr>
        <w:name w:val="271D5C6B430348EE90F884B6D923C88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4FC803D-CE62-4216-B587-3643B310864E}"/>
      </w:docPartPr>
      <w:docPartBody>
        <w:p w:rsidR="00196E64" w:rsidRDefault="00D67220" w:rsidP="00D67220">
          <w:pPr>
            <w:pStyle w:val="271D5C6B430348EE90F884B6D923C88E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</w:rPr>
            <w:t>Datum</w:t>
          </w:r>
        </w:p>
      </w:docPartBody>
    </w:docPart>
    <w:docPart>
      <w:docPartPr>
        <w:name w:val="D009F5EFB8964E51B01D51121C6AE18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479C971-7BD7-4AE5-9BF9-664D72DF218E}"/>
      </w:docPartPr>
      <w:docPartBody>
        <w:p w:rsidR="00196E64" w:rsidRDefault="00D67220" w:rsidP="00D67220">
          <w:pPr>
            <w:pStyle w:val="D009F5EFB8964E51B01D51121C6AE184"/>
          </w:pPr>
          <w:r w:rsidRPr="008B4E6A">
            <w:rPr>
              <w:rFonts w:ascii="Arial" w:hAnsi="Arial"/>
              <w:i/>
              <w:color w:val="8496B0" w:themeColor="text2" w:themeTint="99"/>
            </w:rPr>
            <w:t>Text der Pressemitteilung</w:t>
          </w:r>
          <w:r>
            <w:rPr>
              <w:rFonts w:ascii="Arial" w:hAnsi="Arial"/>
              <w:i/>
              <w:color w:val="8496B0" w:themeColor="text2" w:themeTint="99"/>
            </w:rPr>
            <w:t xml:space="preserve"> einfügen</w:t>
          </w:r>
        </w:p>
      </w:docPartBody>
    </w:docPart>
    <w:docPart>
      <w:docPartPr>
        <w:name w:val="DBDD09C349D44672AD85F00B6F69716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41C5012-8DF9-45D2-BC12-3E2E333359C1}"/>
      </w:docPartPr>
      <w:docPartBody>
        <w:p w:rsidR="00DC1C6F" w:rsidRDefault="00FA20FC" w:rsidP="00FA20FC">
          <w:pPr>
            <w:pStyle w:val="DBDD09C349D44672AD85F00B6F69716E"/>
          </w:pPr>
          <w:r w:rsidRPr="00A46B9A">
            <w:rPr>
              <w:color w:val="5B9BD5" w:themeColor="accent1"/>
              <w:sz w:val="16"/>
            </w:rPr>
            <w:t>E-Mail-Adresse auswählen</w:t>
          </w:r>
        </w:p>
      </w:docPartBody>
    </w:docPart>
    <w:docPart>
      <w:docPartPr>
        <w:name w:val="EAF5EBDB83974F5195C18953FCDA2D5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293C152-C96C-45A3-B4E2-1BE2DA2715E4}"/>
      </w:docPartPr>
      <w:docPartBody>
        <w:p w:rsidR="00DC1C6F" w:rsidRDefault="00FA20FC" w:rsidP="00FA20FC">
          <w:pPr>
            <w:pStyle w:val="EAF5EBDB83974F5195C18953FCDA2D56"/>
          </w:pPr>
          <w:r w:rsidRPr="008B4E6A">
            <w:rPr>
              <w:rStyle w:val="Platzhaltertext"/>
              <w:rFonts w:ascii="Arial" w:hAnsi="Arial" w:cs="Arial"/>
              <w:b/>
              <w:i/>
              <w:color w:val="8496B0" w:themeColor="text2" w:themeTint="99"/>
              <w:sz w:val="36"/>
              <w:szCs w:val="36"/>
            </w:rPr>
            <w:t>Überschrif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76EF"/>
    <w:rsid w:val="0007129A"/>
    <w:rsid w:val="00097E45"/>
    <w:rsid w:val="000D3194"/>
    <w:rsid w:val="000E170A"/>
    <w:rsid w:val="00106F5C"/>
    <w:rsid w:val="001430D5"/>
    <w:rsid w:val="00196E64"/>
    <w:rsid w:val="002357A7"/>
    <w:rsid w:val="00236627"/>
    <w:rsid w:val="00277B5F"/>
    <w:rsid w:val="00291682"/>
    <w:rsid w:val="002C351E"/>
    <w:rsid w:val="002F5C2E"/>
    <w:rsid w:val="003476EF"/>
    <w:rsid w:val="0051493B"/>
    <w:rsid w:val="00571713"/>
    <w:rsid w:val="00634654"/>
    <w:rsid w:val="00714CDD"/>
    <w:rsid w:val="0080344E"/>
    <w:rsid w:val="00885938"/>
    <w:rsid w:val="008F7B98"/>
    <w:rsid w:val="009227D9"/>
    <w:rsid w:val="009D4B5C"/>
    <w:rsid w:val="009D5D13"/>
    <w:rsid w:val="00B41C59"/>
    <w:rsid w:val="00BF2FFE"/>
    <w:rsid w:val="00C269AD"/>
    <w:rsid w:val="00C569FD"/>
    <w:rsid w:val="00C91C0D"/>
    <w:rsid w:val="00C91DD5"/>
    <w:rsid w:val="00D25221"/>
    <w:rsid w:val="00D67220"/>
    <w:rsid w:val="00DC1C6F"/>
    <w:rsid w:val="00FA2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6FA6498D5B14921AFCB36589F64D27F">
    <w:name w:val="C6FA6498D5B14921AFCB36589F64D27F"/>
  </w:style>
  <w:style w:type="character" w:styleId="Platzhaltertext">
    <w:name w:val="Placeholder Text"/>
    <w:basedOn w:val="Absatz-Standardschriftart"/>
    <w:uiPriority w:val="99"/>
    <w:semiHidden/>
    <w:rsid w:val="00714CDD"/>
    <w:rPr>
      <w:color w:val="808080"/>
    </w:rPr>
  </w:style>
  <w:style w:type="paragraph" w:customStyle="1" w:styleId="E5BE6DBB3B4940B5B9079DB1B6D7368B">
    <w:name w:val="E5BE6DBB3B4940B5B9079DB1B6D7368B"/>
  </w:style>
  <w:style w:type="paragraph" w:customStyle="1" w:styleId="9ADF3B2E933A432DBFC3B0898DA2C9DC">
    <w:name w:val="9ADF3B2E933A432DBFC3B0898DA2C9DC"/>
  </w:style>
  <w:style w:type="paragraph" w:customStyle="1" w:styleId="D2122C12CA1A4ACCA30F290089818125">
    <w:name w:val="D2122C12CA1A4ACCA30F290089818125"/>
  </w:style>
  <w:style w:type="paragraph" w:customStyle="1" w:styleId="95CB0467D9C74A6A93D8E0774002D631">
    <w:name w:val="95CB0467D9C74A6A93D8E0774002D631"/>
  </w:style>
  <w:style w:type="paragraph" w:customStyle="1" w:styleId="6C0453767BCC4CBC957B2C90640F933F">
    <w:name w:val="6C0453767BCC4CBC957B2C90640F933F"/>
  </w:style>
  <w:style w:type="paragraph" w:customStyle="1" w:styleId="0A5C183656B74E28AF6A956A2EA4B008">
    <w:name w:val="0A5C183656B74E28AF6A956A2EA4B008"/>
  </w:style>
  <w:style w:type="paragraph" w:customStyle="1" w:styleId="019E72413D9C415D8F33E699CA810003">
    <w:name w:val="019E72413D9C415D8F33E699CA810003"/>
  </w:style>
  <w:style w:type="paragraph" w:customStyle="1" w:styleId="961FC18E7E514B668BEAD6B166152189">
    <w:name w:val="961FC18E7E514B668BEAD6B166152189"/>
  </w:style>
  <w:style w:type="paragraph" w:customStyle="1" w:styleId="1F0C76621637463BA49FCC0430A1E676">
    <w:name w:val="1F0C76621637463BA49FCC0430A1E676"/>
  </w:style>
  <w:style w:type="paragraph" w:customStyle="1" w:styleId="C64C9A32B08A418A8C05CCE88D89D9B4">
    <w:name w:val="C64C9A32B08A418A8C05CCE88D89D9B4"/>
  </w:style>
  <w:style w:type="paragraph" w:customStyle="1" w:styleId="595D8A4CBF77402EA5EB0749DC5E148B">
    <w:name w:val="595D8A4CBF77402EA5EB0749DC5E148B"/>
  </w:style>
  <w:style w:type="paragraph" w:customStyle="1" w:styleId="9C1F7A59D32D473DA5C355825ADA87AB">
    <w:name w:val="9C1F7A59D32D473DA5C355825ADA87AB"/>
  </w:style>
  <w:style w:type="paragraph" w:customStyle="1" w:styleId="1ED88ABBBE3A4E3794F048A1362D2A25">
    <w:name w:val="1ED88ABBBE3A4E3794F048A1362D2A25"/>
  </w:style>
  <w:style w:type="paragraph" w:customStyle="1" w:styleId="F369ED2AF9184437A4ABF3FB5FDD8167">
    <w:name w:val="F369ED2AF9184437A4ABF3FB5FDD8167"/>
  </w:style>
  <w:style w:type="paragraph" w:customStyle="1" w:styleId="8B745ED1B1E341D091038CA8E636A83E">
    <w:name w:val="8B745ED1B1E341D091038CA8E636A83E"/>
  </w:style>
  <w:style w:type="paragraph" w:customStyle="1" w:styleId="5BC672779D3344E4AB4923E45E49F899">
    <w:name w:val="5BC672779D3344E4AB4923E45E49F899"/>
  </w:style>
  <w:style w:type="paragraph" w:customStyle="1" w:styleId="1FE3E864986842B98838B4C8626B8141">
    <w:name w:val="1FE3E864986842B98838B4C8626B8141"/>
  </w:style>
  <w:style w:type="paragraph" w:customStyle="1" w:styleId="25486B2CE0C044CDA3788E43FE08AF4F">
    <w:name w:val="25486B2CE0C044CDA3788E43FE08AF4F"/>
  </w:style>
  <w:style w:type="paragraph" w:customStyle="1" w:styleId="2EB2B2C6E594490690F36BD01D776DA9">
    <w:name w:val="2EB2B2C6E594490690F36BD01D776DA9"/>
  </w:style>
  <w:style w:type="paragraph" w:customStyle="1" w:styleId="67B1282E29D04947A7E87B4C8D2DE09D">
    <w:name w:val="67B1282E29D04947A7E87B4C8D2DE09D"/>
  </w:style>
  <w:style w:type="paragraph" w:customStyle="1" w:styleId="0DBE94CC8FC2495681DECA1E55D44DBA">
    <w:name w:val="0DBE94CC8FC2495681DECA1E55D44DBA"/>
  </w:style>
  <w:style w:type="paragraph" w:customStyle="1" w:styleId="12096663EDD64FAB934BBB9C8A677498">
    <w:name w:val="12096663EDD64FAB934BBB9C8A677498"/>
  </w:style>
  <w:style w:type="paragraph" w:customStyle="1" w:styleId="5F618CA7B4DA47058B18B95D524D7473">
    <w:name w:val="5F618CA7B4DA47058B18B95D524D7473"/>
    <w:rsid w:val="003476EF"/>
  </w:style>
  <w:style w:type="paragraph" w:customStyle="1" w:styleId="C6FA6498D5B14921AFCB36589F64D27F1">
    <w:name w:val="C6FA6498D5B14921AFCB36589F64D27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">
    <w:name w:val="E5BE6DBB3B4940B5B9079DB1B6D736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1">
    <w:name w:val="9ADF3B2E933A432DBFC3B0898DA2C9DC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1">
    <w:name w:val="D2122C12CA1A4ACCA30F290089818125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1">
    <w:name w:val="95CB0467D9C74A6A93D8E0774002D6311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1">
    <w:name w:val="0A5C183656B74E28AF6A956A2EA4B008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1">
    <w:name w:val="961FC18E7E514B668BEAD6B166152189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">
    <w:name w:val="1F0C76621637463BA49FCC0430A1E676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1">
    <w:name w:val="C64C9A32B08A418A8C05CCE88D89D9B41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1">
    <w:name w:val="595D8A4CBF77402EA5EB0749DC5E148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1">
    <w:name w:val="9C1F7A59D32D473DA5C355825ADA87AB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1">
    <w:name w:val="1ED88ABBBE3A4E3794F048A1362D2A25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1">
    <w:name w:val="F369ED2AF9184437A4ABF3FB5FDD816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1">
    <w:name w:val="8B745ED1B1E341D091038CA8E636A83E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1">
    <w:name w:val="5BC672779D3344E4AB4923E45E49F89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1">
    <w:name w:val="1FE3E864986842B98838B4C8626B8141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1">
    <w:name w:val="25486B2CE0C044CDA3788E43FE08AF4F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1">
    <w:name w:val="2EB2B2C6E594490690F36BD01D776DA9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1">
    <w:name w:val="67B1282E29D04947A7E87B4C8D2DE09D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1">
    <w:name w:val="0DBE94CC8FC2495681DECA1E55D44DBA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1">
    <w:name w:val="12096663EDD64FAB934BBB9C8A677498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">
    <w:name w:val="BE32AB1FB52B4964AFFB0A6484BE1FA7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2">
    <w:name w:val="C6FA6498D5B14921AFCB36589F64D27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2">
    <w:name w:val="E5BE6DBB3B4940B5B9079DB1B6D736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2">
    <w:name w:val="9ADF3B2E933A432DBFC3B0898DA2C9DC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D2122C12CA1A4ACCA30F2900898181252">
    <w:name w:val="D2122C12CA1A4ACCA30F290089818125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5CB0467D9C74A6A93D8E0774002D6312">
    <w:name w:val="95CB0467D9C74A6A93D8E0774002D6312"/>
    <w:rsid w:val="003476EF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0A5C183656B74E28AF6A956A2EA4B0082">
    <w:name w:val="0A5C183656B74E28AF6A956A2EA4B008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961FC18E7E514B668BEAD6B1661521892">
    <w:name w:val="961FC18E7E514B668BEAD6B166152189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2">
    <w:name w:val="1F0C76621637463BA49FCC0430A1E676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2">
    <w:name w:val="C64C9A32B08A418A8C05CCE88D89D9B42"/>
    <w:rsid w:val="003476EF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595D8A4CBF77402EA5EB0749DC5E148B2">
    <w:name w:val="595D8A4CBF77402EA5EB0749DC5E148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2">
    <w:name w:val="9C1F7A59D32D473DA5C355825ADA87AB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2">
    <w:name w:val="1ED88ABBBE3A4E3794F048A1362D2A25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2">
    <w:name w:val="F369ED2AF9184437A4ABF3FB5FDD8167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2">
    <w:name w:val="8B745ED1B1E341D091038CA8E636A83E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2">
    <w:name w:val="5BC672779D3344E4AB4923E45E49F89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2">
    <w:name w:val="1FE3E864986842B98838B4C8626B8141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2">
    <w:name w:val="25486B2CE0C044CDA3788E43FE08AF4F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2">
    <w:name w:val="2EB2B2C6E594490690F36BD01D776DA9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2">
    <w:name w:val="67B1282E29D04947A7E87B4C8D2DE09D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2">
    <w:name w:val="0DBE94CC8FC2495681DECA1E55D44DBA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2">
    <w:name w:val="12096663EDD64FAB934BBB9C8A6774982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E32AB1FB52B4964AFFB0A6484BE1FA71">
    <w:name w:val="BE32AB1FB52B4964AFFB0A6484BE1FA71"/>
    <w:rsid w:val="003476E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BB1CAAF00843D8BDFB0E171BB96D3B">
    <w:name w:val="63BB1CAAF00843D8BDFB0E171BB96D3B"/>
    <w:rsid w:val="002357A7"/>
  </w:style>
  <w:style w:type="paragraph" w:customStyle="1" w:styleId="C0DAAA8834FA4F6B9BCAD468265A3EE5">
    <w:name w:val="C0DAAA8834FA4F6B9BCAD468265A3EE5"/>
    <w:rsid w:val="002357A7"/>
  </w:style>
  <w:style w:type="paragraph" w:customStyle="1" w:styleId="A87CF134A66B4DCBA611E3E13F6F1EC7">
    <w:name w:val="A87CF134A66B4DCBA611E3E13F6F1EC7"/>
    <w:rsid w:val="002357A7"/>
  </w:style>
  <w:style w:type="paragraph" w:customStyle="1" w:styleId="CCBB52DB6F2845AE8D3FB44F951258F1">
    <w:name w:val="CCBB52DB6F2845AE8D3FB44F951258F1"/>
    <w:rsid w:val="002357A7"/>
  </w:style>
  <w:style w:type="paragraph" w:customStyle="1" w:styleId="44065CB429B14495B708918FAE436B73">
    <w:name w:val="44065CB429B14495B708918FAE436B73"/>
    <w:rsid w:val="002357A7"/>
  </w:style>
  <w:style w:type="paragraph" w:customStyle="1" w:styleId="8D6380582DDD46FD9B70E7ACCA0A4347">
    <w:name w:val="8D6380582DDD46FD9B70E7ACCA0A4347"/>
    <w:rsid w:val="002357A7"/>
  </w:style>
  <w:style w:type="paragraph" w:customStyle="1" w:styleId="EC22C223674E4C9BA59F86A1E3515058">
    <w:name w:val="EC22C223674E4C9BA59F86A1E3515058"/>
    <w:rsid w:val="002357A7"/>
  </w:style>
  <w:style w:type="paragraph" w:customStyle="1" w:styleId="E53E52C7F08D457998BBDB2E6E4604A6">
    <w:name w:val="E53E52C7F08D457998BBDB2E6E4604A6"/>
    <w:rsid w:val="002357A7"/>
  </w:style>
  <w:style w:type="paragraph" w:customStyle="1" w:styleId="6834D3BBD3EA4319A7DB9D20E1BBCABE">
    <w:name w:val="6834D3BBD3EA4319A7DB9D20E1BBCABE"/>
    <w:rsid w:val="002357A7"/>
  </w:style>
  <w:style w:type="paragraph" w:customStyle="1" w:styleId="D854E65D416E403EA1C09EDEA75E6307">
    <w:name w:val="D854E65D416E403EA1C09EDEA75E6307"/>
    <w:rsid w:val="002357A7"/>
  </w:style>
  <w:style w:type="paragraph" w:customStyle="1" w:styleId="E358AA854CDD4A43AD58EE35B7196DAA">
    <w:name w:val="E358AA854CDD4A43AD58EE35B7196DAA"/>
    <w:rsid w:val="002357A7"/>
  </w:style>
  <w:style w:type="paragraph" w:customStyle="1" w:styleId="8C3891AB54924F82A9366274E9E624DC">
    <w:name w:val="8C3891AB54924F82A9366274E9E624DC"/>
    <w:rsid w:val="002357A7"/>
  </w:style>
  <w:style w:type="paragraph" w:customStyle="1" w:styleId="E1179CA8A0E7433FAF84BD82520A219D">
    <w:name w:val="E1179CA8A0E7433FAF84BD82520A219D"/>
    <w:rsid w:val="002357A7"/>
  </w:style>
  <w:style w:type="paragraph" w:customStyle="1" w:styleId="3619D5D7EC2A4AC29AF2AEB69256B743">
    <w:name w:val="3619D5D7EC2A4AC29AF2AEB69256B743"/>
    <w:rsid w:val="002357A7"/>
  </w:style>
  <w:style w:type="paragraph" w:customStyle="1" w:styleId="595D8A4CBF77402EA5EB0749DC5E148B3">
    <w:name w:val="595D8A4CBF77402EA5EB0749DC5E148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C1F7A59D32D473DA5C355825ADA87AB3">
    <w:name w:val="9C1F7A59D32D473DA5C355825ADA87AB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3">
    <w:name w:val="1ED88ABBBE3A4E3794F048A1362D2A25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3">
    <w:name w:val="F369ED2AF9184437A4ABF3FB5FDD8167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3">
    <w:name w:val="8B745ED1B1E341D091038CA8E636A83E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3">
    <w:name w:val="5BC672779D3344E4AB4923E45E49F89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3">
    <w:name w:val="1FE3E864986842B98838B4C8626B8141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3">
    <w:name w:val="25486B2CE0C044CDA3788E43FE08AF4F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3">
    <w:name w:val="2EB2B2C6E594490690F36BD01D776DA9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3">
    <w:name w:val="67B1282E29D04947A7E87B4C8D2DE09D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3">
    <w:name w:val="0DBE94CC8FC2495681DECA1E55D44DBA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3">
    <w:name w:val="12096663EDD64FAB934BBB9C8A6774983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">
    <w:name w:val="CB9C1016ABF44F57A32191893A25DF87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ED88ABBBE3A4E3794F048A1362D2A254">
    <w:name w:val="1ED88ABBBE3A4E3794F048A1362D2A25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4">
    <w:name w:val="F369ED2AF9184437A4ABF3FB5FDD8167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4">
    <w:name w:val="8B745ED1B1E341D091038CA8E636A83E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4">
    <w:name w:val="5BC672779D3344E4AB4923E45E49F89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4">
    <w:name w:val="1FE3E864986842B98838B4C8626B8141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4">
    <w:name w:val="25486B2CE0C044CDA3788E43FE08AF4F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4">
    <w:name w:val="2EB2B2C6E594490690F36BD01D776DA9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4">
    <w:name w:val="67B1282E29D04947A7E87B4C8D2DE09D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4">
    <w:name w:val="0DBE94CC8FC2495681DECA1E55D44DBA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4">
    <w:name w:val="12096663EDD64FAB934BBB9C8A6774984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B9C1016ABF44F57A32191893A25DF871">
    <w:name w:val="CB9C1016ABF44F57A32191893A25DF871"/>
    <w:rsid w:val="002357A7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885E80ACB474533A2C158553886ACB1">
    <w:name w:val="8885E80ACB474533A2C158553886ACB1"/>
    <w:rsid w:val="002357A7"/>
  </w:style>
  <w:style w:type="paragraph" w:customStyle="1" w:styleId="53326263126B47679DF93D9DA3172D9D">
    <w:name w:val="53326263126B47679DF93D9DA3172D9D"/>
    <w:rsid w:val="002357A7"/>
  </w:style>
  <w:style w:type="paragraph" w:customStyle="1" w:styleId="FFCE09E028B34346AC9E98A921AD30CF">
    <w:name w:val="FFCE09E028B34346AC9E98A921AD30CF"/>
    <w:rsid w:val="002357A7"/>
  </w:style>
  <w:style w:type="paragraph" w:customStyle="1" w:styleId="E46699334EE1436CAAAFEA93949164DE">
    <w:name w:val="E46699334EE1436CAAAFEA93949164DE"/>
    <w:rsid w:val="002357A7"/>
  </w:style>
  <w:style w:type="paragraph" w:customStyle="1" w:styleId="F48E36D5803A4A3C999D0F27B12920D3">
    <w:name w:val="F48E36D5803A4A3C999D0F27B12920D3"/>
    <w:rsid w:val="002357A7"/>
  </w:style>
  <w:style w:type="paragraph" w:customStyle="1" w:styleId="8C7FEB056F2E4CC2BA6B94B12557D83A">
    <w:name w:val="8C7FEB056F2E4CC2BA6B94B12557D83A"/>
    <w:rsid w:val="002357A7"/>
  </w:style>
  <w:style w:type="paragraph" w:customStyle="1" w:styleId="1F5ADDD2814849DA9AB8B11A5ED0EF91">
    <w:name w:val="1F5ADDD2814849DA9AB8B11A5ED0EF91"/>
    <w:rsid w:val="002357A7"/>
  </w:style>
  <w:style w:type="paragraph" w:customStyle="1" w:styleId="F4D9566BF4D24022AE6B7DF95BCDAB9C">
    <w:name w:val="F4D9566BF4D24022AE6B7DF95BCDAB9C"/>
    <w:rsid w:val="002357A7"/>
  </w:style>
  <w:style w:type="paragraph" w:customStyle="1" w:styleId="B4F0DE7AD8EC482592788B7769FACCEB">
    <w:name w:val="B4F0DE7AD8EC482592788B7769FACCEB"/>
    <w:rsid w:val="002357A7"/>
  </w:style>
  <w:style w:type="paragraph" w:customStyle="1" w:styleId="051E22AA9EED4936B99FE4D8ECC526C7">
    <w:name w:val="051E22AA9EED4936B99FE4D8ECC526C7"/>
    <w:rsid w:val="002357A7"/>
  </w:style>
  <w:style w:type="paragraph" w:customStyle="1" w:styleId="C6FA6498D5B14921AFCB36589F64D27F3">
    <w:name w:val="C6FA6498D5B14921AFCB36589F64D27F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3">
    <w:name w:val="E5BE6DBB3B4940B5B9079DB1B6D7368B3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0C76621637463BA49FCC0430A1E6763">
    <w:name w:val="1F0C76621637463BA49FCC0430A1E676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C64C9A32B08A418A8C05CCE88D89D9B43">
    <w:name w:val="C64C9A32B08A418A8C05CCE88D89D9B43"/>
    <w:rsid w:val="00D25221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ED88ABBBE3A4E3794F048A1362D2A255">
    <w:name w:val="1ED88ABBBE3A4E3794F048A1362D2A25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369ED2AF9184437A4ABF3FB5FDD81675">
    <w:name w:val="F369ED2AF9184437A4ABF3FB5FDD8167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B745ED1B1E341D091038CA8E636A83E5">
    <w:name w:val="8B745ED1B1E341D091038CA8E636A83E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BC672779D3344E4AB4923E45E49F8995">
    <w:name w:val="5BC672779D3344E4AB4923E45E49F89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FE3E864986842B98838B4C8626B81415">
    <w:name w:val="1FE3E864986842B98838B4C8626B8141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5486B2CE0C044CDA3788E43FE08AF4F5">
    <w:name w:val="25486B2CE0C044CDA3788E43FE08AF4F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EB2B2C6E594490690F36BD01D776DA95">
    <w:name w:val="2EB2B2C6E594490690F36BD01D776DA9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7B1282E29D04947A7E87B4C8D2DE09D5">
    <w:name w:val="67B1282E29D04947A7E87B4C8D2DE09D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DBE94CC8FC2495681DECA1E55D44DBA5">
    <w:name w:val="0DBE94CC8FC2495681DECA1E55D44DB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2096663EDD64FAB934BBB9C8A6774985">
    <w:name w:val="12096663EDD64FAB934BBB9C8A677498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">
    <w:name w:val="B8CA32DA38344860A5148443002F84F9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23ABF381D2134245AC77EB2DF34CB65B">
    <w:name w:val="23ABF381D2134245AC77EB2DF34CB65B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650985AE7E64EBCBF833CCC40AFA2A5">
    <w:name w:val="D650985AE7E64EBCBF833CCC40AFA2A5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984EC7A321947CCAB3E6F9EEC641B11">
    <w:name w:val="7984EC7A321947CCAB3E6F9EEC641B11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3037BCE47E441F78839EA84D4ED3187">
    <w:name w:val="73037BCE47E441F78839EA84D4ED3187"/>
    <w:rsid w:val="00D25221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E92A2A8FDAF487B9B9D3BE5BC9C8C39">
    <w:name w:val="8E92A2A8FDAF487B9B9D3BE5BC9C8C39"/>
    <w:rsid w:val="000D3194"/>
  </w:style>
  <w:style w:type="paragraph" w:customStyle="1" w:styleId="B642A4471CA14400B4A6E2EFA89544FE">
    <w:name w:val="B642A4471CA14400B4A6E2EFA89544FE"/>
    <w:rsid w:val="000D3194"/>
  </w:style>
  <w:style w:type="paragraph" w:customStyle="1" w:styleId="D2AFDA9E35B0475DB14464A82298B34F">
    <w:name w:val="D2AFDA9E35B0475DB14464A82298B34F"/>
    <w:rsid w:val="000D3194"/>
  </w:style>
  <w:style w:type="paragraph" w:customStyle="1" w:styleId="FFF3D52812594D2E956B0DF17B03C0F1">
    <w:name w:val="FFF3D52812594D2E956B0DF17B03C0F1"/>
    <w:rsid w:val="000D3194"/>
  </w:style>
  <w:style w:type="paragraph" w:customStyle="1" w:styleId="40F973153A594BDDBAFCE8DE61A9ECE6">
    <w:name w:val="40F973153A594BDDBAFCE8DE61A9ECE6"/>
    <w:rsid w:val="000D3194"/>
  </w:style>
  <w:style w:type="paragraph" w:customStyle="1" w:styleId="E2DBEFDDBB90486D815B000FE424DD2D">
    <w:name w:val="E2DBEFDDBB90486D815B000FE424DD2D"/>
    <w:rsid w:val="000D3194"/>
  </w:style>
  <w:style w:type="paragraph" w:customStyle="1" w:styleId="0C459A0FC9BC42C99DFDA8BD12AB7636">
    <w:name w:val="0C459A0FC9BC42C99DFDA8BD12AB7636"/>
    <w:rsid w:val="000D3194"/>
  </w:style>
  <w:style w:type="paragraph" w:customStyle="1" w:styleId="1293E37C89424325ACC56D1AC4B77124">
    <w:name w:val="1293E37C89424325ACC56D1AC4B77124"/>
    <w:rsid w:val="000D3194"/>
  </w:style>
  <w:style w:type="paragraph" w:customStyle="1" w:styleId="982D3E1A46534F1D888427F629BE1C73">
    <w:name w:val="982D3E1A46534F1D888427F629BE1C73"/>
    <w:rsid w:val="000D3194"/>
  </w:style>
  <w:style w:type="paragraph" w:customStyle="1" w:styleId="D50245B3A0B9420989C7404A5B43DB72">
    <w:name w:val="D50245B3A0B9420989C7404A5B43DB72"/>
    <w:rsid w:val="000D3194"/>
  </w:style>
  <w:style w:type="paragraph" w:customStyle="1" w:styleId="915B8FFFD24242918265ABAF65373886">
    <w:name w:val="915B8FFFD24242918265ABAF65373886"/>
    <w:rsid w:val="000D3194"/>
  </w:style>
  <w:style w:type="paragraph" w:customStyle="1" w:styleId="5904788703B94B5E923A2C0F13FF6621">
    <w:name w:val="5904788703B94B5E923A2C0F13FF6621"/>
    <w:rsid w:val="000D3194"/>
  </w:style>
  <w:style w:type="paragraph" w:customStyle="1" w:styleId="FDA30BCEBDE8414ABD192688B4F4FBF1">
    <w:name w:val="FDA30BCEBDE8414ABD192688B4F4FBF1"/>
    <w:rsid w:val="000D3194"/>
  </w:style>
  <w:style w:type="paragraph" w:customStyle="1" w:styleId="D483296A992C4795A7D71AD1E952480B">
    <w:name w:val="D483296A992C4795A7D71AD1E952480B"/>
    <w:rsid w:val="000D3194"/>
  </w:style>
  <w:style w:type="paragraph" w:customStyle="1" w:styleId="06A92D50616D454CA5E8A49345EEF6A6">
    <w:name w:val="06A92D50616D454CA5E8A49345EEF6A6"/>
    <w:rsid w:val="000D3194"/>
  </w:style>
  <w:style w:type="paragraph" w:customStyle="1" w:styleId="4F5DF76940D249899E0E07DE548776D4">
    <w:name w:val="4F5DF76940D249899E0E07DE548776D4"/>
    <w:rsid w:val="000D3194"/>
  </w:style>
  <w:style w:type="paragraph" w:customStyle="1" w:styleId="82F6E4D3908E44B8A2ACDB3517257A25">
    <w:name w:val="82F6E4D3908E44B8A2ACDB3517257A25"/>
    <w:rsid w:val="000D3194"/>
  </w:style>
  <w:style w:type="paragraph" w:customStyle="1" w:styleId="F7B055CA5CDD4F1A8231E29C9EED6576">
    <w:name w:val="F7B055CA5CDD4F1A8231E29C9EED6576"/>
    <w:rsid w:val="000D3194"/>
  </w:style>
  <w:style w:type="paragraph" w:customStyle="1" w:styleId="077BEC92AE984166BF7A242661D3954D">
    <w:name w:val="077BEC92AE984166BF7A242661D3954D"/>
    <w:rsid w:val="000D3194"/>
  </w:style>
  <w:style w:type="paragraph" w:customStyle="1" w:styleId="0CED9E71349042DD81BF3A465E07B340">
    <w:name w:val="0CED9E71349042DD81BF3A465E07B340"/>
    <w:rsid w:val="000D3194"/>
  </w:style>
  <w:style w:type="paragraph" w:customStyle="1" w:styleId="A559499B9F5344FCBCB2F88712D92A44">
    <w:name w:val="A559499B9F5344FCBCB2F88712D92A44"/>
    <w:rsid w:val="000D3194"/>
  </w:style>
  <w:style w:type="paragraph" w:customStyle="1" w:styleId="297325E5158B43EC8921F8F0A3E95AB3">
    <w:name w:val="297325E5158B43EC8921F8F0A3E95AB3"/>
    <w:rsid w:val="000D3194"/>
  </w:style>
  <w:style w:type="paragraph" w:customStyle="1" w:styleId="DA825DD78BE6413DA14BF30F2735F31B">
    <w:name w:val="DA825DD78BE6413DA14BF30F2735F31B"/>
    <w:rsid w:val="000D3194"/>
  </w:style>
  <w:style w:type="paragraph" w:customStyle="1" w:styleId="3443C1510EFA4B999A8FCDCDE8F259E9">
    <w:name w:val="3443C1510EFA4B999A8FCDCDE8F259E9"/>
    <w:rsid w:val="000D3194"/>
  </w:style>
  <w:style w:type="paragraph" w:customStyle="1" w:styleId="D435D6C1B6F6495989219511873166EC">
    <w:name w:val="D435D6C1B6F6495989219511873166EC"/>
    <w:rsid w:val="000D3194"/>
  </w:style>
  <w:style w:type="paragraph" w:customStyle="1" w:styleId="B004CE5495DE450680EB7126C803794C">
    <w:name w:val="B004CE5495DE450680EB7126C803794C"/>
    <w:rsid w:val="000D3194"/>
  </w:style>
  <w:style w:type="paragraph" w:customStyle="1" w:styleId="B9B7B32E5FDC4FC0ACC2ADD5F6772B1A">
    <w:name w:val="B9B7B32E5FDC4FC0ACC2ADD5F6772B1A"/>
    <w:rsid w:val="000D3194"/>
  </w:style>
  <w:style w:type="paragraph" w:customStyle="1" w:styleId="DF4E3517870C43BFB1A7375360959513">
    <w:name w:val="DF4E3517870C43BFB1A7375360959513"/>
    <w:rsid w:val="000D3194"/>
  </w:style>
  <w:style w:type="paragraph" w:customStyle="1" w:styleId="9DD847BC3622400F8B970C90D313399B">
    <w:name w:val="9DD847BC3622400F8B970C90D313399B"/>
    <w:rsid w:val="000D3194"/>
  </w:style>
  <w:style w:type="paragraph" w:customStyle="1" w:styleId="97D957C0E8D74D6BBD98F439D3686651">
    <w:name w:val="97D957C0E8D74D6BBD98F439D3686651"/>
    <w:rsid w:val="000D3194"/>
  </w:style>
  <w:style w:type="paragraph" w:customStyle="1" w:styleId="BA4078732B9C49CFAF11AB05F059390A">
    <w:name w:val="BA4078732B9C49CFAF11AB05F059390A"/>
    <w:rsid w:val="000D3194"/>
  </w:style>
  <w:style w:type="paragraph" w:customStyle="1" w:styleId="347013A696414F7CAEE58ACDB6EAB618">
    <w:name w:val="347013A696414F7CAEE58ACDB6EAB618"/>
    <w:rsid w:val="000D3194"/>
  </w:style>
  <w:style w:type="paragraph" w:customStyle="1" w:styleId="60BD01984CF444F88DD19A6F15D861DD">
    <w:name w:val="60BD01984CF444F88DD19A6F15D861DD"/>
    <w:rsid w:val="000D3194"/>
  </w:style>
  <w:style w:type="paragraph" w:customStyle="1" w:styleId="01578C8FBAC44ADD9109A3DC0E813AB9">
    <w:name w:val="01578C8FBAC44ADD9109A3DC0E813AB9"/>
    <w:rsid w:val="000D3194"/>
  </w:style>
  <w:style w:type="paragraph" w:customStyle="1" w:styleId="45923E932F394A4799FFFEBCD10C31D4">
    <w:name w:val="45923E932F394A4799FFFEBCD10C31D4"/>
    <w:rsid w:val="000D3194"/>
  </w:style>
  <w:style w:type="paragraph" w:customStyle="1" w:styleId="FFF3D52812594D2E956B0DF17B03C0F11">
    <w:name w:val="FFF3D52812594D2E956B0DF17B03C0F1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1">
    <w:name w:val="0C459A0FC9BC42C99DFDA8BD12AB763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1">
    <w:name w:val="915B8FFFD24242918265ABAF65373886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1">
    <w:name w:val="D483296A992C4795A7D71AD1E952480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1">
    <w:name w:val="4F5DF76940D249899E0E07DE548776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1">
    <w:name w:val="077BEC92AE984166BF7A242661D3954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1">
    <w:name w:val="01578C8FBAC44ADD9109A3DC0E813AB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A825DD78BE6413DA14BF30F2735F31B1">
    <w:name w:val="DA825DD78BE6413DA14BF30F2735F31B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1">
    <w:name w:val="B004CE5495DE450680EB7126C803794C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F4E3517870C43BFB1A73753609595131">
    <w:name w:val="DF4E3517870C43BFB1A7375360959513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1">
    <w:name w:val="45923E932F394A4799FFFEBCD10C31D4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0BD01984CF444F88DD19A6F15D861DD1">
    <w:name w:val="60BD01984CF444F88DD19A6F15D861D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8CA32DA38344860A5148443002F84F91">
    <w:name w:val="B8CA32DA38344860A5148443002F84F9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9EED78595704312B77B91CE9A6DD280">
    <w:name w:val="09EED78595704312B77B91CE9A6DD280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63187B0AF0C140F99AECC971816341D1">
    <w:name w:val="63187B0AF0C140F99AECC971816341D1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C3C6682A08746A0B255741E38861909">
    <w:name w:val="8C3C6682A08746A0B255741E38861909"/>
    <w:rsid w:val="000D3194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A2FDD84154284F0BB0B3D395A6D5983F">
    <w:name w:val="A2FDD84154284F0BB0B3D395A6D5983F"/>
    <w:rsid w:val="000D3194"/>
  </w:style>
  <w:style w:type="paragraph" w:customStyle="1" w:styleId="C6FA6498D5B14921AFCB36589F64D27F4">
    <w:name w:val="C6FA6498D5B14921AFCB36589F64D27F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4">
    <w:name w:val="E5BE6DBB3B4940B5B9079DB1B6D7368B4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3">
    <w:name w:val="961FC18E7E514B668BEAD6B1661521893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4">
    <w:name w:val="1F0C76621637463BA49FCC0430A1E6764"/>
    <w:rsid w:val="00C269A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1">
    <w:name w:val="8E92A2A8FDAF487B9B9D3BE5BC9C8C391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2">
    <w:name w:val="FFF3D52812594D2E956B0DF17B03C0F1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2">
    <w:name w:val="0C459A0FC9BC42C99DFDA8BD12AB763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2">
    <w:name w:val="915B8FFFD24242918265ABAF65373886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2">
    <w:name w:val="D483296A992C4795A7D71AD1E952480B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2">
    <w:name w:val="4F5DF76940D249899E0E07DE548776D42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">
    <w:name w:val="162C1958BEEC444F92F1E37F5010DFD8"/>
    <w:rsid w:val="00C269A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5">
    <w:name w:val="C6FA6498D5B14921AFCB36589F64D27F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5">
    <w:name w:val="E5BE6DBB3B4940B5B9079DB1B6D7368B5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61FC18E7E514B668BEAD6B1661521894">
    <w:name w:val="961FC18E7E514B668BEAD6B1661521894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5">
    <w:name w:val="1F0C76621637463BA49FCC0430A1E6765"/>
    <w:rsid w:val="00C91C0D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2">
    <w:name w:val="8E92A2A8FDAF487B9B9D3BE5BC9C8C3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1">
    <w:name w:val="D2AFDA9E35B0475DB14464A82298B34F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3">
    <w:name w:val="FFF3D52812594D2E956B0DF17B03C0F1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1">
    <w:name w:val="E2DBEFDDBB90486D815B000FE424DD2D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3">
    <w:name w:val="0C459A0FC9BC42C99DFDA8BD12AB763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1">
    <w:name w:val="982D3E1A46534F1D888427F629BE1C73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3">
    <w:name w:val="915B8FFFD24242918265ABAF65373886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1">
    <w:name w:val="5904788703B94B5E923A2C0F13FF662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3">
    <w:name w:val="D483296A992C4795A7D71AD1E952480B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1">
    <w:name w:val="06A92D50616D454CA5E8A49345EEF6A6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3">
    <w:name w:val="4F5DF76940D249899E0E07DE548776D43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1">
    <w:name w:val="82F6E4D3908E44B8A2ACDB3517257A25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2">
    <w:name w:val="077BEC92AE984166BF7A242661D3954D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1">
    <w:name w:val="0CED9E71349042DD81BF3A465E07B340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2">
    <w:name w:val="01578C8FBAC44ADD9109A3DC0E813AB9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1">
    <w:name w:val="3443C1510EFA4B999A8FCDCDE8F259E9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2">
    <w:name w:val="B004CE5495DE450680EB7126C803794C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1">
    <w:name w:val="97D957C0E8D74D6BBD98F439D3686651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2">
    <w:name w:val="45923E932F394A4799FFFEBCD10C31D42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1">
    <w:name w:val="162C1958BEEC444F92F1E37F5010DFD81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">
    <w:name w:val="57956FC79698437BBA09CC5C347B55DA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1E7735B4A604759A7FB12D95EC01FFF">
    <w:name w:val="C1E7735B4A604759A7FB12D95EC01FFF"/>
    <w:rsid w:val="00C91C0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6">
    <w:name w:val="C6FA6498D5B14921AFCB36589F64D27F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6">
    <w:name w:val="E5BE6DBB3B4940B5B9079DB1B6D7368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3">
    <w:name w:val="9ADF3B2E933A432DBFC3B0898DA2C9DC3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5">
    <w:name w:val="961FC18E7E514B668BEAD6B1661521895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6">
    <w:name w:val="1F0C76621637463BA49FCC0430A1E676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3">
    <w:name w:val="8E92A2A8FDAF487B9B9D3BE5BC9C8C3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2">
    <w:name w:val="D2AFDA9E35B0475DB14464A82298B34F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4">
    <w:name w:val="FFF3D52812594D2E956B0DF17B03C0F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2">
    <w:name w:val="E2DBEFDDBB90486D815B000FE424DD2D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4">
    <w:name w:val="0C459A0FC9BC42C99DFDA8BD12AB763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2">
    <w:name w:val="982D3E1A46534F1D888427F629BE1C73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4">
    <w:name w:val="915B8FFFD24242918265ABAF6537388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2">
    <w:name w:val="5904788703B94B5E923A2C0F13FF662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4">
    <w:name w:val="D483296A992C4795A7D71AD1E952480B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2">
    <w:name w:val="06A92D50616D454CA5E8A49345EEF6A6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4">
    <w:name w:val="4F5DF76940D249899E0E07DE548776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2">
    <w:name w:val="82F6E4D3908E44B8A2ACDB3517257A25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3">
    <w:name w:val="077BEC92AE984166BF7A242661D3954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2">
    <w:name w:val="0CED9E71349042DD81BF3A465E07B340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3">
    <w:name w:val="01578C8FBAC44ADD9109A3DC0E813AB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2">
    <w:name w:val="3443C1510EFA4B999A8FCDCDE8F259E9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3">
    <w:name w:val="B004CE5495DE450680EB7126C803794C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2">
    <w:name w:val="97D957C0E8D74D6BBD98F439D368665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3">
    <w:name w:val="45923E932F394A4799FFFEBCD10C31D4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2">
    <w:name w:val="162C1958BEEC444F92F1E37F5010DFD8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1">
    <w:name w:val="57956FC79698437BBA09CC5C347B55DA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">
    <w:name w:val="E6D2C46BDCAB4D74993FF27762ADA0D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7">
    <w:name w:val="C6FA6498D5B14921AFCB36589F64D27F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7">
    <w:name w:val="E5BE6DBB3B4940B5B9079DB1B6D7368B7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4">
    <w:name w:val="9ADF3B2E933A432DBFC3B0898DA2C9DC4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6">
    <w:name w:val="961FC18E7E514B668BEAD6B1661521896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7">
    <w:name w:val="1F0C76621637463BA49FCC0430A1E676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4">
    <w:name w:val="8E92A2A8FDAF487B9B9D3BE5BC9C8C3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3">
    <w:name w:val="D2AFDA9E35B0475DB14464A82298B34F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5">
    <w:name w:val="FFF3D52812594D2E956B0DF17B03C0F1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3">
    <w:name w:val="E2DBEFDDBB90486D815B000FE424DD2D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5">
    <w:name w:val="0C459A0FC9BC42C99DFDA8BD12AB763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3">
    <w:name w:val="982D3E1A46534F1D888427F629BE1C73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5">
    <w:name w:val="915B8FFFD24242918265ABAF65373886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3">
    <w:name w:val="5904788703B94B5E923A2C0F13FF662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5">
    <w:name w:val="D483296A992C4795A7D71AD1E952480B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3">
    <w:name w:val="06A92D50616D454CA5E8A49345EEF6A6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5">
    <w:name w:val="4F5DF76940D249899E0E07DE548776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3">
    <w:name w:val="82F6E4D3908E44B8A2ACDB3517257A25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4">
    <w:name w:val="077BEC92AE984166BF7A242661D3954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3">
    <w:name w:val="0CED9E71349042DD81BF3A465E07B340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4">
    <w:name w:val="01578C8FBAC44ADD9109A3DC0E813AB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3">
    <w:name w:val="3443C1510EFA4B999A8FCDCDE8F259E9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4">
    <w:name w:val="B004CE5495DE450680EB7126C803794C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3">
    <w:name w:val="97D957C0E8D74D6BBD98F439D3686651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4">
    <w:name w:val="45923E932F394A4799FFFEBCD10C31D4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3">
    <w:name w:val="162C1958BEEC444F92F1E37F5010DFD8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2">
    <w:name w:val="57956FC79698437BBA09CC5C347B55DA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1">
    <w:name w:val="E6D2C46BDCAB4D74993FF27762ADA0D11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8">
    <w:name w:val="C6FA6498D5B14921AFCB36589F64D27F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8">
    <w:name w:val="E5BE6DBB3B4940B5B9079DB1B6D7368B8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5">
    <w:name w:val="9ADF3B2E933A432DBFC3B0898DA2C9DC5"/>
    <w:rsid w:val="0007129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7">
    <w:name w:val="961FC18E7E514B668BEAD6B1661521897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8">
    <w:name w:val="1F0C76621637463BA49FCC0430A1E6768"/>
    <w:rsid w:val="0007129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5">
    <w:name w:val="8E92A2A8FDAF487B9B9D3BE5BC9C8C3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4">
    <w:name w:val="D2AFDA9E35B0475DB14464A82298B34F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6">
    <w:name w:val="FFF3D52812594D2E956B0DF17B03C0F1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4">
    <w:name w:val="E2DBEFDDBB90486D815B000FE424DD2D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6">
    <w:name w:val="0C459A0FC9BC42C99DFDA8BD12AB763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4">
    <w:name w:val="982D3E1A46534F1D888427F629BE1C73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6">
    <w:name w:val="915B8FFFD24242918265ABAF65373886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4">
    <w:name w:val="5904788703B94B5E923A2C0F13FF662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6">
    <w:name w:val="D483296A992C4795A7D71AD1E952480B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4">
    <w:name w:val="06A92D50616D454CA5E8A49345EEF6A6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6">
    <w:name w:val="4F5DF76940D249899E0E07DE548776D46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4">
    <w:name w:val="82F6E4D3908E44B8A2ACDB3517257A25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5">
    <w:name w:val="077BEC92AE984166BF7A242661D3954D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4">
    <w:name w:val="0CED9E71349042DD81BF3A465E07B340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5">
    <w:name w:val="01578C8FBAC44ADD9109A3DC0E813AB9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4">
    <w:name w:val="3443C1510EFA4B999A8FCDCDE8F259E9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5">
    <w:name w:val="B004CE5495DE450680EB7126C803794C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4">
    <w:name w:val="97D957C0E8D74D6BBD98F439D3686651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5">
    <w:name w:val="45923E932F394A4799FFFEBCD10C31D45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4">
    <w:name w:val="162C1958BEEC444F92F1E37F5010DFD84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3">
    <w:name w:val="57956FC79698437BBA09CC5C347B55DA3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6D2C46BDCAB4D74993FF27762ADA0D12">
    <w:name w:val="E6D2C46BDCAB4D74993FF27762ADA0D12"/>
    <w:rsid w:val="0007129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9">
    <w:name w:val="C6FA6498D5B14921AFCB36589F64D27F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9">
    <w:name w:val="E5BE6DBB3B4940B5B9079DB1B6D7368B9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6">
    <w:name w:val="9ADF3B2E933A432DBFC3B0898DA2C9DC6"/>
    <w:rsid w:val="00885938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8">
    <w:name w:val="961FC18E7E514B668BEAD6B1661521898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9">
    <w:name w:val="1F0C76621637463BA49FCC0430A1E6769"/>
    <w:rsid w:val="00885938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6">
    <w:name w:val="8E92A2A8FDAF487B9B9D3BE5BC9C8C3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5">
    <w:name w:val="D2AFDA9E35B0475DB14464A82298B34F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7">
    <w:name w:val="FFF3D52812594D2E956B0DF17B03C0F1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5">
    <w:name w:val="E2DBEFDDBB90486D815B000FE424DD2D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7">
    <w:name w:val="0C459A0FC9BC42C99DFDA8BD12AB763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5">
    <w:name w:val="982D3E1A46534F1D888427F629BE1C73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7">
    <w:name w:val="915B8FFFD24242918265ABAF65373886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5">
    <w:name w:val="5904788703B94B5E923A2C0F13FF662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7">
    <w:name w:val="D483296A992C4795A7D71AD1E952480B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5">
    <w:name w:val="06A92D50616D454CA5E8A49345EEF6A6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7">
    <w:name w:val="4F5DF76940D249899E0E07DE548776D47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5">
    <w:name w:val="82F6E4D3908E44B8A2ACDB3517257A25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6">
    <w:name w:val="077BEC92AE984166BF7A242661D3954D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5">
    <w:name w:val="0CED9E71349042DD81BF3A465E07B340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6">
    <w:name w:val="01578C8FBAC44ADD9109A3DC0E813AB9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5">
    <w:name w:val="3443C1510EFA4B999A8FCDCDE8F259E9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6">
    <w:name w:val="B004CE5495DE450680EB7126C803794C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5">
    <w:name w:val="97D957C0E8D74D6BBD98F439D3686651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6">
    <w:name w:val="45923E932F394A4799FFFEBCD10C31D46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5">
    <w:name w:val="162C1958BEEC444F92F1E37F5010DFD85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4">
    <w:name w:val="57956FC79698437BBA09CC5C347B55DA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9952C70739462F907B93B71819BF94">
    <w:name w:val="979952C70739462F907B93B71819BF94"/>
    <w:rsid w:val="0088593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6FA6498D5B14921AFCB36589F64D27F10">
    <w:name w:val="C6FA6498D5B14921AFCB36589F64D27F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5BE6DBB3B4940B5B9079DB1B6D7368B10">
    <w:name w:val="E5BE6DBB3B4940B5B9079DB1B6D7368B10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ADF3B2E933A432DBFC3B0898DA2C9DC7">
    <w:name w:val="9ADF3B2E933A432DBFC3B0898DA2C9DC7"/>
    <w:rsid w:val="000E170A"/>
    <w:pPr>
      <w:framePr w:wrap="around" w:vAnchor="text" w:hAnchor="text" w:y="1"/>
      <w:spacing w:after="0" w:line="260" w:lineRule="exact"/>
    </w:pPr>
    <w:rPr>
      <w:rFonts w:ascii="Arial" w:eastAsiaTheme="minorHAnsi" w:hAnsi="Arial"/>
      <w:sz w:val="12"/>
      <w:lang w:eastAsia="en-US"/>
    </w:rPr>
  </w:style>
  <w:style w:type="paragraph" w:customStyle="1" w:styleId="961FC18E7E514B668BEAD6B1661521899">
    <w:name w:val="961FC18E7E514B668BEAD6B1661521899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1F0C76621637463BA49FCC0430A1E67610">
    <w:name w:val="1F0C76621637463BA49FCC0430A1E67610"/>
    <w:rsid w:val="000E170A"/>
    <w:pPr>
      <w:spacing w:beforeLines="1" w:afterLines="1" w:after="0" w:line="240" w:lineRule="auto"/>
    </w:pPr>
    <w:rPr>
      <w:rFonts w:ascii="Times" w:eastAsiaTheme="minorHAnsi" w:hAnsi="Times" w:cs="Times New Roman"/>
      <w:sz w:val="20"/>
      <w:szCs w:val="20"/>
    </w:rPr>
  </w:style>
  <w:style w:type="paragraph" w:customStyle="1" w:styleId="8E92A2A8FDAF487B9B9D3BE5BC9C8C397">
    <w:name w:val="8E92A2A8FDAF487B9B9D3BE5BC9C8C3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2AFDA9E35B0475DB14464A82298B34F6">
    <w:name w:val="D2AFDA9E35B0475DB14464A82298B34F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FFF3D52812594D2E956B0DF17B03C0F18">
    <w:name w:val="FFF3D52812594D2E956B0DF17B03C0F1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2DBEFDDBB90486D815B000FE424DD2D6">
    <w:name w:val="E2DBEFDDBB90486D815B000FE424DD2D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459A0FC9BC42C99DFDA8BD12AB76368">
    <w:name w:val="0C459A0FC9BC42C99DFDA8BD12AB763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82D3E1A46534F1D888427F629BE1C736">
    <w:name w:val="982D3E1A46534F1D888427F629BE1C73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15B8FFFD24242918265ABAF653738868">
    <w:name w:val="915B8FFFD24242918265ABAF65373886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904788703B94B5E923A2C0F13FF66216">
    <w:name w:val="5904788703B94B5E923A2C0F13FF662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D483296A992C4795A7D71AD1E952480B8">
    <w:name w:val="D483296A992C4795A7D71AD1E952480B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6A92D50616D454CA5E8A49345EEF6A66">
    <w:name w:val="06A92D50616D454CA5E8A49345EEF6A6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F5DF76940D249899E0E07DE548776D48">
    <w:name w:val="4F5DF76940D249899E0E07DE548776D48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82F6E4D3908E44B8A2ACDB3517257A256">
    <w:name w:val="82F6E4D3908E44B8A2ACDB3517257A25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77BEC92AE984166BF7A242661D3954D7">
    <w:name w:val="077BEC92AE984166BF7A242661D3954D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CED9E71349042DD81BF3A465E07B3406">
    <w:name w:val="0CED9E71349042DD81BF3A465E07B340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01578C8FBAC44ADD9109A3DC0E813AB97">
    <w:name w:val="01578C8FBAC44ADD9109A3DC0E813AB9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3443C1510EFA4B999A8FCDCDE8F259E96">
    <w:name w:val="3443C1510EFA4B999A8FCDCDE8F259E9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B004CE5495DE450680EB7126C803794C7">
    <w:name w:val="B004CE5495DE450680EB7126C803794C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97D957C0E8D74D6BBD98F439D36866516">
    <w:name w:val="97D957C0E8D74D6BBD98F439D3686651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45923E932F394A4799FFFEBCD10C31D47">
    <w:name w:val="45923E932F394A4799FFFEBCD10C31D47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162C1958BEEC444F92F1E37F5010DFD86">
    <w:name w:val="162C1958BEEC444F92F1E37F5010DFD86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57956FC79698437BBA09CC5C347B55DA5">
    <w:name w:val="57956FC79698437BBA09CC5C347B55DA5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775336DFFCAC4A56AC92E3476300DDBC">
    <w:name w:val="775336DFFCAC4A56AC92E3476300DDBC"/>
    <w:rsid w:val="000E170A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EF87C597C88D4549BA6E3CB9DF6AA8E7">
    <w:name w:val="EF87C597C88D4549BA6E3CB9DF6AA8E7"/>
    <w:rsid w:val="00D67220"/>
    <w:pPr>
      <w:spacing w:after="160" w:line="259" w:lineRule="auto"/>
    </w:pPr>
  </w:style>
  <w:style w:type="paragraph" w:customStyle="1" w:styleId="DFDC8C34F7E04D899A2BAF59D784D3EF">
    <w:name w:val="DFDC8C34F7E04D899A2BAF59D784D3EF"/>
    <w:rsid w:val="00D67220"/>
    <w:pPr>
      <w:spacing w:after="160" w:line="259" w:lineRule="auto"/>
    </w:pPr>
  </w:style>
  <w:style w:type="paragraph" w:customStyle="1" w:styleId="271D5C6B430348EE90F884B6D923C88E">
    <w:name w:val="271D5C6B430348EE90F884B6D923C88E"/>
    <w:rsid w:val="00D67220"/>
    <w:pPr>
      <w:spacing w:after="160" w:line="259" w:lineRule="auto"/>
    </w:pPr>
  </w:style>
  <w:style w:type="paragraph" w:customStyle="1" w:styleId="D009F5EFB8964E51B01D51121C6AE184">
    <w:name w:val="D009F5EFB8964E51B01D51121C6AE184"/>
    <w:rsid w:val="00D67220"/>
    <w:pPr>
      <w:spacing w:after="160" w:line="259" w:lineRule="auto"/>
    </w:pPr>
  </w:style>
  <w:style w:type="paragraph" w:customStyle="1" w:styleId="9A0C439145BB4076AF96725143EBF11B">
    <w:name w:val="9A0C439145BB4076AF96725143EBF11B"/>
    <w:rsid w:val="00D67220"/>
    <w:pPr>
      <w:spacing w:after="160" w:line="259" w:lineRule="auto"/>
    </w:pPr>
  </w:style>
  <w:style w:type="paragraph" w:customStyle="1" w:styleId="E297C867F91A47D091C46234880A09E5">
    <w:name w:val="E297C867F91A47D091C46234880A09E5"/>
    <w:rsid w:val="00D67220"/>
    <w:pPr>
      <w:spacing w:after="160" w:line="259" w:lineRule="auto"/>
    </w:pPr>
  </w:style>
  <w:style w:type="paragraph" w:customStyle="1" w:styleId="22AB66E8873046A19EFD525BC6B76C83">
    <w:name w:val="22AB66E8873046A19EFD525BC6B76C83"/>
    <w:rsid w:val="00D67220"/>
    <w:pPr>
      <w:spacing w:after="160" w:line="259" w:lineRule="auto"/>
    </w:pPr>
  </w:style>
  <w:style w:type="paragraph" w:customStyle="1" w:styleId="83E58BD7F03B49B98543E2A65372A47D">
    <w:name w:val="83E58BD7F03B49B98543E2A65372A47D"/>
    <w:rsid w:val="00D67220"/>
    <w:pPr>
      <w:spacing w:after="160" w:line="259" w:lineRule="auto"/>
    </w:pPr>
  </w:style>
  <w:style w:type="paragraph" w:customStyle="1" w:styleId="C03DFD2CE1A944329740AF786DB42EA2">
    <w:name w:val="C03DFD2CE1A944329740AF786DB42EA2"/>
    <w:rsid w:val="00D67220"/>
    <w:pPr>
      <w:spacing w:after="160" w:line="259" w:lineRule="auto"/>
    </w:pPr>
  </w:style>
  <w:style w:type="paragraph" w:customStyle="1" w:styleId="0DF72D5CE9E04DDCAC58B277AA034685">
    <w:name w:val="0DF72D5CE9E04DDCAC58B277AA034685"/>
    <w:rsid w:val="00D67220"/>
    <w:pPr>
      <w:spacing w:after="160" w:line="259" w:lineRule="auto"/>
    </w:pPr>
  </w:style>
  <w:style w:type="paragraph" w:customStyle="1" w:styleId="35E3E24BA76F4FB1A61BA300683E89E2">
    <w:name w:val="35E3E24BA76F4FB1A61BA300683E89E2"/>
    <w:rsid w:val="00D67220"/>
    <w:pPr>
      <w:spacing w:after="160" w:line="259" w:lineRule="auto"/>
    </w:pPr>
  </w:style>
  <w:style w:type="paragraph" w:customStyle="1" w:styleId="7F8F89559C2C4298B38275A75614FCC2">
    <w:name w:val="7F8F89559C2C4298B38275A75614FCC2"/>
    <w:rsid w:val="00D67220"/>
    <w:pPr>
      <w:spacing w:after="160" w:line="259" w:lineRule="auto"/>
    </w:pPr>
  </w:style>
  <w:style w:type="paragraph" w:customStyle="1" w:styleId="F8E1AF978DF64D0D90FD07E9431DDE5B">
    <w:name w:val="F8E1AF978DF64D0D90FD07E9431DDE5B"/>
    <w:rsid w:val="00D67220"/>
    <w:pPr>
      <w:spacing w:after="160" w:line="259" w:lineRule="auto"/>
    </w:pPr>
  </w:style>
  <w:style w:type="paragraph" w:customStyle="1" w:styleId="EAA25D0966E44DE6A9A642915E54C28C">
    <w:name w:val="EAA25D0966E44DE6A9A642915E54C28C"/>
    <w:rsid w:val="00D67220"/>
    <w:pPr>
      <w:spacing w:after="160" w:line="259" w:lineRule="auto"/>
    </w:pPr>
  </w:style>
  <w:style w:type="paragraph" w:customStyle="1" w:styleId="A7088134EA1D4916B7CEC5384870CB89">
    <w:name w:val="A7088134EA1D4916B7CEC5384870CB89"/>
    <w:rsid w:val="00D67220"/>
    <w:pPr>
      <w:spacing w:after="160" w:line="259" w:lineRule="auto"/>
    </w:pPr>
  </w:style>
  <w:style w:type="paragraph" w:customStyle="1" w:styleId="F674EBC26BC14E078E276EF1ED33E997">
    <w:name w:val="F674EBC26BC14E078E276EF1ED33E997"/>
    <w:rsid w:val="00D67220"/>
    <w:pPr>
      <w:spacing w:after="160" w:line="259" w:lineRule="auto"/>
    </w:pPr>
  </w:style>
  <w:style w:type="paragraph" w:customStyle="1" w:styleId="BC274288FDB34B4B90AFE5FA5D1CE3D2">
    <w:name w:val="BC274288FDB34B4B90AFE5FA5D1CE3D2"/>
    <w:rsid w:val="00D67220"/>
    <w:pPr>
      <w:spacing w:after="160" w:line="259" w:lineRule="auto"/>
    </w:pPr>
  </w:style>
  <w:style w:type="paragraph" w:customStyle="1" w:styleId="ADEEBF1BEC744072958F2AD94AE90DAA">
    <w:name w:val="ADEEBF1BEC744072958F2AD94AE90DAA"/>
    <w:rsid w:val="00D67220"/>
    <w:pPr>
      <w:spacing w:after="160" w:line="259" w:lineRule="auto"/>
    </w:pPr>
  </w:style>
  <w:style w:type="paragraph" w:customStyle="1" w:styleId="F9E1603AF62A4464A7DF876E9FA835DE">
    <w:name w:val="F9E1603AF62A4464A7DF876E9FA835DE"/>
    <w:rsid w:val="00D67220"/>
    <w:pPr>
      <w:spacing w:after="160" w:line="259" w:lineRule="auto"/>
    </w:pPr>
  </w:style>
  <w:style w:type="paragraph" w:customStyle="1" w:styleId="273EF080757949BD81AB416E46E09636">
    <w:name w:val="273EF080757949BD81AB416E46E09636"/>
    <w:rsid w:val="00D67220"/>
    <w:pPr>
      <w:spacing w:after="160" w:line="259" w:lineRule="auto"/>
    </w:pPr>
  </w:style>
  <w:style w:type="paragraph" w:customStyle="1" w:styleId="3E5CF64348A04F83A585CB725C47E959">
    <w:name w:val="3E5CF64348A04F83A585CB725C47E959"/>
    <w:rsid w:val="00D67220"/>
    <w:pPr>
      <w:spacing w:after="160" w:line="259" w:lineRule="auto"/>
    </w:pPr>
  </w:style>
  <w:style w:type="paragraph" w:customStyle="1" w:styleId="9D49824999DE4D11A6D20DF9A4CF0F6D">
    <w:name w:val="9D49824999DE4D11A6D20DF9A4CF0F6D"/>
    <w:rsid w:val="00D67220"/>
    <w:pPr>
      <w:spacing w:after="160" w:line="259" w:lineRule="auto"/>
    </w:pPr>
  </w:style>
  <w:style w:type="paragraph" w:customStyle="1" w:styleId="3B1B29BA19D744FEA80530BE8FDD1135">
    <w:name w:val="3B1B29BA19D744FEA80530BE8FDD1135"/>
    <w:rsid w:val="00D67220"/>
    <w:pPr>
      <w:spacing w:after="160" w:line="259" w:lineRule="auto"/>
    </w:pPr>
  </w:style>
  <w:style w:type="paragraph" w:customStyle="1" w:styleId="D5C53DB7C8C54148933B83C21D5307FF">
    <w:name w:val="D5C53DB7C8C54148933B83C21D5307FF"/>
    <w:rsid w:val="00D67220"/>
    <w:pPr>
      <w:spacing w:after="160" w:line="259" w:lineRule="auto"/>
    </w:pPr>
  </w:style>
  <w:style w:type="paragraph" w:customStyle="1" w:styleId="262F95F51F4C4DEE96D955564501B131">
    <w:name w:val="262F95F51F4C4DEE96D955564501B131"/>
    <w:rsid w:val="00D67220"/>
    <w:pPr>
      <w:spacing w:after="160" w:line="259" w:lineRule="auto"/>
    </w:pPr>
  </w:style>
  <w:style w:type="paragraph" w:customStyle="1" w:styleId="3EA60AB81D37434C93973D644B251BD1">
    <w:name w:val="3EA60AB81D37434C93973D644B251BD1"/>
    <w:rsid w:val="00D67220"/>
    <w:pPr>
      <w:spacing w:after="160" w:line="259" w:lineRule="auto"/>
    </w:pPr>
  </w:style>
  <w:style w:type="paragraph" w:customStyle="1" w:styleId="94C30C954DE84904A5E6A9C5C3EBAA69">
    <w:name w:val="94C30C954DE84904A5E6A9C5C3EBAA69"/>
    <w:rsid w:val="00D67220"/>
    <w:pPr>
      <w:spacing w:after="160" w:line="259" w:lineRule="auto"/>
    </w:pPr>
  </w:style>
  <w:style w:type="paragraph" w:customStyle="1" w:styleId="D944E886074D440BBF16A8100BB930AF">
    <w:name w:val="D944E886074D440BBF16A8100BB930AF"/>
    <w:rsid w:val="00D67220"/>
    <w:pPr>
      <w:spacing w:after="160" w:line="259" w:lineRule="auto"/>
    </w:pPr>
  </w:style>
  <w:style w:type="paragraph" w:customStyle="1" w:styleId="38C0B271090640BD80ACB622D9D1F834">
    <w:name w:val="38C0B271090640BD80ACB622D9D1F834"/>
    <w:rsid w:val="00D67220"/>
    <w:pPr>
      <w:spacing w:after="160" w:line="259" w:lineRule="auto"/>
    </w:pPr>
  </w:style>
  <w:style w:type="paragraph" w:customStyle="1" w:styleId="0236F6214A4A4752A25E1D75F96022B2">
    <w:name w:val="0236F6214A4A4752A25E1D75F96022B2"/>
    <w:rsid w:val="00D67220"/>
    <w:pPr>
      <w:spacing w:after="160" w:line="259" w:lineRule="auto"/>
    </w:pPr>
  </w:style>
  <w:style w:type="paragraph" w:customStyle="1" w:styleId="6DEC39C9DD224D90A4A686DEE1C76883">
    <w:name w:val="6DEC39C9DD224D90A4A686DEE1C76883"/>
    <w:rsid w:val="00D67220"/>
    <w:pPr>
      <w:spacing w:after="160" w:line="259" w:lineRule="auto"/>
    </w:pPr>
  </w:style>
  <w:style w:type="paragraph" w:customStyle="1" w:styleId="B9DEC6E8EE1F4BF4B291ADC9B038BC10">
    <w:name w:val="B9DEC6E8EE1F4BF4B291ADC9B038BC10"/>
    <w:rsid w:val="00D67220"/>
    <w:pPr>
      <w:spacing w:after="160" w:line="259" w:lineRule="auto"/>
    </w:pPr>
  </w:style>
  <w:style w:type="paragraph" w:customStyle="1" w:styleId="3DBFA998A2E845EA828757E0A150E3A4">
    <w:name w:val="3DBFA998A2E845EA828757E0A150E3A4"/>
    <w:rsid w:val="00D67220"/>
    <w:pPr>
      <w:spacing w:after="160" w:line="259" w:lineRule="auto"/>
    </w:pPr>
  </w:style>
  <w:style w:type="paragraph" w:customStyle="1" w:styleId="5FD6C34D8F094936BB1E86D7F0F9D40E">
    <w:name w:val="5FD6C34D8F094936BB1E86D7F0F9D40E"/>
    <w:rsid w:val="00D67220"/>
    <w:pPr>
      <w:spacing w:after="160" w:line="259" w:lineRule="auto"/>
    </w:pPr>
  </w:style>
  <w:style w:type="paragraph" w:customStyle="1" w:styleId="E5F62D8A493B4641AC7106CFC6CF0446">
    <w:name w:val="E5F62D8A493B4641AC7106CFC6CF0446"/>
    <w:rsid w:val="00D67220"/>
    <w:pPr>
      <w:spacing w:after="160" w:line="259" w:lineRule="auto"/>
    </w:pPr>
  </w:style>
  <w:style w:type="paragraph" w:customStyle="1" w:styleId="DD1E0BBA31964BF6A139B8AC1B4ABB7B">
    <w:name w:val="DD1E0BBA31964BF6A139B8AC1B4ABB7B"/>
    <w:rsid w:val="00D67220"/>
    <w:pPr>
      <w:spacing w:after="160" w:line="259" w:lineRule="auto"/>
    </w:pPr>
  </w:style>
  <w:style w:type="paragraph" w:customStyle="1" w:styleId="C7D97D37D4944A739BEEC73228930468">
    <w:name w:val="C7D97D37D4944A739BEEC73228930468"/>
    <w:rsid w:val="00D67220"/>
    <w:pPr>
      <w:spacing w:after="160" w:line="259" w:lineRule="auto"/>
    </w:pPr>
  </w:style>
  <w:style w:type="paragraph" w:customStyle="1" w:styleId="DCD68838CF2F496EB62F48DA8BABA6B2">
    <w:name w:val="DCD68838CF2F496EB62F48DA8BABA6B2"/>
    <w:rsid w:val="00D67220"/>
    <w:pPr>
      <w:spacing w:after="160" w:line="259" w:lineRule="auto"/>
    </w:pPr>
  </w:style>
  <w:style w:type="paragraph" w:customStyle="1" w:styleId="B7380DA2A7B4474DBF05BFC6666F4C37">
    <w:name w:val="B7380DA2A7B4474DBF05BFC6666F4C37"/>
    <w:rsid w:val="00D67220"/>
    <w:pPr>
      <w:spacing w:after="160" w:line="259" w:lineRule="auto"/>
    </w:pPr>
  </w:style>
  <w:style w:type="paragraph" w:customStyle="1" w:styleId="41F086A00ECD4A3FA51622B6DD5AED20">
    <w:name w:val="41F086A00ECD4A3FA51622B6DD5AED20"/>
    <w:rsid w:val="00D67220"/>
    <w:pPr>
      <w:spacing w:after="160" w:line="259" w:lineRule="auto"/>
    </w:pPr>
  </w:style>
  <w:style w:type="paragraph" w:customStyle="1" w:styleId="A2BE1EA5032043459F409651BD418608">
    <w:name w:val="A2BE1EA5032043459F409651BD418608"/>
    <w:rsid w:val="00D67220"/>
    <w:pPr>
      <w:spacing w:after="160" w:line="259" w:lineRule="auto"/>
    </w:pPr>
  </w:style>
  <w:style w:type="paragraph" w:customStyle="1" w:styleId="47870F8E12364E93AC83463BC867BC8C">
    <w:name w:val="47870F8E12364E93AC83463BC867BC8C"/>
    <w:rsid w:val="00D67220"/>
    <w:pPr>
      <w:spacing w:after="160" w:line="259" w:lineRule="auto"/>
    </w:pPr>
  </w:style>
  <w:style w:type="paragraph" w:customStyle="1" w:styleId="E4E4CD1784A24731BC53DD7E9EAEFEDA">
    <w:name w:val="E4E4CD1784A24731BC53DD7E9EAEFEDA"/>
    <w:rsid w:val="00D67220"/>
    <w:pPr>
      <w:spacing w:after="160" w:line="259" w:lineRule="auto"/>
    </w:pPr>
  </w:style>
  <w:style w:type="paragraph" w:customStyle="1" w:styleId="67C12F0299744FF0825F21AC0AC4BC9F">
    <w:name w:val="67C12F0299744FF0825F21AC0AC4BC9F"/>
    <w:rsid w:val="00D67220"/>
    <w:pPr>
      <w:spacing w:after="160" w:line="259" w:lineRule="auto"/>
    </w:pPr>
  </w:style>
  <w:style w:type="paragraph" w:customStyle="1" w:styleId="E063776E21C4480D80118F3D284BAD65">
    <w:name w:val="E063776E21C4480D80118F3D284BAD65"/>
    <w:rsid w:val="00D67220"/>
    <w:pPr>
      <w:spacing w:after="160" w:line="259" w:lineRule="auto"/>
    </w:pPr>
  </w:style>
  <w:style w:type="paragraph" w:customStyle="1" w:styleId="0424B45DA87046FE9B8C88C87B59EFF3">
    <w:name w:val="0424B45DA87046FE9B8C88C87B59EFF3"/>
    <w:rsid w:val="00D67220"/>
    <w:pPr>
      <w:spacing w:after="160" w:line="259" w:lineRule="auto"/>
    </w:pPr>
  </w:style>
  <w:style w:type="paragraph" w:customStyle="1" w:styleId="6E6B830EF016407CB9EEFBB60388AF71">
    <w:name w:val="6E6B830EF016407CB9EEFBB60388AF71"/>
    <w:rsid w:val="00D67220"/>
    <w:pPr>
      <w:spacing w:after="160" w:line="259" w:lineRule="auto"/>
    </w:pPr>
  </w:style>
  <w:style w:type="paragraph" w:customStyle="1" w:styleId="EE048F8330F544738CEC9C9E433B1C8C">
    <w:name w:val="EE048F8330F544738CEC9C9E433B1C8C"/>
    <w:rsid w:val="00D67220"/>
    <w:pPr>
      <w:spacing w:after="160" w:line="259" w:lineRule="auto"/>
    </w:pPr>
  </w:style>
  <w:style w:type="paragraph" w:customStyle="1" w:styleId="F7A51FD68F584559B68C07C8779845EE">
    <w:name w:val="F7A51FD68F584559B68C07C8779845EE"/>
    <w:rsid w:val="00D67220"/>
    <w:pPr>
      <w:spacing w:after="160" w:line="259" w:lineRule="auto"/>
    </w:pPr>
  </w:style>
  <w:style w:type="paragraph" w:customStyle="1" w:styleId="126D7659F79A475E826536559E8DD867">
    <w:name w:val="126D7659F79A475E826536559E8DD867"/>
    <w:rsid w:val="00D67220"/>
    <w:pPr>
      <w:spacing w:after="160" w:line="259" w:lineRule="auto"/>
    </w:pPr>
  </w:style>
  <w:style w:type="paragraph" w:customStyle="1" w:styleId="DA8FAAC369B940648C7ACD462A7C5BE5">
    <w:name w:val="DA8FAAC369B940648C7ACD462A7C5BE5"/>
    <w:rsid w:val="00D67220"/>
    <w:pPr>
      <w:spacing w:after="160" w:line="259" w:lineRule="auto"/>
    </w:pPr>
  </w:style>
  <w:style w:type="paragraph" w:customStyle="1" w:styleId="1A9A8B19B5F24FB8BBB538E9CE9700C3">
    <w:name w:val="1A9A8B19B5F24FB8BBB538E9CE9700C3"/>
    <w:rsid w:val="00D67220"/>
    <w:pPr>
      <w:spacing w:after="160" w:line="259" w:lineRule="auto"/>
    </w:pPr>
  </w:style>
  <w:style w:type="paragraph" w:customStyle="1" w:styleId="071F51BAC6DB43928FD24B65D0269628">
    <w:name w:val="071F51BAC6DB43928FD24B65D0269628"/>
    <w:rsid w:val="00D67220"/>
    <w:pPr>
      <w:spacing w:after="160" w:line="259" w:lineRule="auto"/>
    </w:pPr>
  </w:style>
  <w:style w:type="paragraph" w:customStyle="1" w:styleId="8EFE08DCFAFA4E2FAE38365E34A3D45A">
    <w:name w:val="8EFE08DCFAFA4E2FAE38365E34A3D45A"/>
    <w:rsid w:val="00D67220"/>
    <w:pPr>
      <w:spacing w:after="160" w:line="259" w:lineRule="auto"/>
    </w:pPr>
  </w:style>
  <w:style w:type="paragraph" w:customStyle="1" w:styleId="48219FFE8A10420D8882A559024FE16C">
    <w:name w:val="48219FFE8A10420D8882A559024FE16C"/>
    <w:rsid w:val="00D67220"/>
    <w:pPr>
      <w:spacing w:after="160" w:line="259" w:lineRule="auto"/>
    </w:pPr>
  </w:style>
  <w:style w:type="paragraph" w:customStyle="1" w:styleId="6F93C54D3E914F39BCC79796CD05879D">
    <w:name w:val="6F93C54D3E914F39BCC79796CD05879D"/>
    <w:rsid w:val="00D67220"/>
    <w:pPr>
      <w:spacing w:after="160" w:line="259" w:lineRule="auto"/>
    </w:pPr>
  </w:style>
  <w:style w:type="paragraph" w:customStyle="1" w:styleId="36962F23C516436F90A315A49C93F8F4">
    <w:name w:val="36962F23C516436F90A315A49C93F8F4"/>
    <w:rsid w:val="00D67220"/>
    <w:pPr>
      <w:spacing w:after="160" w:line="259" w:lineRule="auto"/>
    </w:pPr>
  </w:style>
  <w:style w:type="paragraph" w:customStyle="1" w:styleId="37E4E0FEA43846729C27871537630834">
    <w:name w:val="37E4E0FEA43846729C27871537630834"/>
    <w:rsid w:val="00D67220"/>
    <w:pPr>
      <w:spacing w:after="160" w:line="259" w:lineRule="auto"/>
    </w:pPr>
  </w:style>
  <w:style w:type="paragraph" w:customStyle="1" w:styleId="F8C40A1ABE334FA495C734D20AC0D311">
    <w:name w:val="F8C40A1ABE334FA495C734D20AC0D311"/>
    <w:rsid w:val="00D67220"/>
    <w:pPr>
      <w:spacing w:after="160" w:line="259" w:lineRule="auto"/>
    </w:pPr>
  </w:style>
  <w:style w:type="paragraph" w:customStyle="1" w:styleId="38AB89C9A8F44AAA9A503AC8BCDC30FC">
    <w:name w:val="38AB89C9A8F44AAA9A503AC8BCDC30FC"/>
    <w:rsid w:val="00D67220"/>
    <w:pPr>
      <w:spacing w:after="160" w:line="259" w:lineRule="auto"/>
    </w:pPr>
  </w:style>
  <w:style w:type="paragraph" w:customStyle="1" w:styleId="D3518EC024EE4AD6BFD3DAA57AED3F62">
    <w:name w:val="D3518EC024EE4AD6BFD3DAA57AED3F62"/>
    <w:rsid w:val="00D67220"/>
    <w:pPr>
      <w:spacing w:after="160" w:line="259" w:lineRule="auto"/>
    </w:pPr>
  </w:style>
  <w:style w:type="paragraph" w:customStyle="1" w:styleId="D41BF443D8F84F769387A7D0E1F6C82F">
    <w:name w:val="D41BF443D8F84F769387A7D0E1F6C82F"/>
    <w:rsid w:val="00D67220"/>
    <w:pPr>
      <w:spacing w:after="160" w:line="259" w:lineRule="auto"/>
    </w:pPr>
  </w:style>
  <w:style w:type="paragraph" w:customStyle="1" w:styleId="0568636B25C24302889865668A8C8EE9">
    <w:name w:val="0568636B25C24302889865668A8C8EE9"/>
    <w:rsid w:val="00D67220"/>
    <w:pPr>
      <w:spacing w:after="160" w:line="259" w:lineRule="auto"/>
    </w:pPr>
  </w:style>
  <w:style w:type="paragraph" w:customStyle="1" w:styleId="9EA0B7D0AF4C41C5A142B804CEC9E7ED">
    <w:name w:val="9EA0B7D0AF4C41C5A142B804CEC9E7ED"/>
    <w:rsid w:val="00D67220"/>
    <w:pPr>
      <w:spacing w:after="160" w:line="259" w:lineRule="auto"/>
    </w:pPr>
  </w:style>
  <w:style w:type="paragraph" w:customStyle="1" w:styleId="1C0A2E03FA0546E89846E69203C6B185">
    <w:name w:val="1C0A2E03FA0546E89846E69203C6B185"/>
    <w:rsid w:val="00D67220"/>
    <w:pPr>
      <w:spacing w:after="160" w:line="259" w:lineRule="auto"/>
    </w:pPr>
  </w:style>
  <w:style w:type="paragraph" w:customStyle="1" w:styleId="1DE764D81BB14337BDFE689ECE0262F5">
    <w:name w:val="1DE764D81BB14337BDFE689ECE0262F5"/>
    <w:rsid w:val="00D67220"/>
    <w:pPr>
      <w:spacing w:after="160" w:line="259" w:lineRule="auto"/>
    </w:pPr>
  </w:style>
  <w:style w:type="paragraph" w:customStyle="1" w:styleId="3B2FDCE05427442780B093103BC5FF14">
    <w:name w:val="3B2FDCE05427442780B093103BC5FF14"/>
    <w:rsid w:val="00D67220"/>
    <w:pPr>
      <w:spacing w:after="160" w:line="259" w:lineRule="auto"/>
    </w:pPr>
  </w:style>
  <w:style w:type="paragraph" w:customStyle="1" w:styleId="D154FDB532C14156AEADA3AFF741BE60">
    <w:name w:val="D154FDB532C14156AEADA3AFF741BE60"/>
    <w:rsid w:val="00D67220"/>
    <w:pPr>
      <w:spacing w:after="160" w:line="259" w:lineRule="auto"/>
    </w:pPr>
  </w:style>
  <w:style w:type="paragraph" w:customStyle="1" w:styleId="8E1446FE8F9B41F2AD8557B3E30B9618">
    <w:name w:val="8E1446FE8F9B41F2AD8557B3E30B9618"/>
    <w:rsid w:val="00D67220"/>
    <w:pPr>
      <w:spacing w:after="160" w:line="259" w:lineRule="auto"/>
    </w:pPr>
  </w:style>
  <w:style w:type="paragraph" w:customStyle="1" w:styleId="6772B4F352A34BF3B00A3814C333954F">
    <w:name w:val="6772B4F352A34BF3B00A3814C333954F"/>
    <w:rsid w:val="00D67220"/>
    <w:pPr>
      <w:spacing w:after="160" w:line="259" w:lineRule="auto"/>
    </w:pPr>
  </w:style>
  <w:style w:type="paragraph" w:customStyle="1" w:styleId="2BB0617A5D8A4606A2F736FF21DFFEC2">
    <w:name w:val="2BB0617A5D8A4606A2F736FF21DFFEC2"/>
    <w:rsid w:val="00D67220"/>
    <w:pPr>
      <w:spacing w:after="160" w:line="259" w:lineRule="auto"/>
    </w:pPr>
  </w:style>
  <w:style w:type="paragraph" w:customStyle="1" w:styleId="C2933AD6288849FC885044C10F5EF8F3">
    <w:name w:val="C2933AD6288849FC885044C10F5EF8F3"/>
    <w:rsid w:val="00D67220"/>
    <w:pPr>
      <w:spacing w:after="160" w:line="259" w:lineRule="auto"/>
    </w:pPr>
  </w:style>
  <w:style w:type="paragraph" w:customStyle="1" w:styleId="08832BD3FF824C61B477B97CE4952247">
    <w:name w:val="08832BD3FF824C61B477B97CE4952247"/>
    <w:rsid w:val="00D67220"/>
    <w:pPr>
      <w:spacing w:after="160" w:line="259" w:lineRule="auto"/>
    </w:pPr>
  </w:style>
  <w:style w:type="paragraph" w:customStyle="1" w:styleId="5F4F8680657D45C79D808F23F3B3B862">
    <w:name w:val="5F4F8680657D45C79D808F23F3B3B862"/>
    <w:rsid w:val="00D67220"/>
    <w:pPr>
      <w:spacing w:after="160" w:line="259" w:lineRule="auto"/>
    </w:pPr>
  </w:style>
  <w:style w:type="paragraph" w:customStyle="1" w:styleId="684B88E3B4FA407BB102B02505798C6D">
    <w:name w:val="684B88E3B4FA407BB102B02505798C6D"/>
    <w:rsid w:val="00D67220"/>
    <w:pPr>
      <w:spacing w:after="160" w:line="259" w:lineRule="auto"/>
    </w:pPr>
  </w:style>
  <w:style w:type="paragraph" w:customStyle="1" w:styleId="9904B93640184FAD8306E6EBA9004B26">
    <w:name w:val="9904B93640184FAD8306E6EBA9004B26"/>
    <w:rsid w:val="00D67220"/>
    <w:pPr>
      <w:spacing w:after="160" w:line="259" w:lineRule="auto"/>
    </w:pPr>
  </w:style>
  <w:style w:type="paragraph" w:customStyle="1" w:styleId="2610F808784B48DAB1CD60D7A5C9338B">
    <w:name w:val="2610F808784B48DAB1CD60D7A5C9338B"/>
    <w:rsid w:val="00D67220"/>
    <w:pPr>
      <w:spacing w:after="160" w:line="259" w:lineRule="auto"/>
    </w:pPr>
  </w:style>
  <w:style w:type="paragraph" w:customStyle="1" w:styleId="15A3D2F92F5F40D9A576560C48B2B1AD">
    <w:name w:val="15A3D2F92F5F40D9A576560C48B2B1AD"/>
    <w:rsid w:val="00D67220"/>
    <w:pPr>
      <w:spacing w:after="160" w:line="259" w:lineRule="auto"/>
    </w:pPr>
  </w:style>
  <w:style w:type="paragraph" w:customStyle="1" w:styleId="9C6655EE83874B9292728D07F5F43E18">
    <w:name w:val="9C6655EE83874B9292728D07F5F43E18"/>
    <w:rsid w:val="00D67220"/>
    <w:pPr>
      <w:spacing w:after="160" w:line="259" w:lineRule="auto"/>
    </w:pPr>
  </w:style>
  <w:style w:type="paragraph" w:customStyle="1" w:styleId="76175EEBF10549F480CEEA1D9DF159B4">
    <w:name w:val="76175EEBF10549F480CEEA1D9DF159B4"/>
    <w:rsid w:val="00D67220"/>
    <w:pPr>
      <w:spacing w:after="160" w:line="259" w:lineRule="auto"/>
    </w:pPr>
  </w:style>
  <w:style w:type="paragraph" w:customStyle="1" w:styleId="CED9B20841F04FB5A62743CD935F942A">
    <w:name w:val="CED9B20841F04FB5A62743CD935F942A"/>
    <w:rsid w:val="00D67220"/>
    <w:pPr>
      <w:spacing w:after="160" w:line="259" w:lineRule="auto"/>
    </w:pPr>
  </w:style>
  <w:style w:type="paragraph" w:customStyle="1" w:styleId="F337B90E0AF149B39D7EFC373EF8E960">
    <w:name w:val="F337B90E0AF149B39D7EFC373EF8E960"/>
    <w:rsid w:val="00D67220"/>
    <w:pPr>
      <w:spacing w:after="160" w:line="259" w:lineRule="auto"/>
    </w:pPr>
  </w:style>
  <w:style w:type="paragraph" w:customStyle="1" w:styleId="9E1BD65495D04D568BB68ECC785F4288">
    <w:name w:val="9E1BD65495D04D568BB68ECC785F4288"/>
    <w:rsid w:val="00D67220"/>
    <w:pPr>
      <w:spacing w:after="160" w:line="259" w:lineRule="auto"/>
    </w:pPr>
  </w:style>
  <w:style w:type="paragraph" w:customStyle="1" w:styleId="8C3DA946873C40EB9DEF7A4BAF1521CF">
    <w:name w:val="8C3DA946873C40EB9DEF7A4BAF1521CF"/>
    <w:rsid w:val="00D67220"/>
    <w:pPr>
      <w:spacing w:after="160" w:line="259" w:lineRule="auto"/>
    </w:pPr>
  </w:style>
  <w:style w:type="paragraph" w:customStyle="1" w:styleId="24D4D1DD8F2245599F3CF5339BDA96ED">
    <w:name w:val="24D4D1DD8F2245599F3CF5339BDA96ED"/>
    <w:rsid w:val="00D67220"/>
    <w:pPr>
      <w:spacing w:after="160" w:line="259" w:lineRule="auto"/>
    </w:pPr>
  </w:style>
  <w:style w:type="paragraph" w:customStyle="1" w:styleId="1B4DA9837E924D7D8682819DD65A8F7C">
    <w:name w:val="1B4DA9837E924D7D8682819DD65A8F7C"/>
    <w:rsid w:val="00D67220"/>
    <w:pPr>
      <w:spacing w:after="160" w:line="259" w:lineRule="auto"/>
    </w:pPr>
  </w:style>
  <w:style w:type="paragraph" w:customStyle="1" w:styleId="B88EC84A9B664E96B26312FAD229240C">
    <w:name w:val="B88EC84A9B664E96B26312FAD229240C"/>
    <w:rsid w:val="00D67220"/>
    <w:pPr>
      <w:spacing w:after="160" w:line="259" w:lineRule="auto"/>
    </w:pPr>
  </w:style>
  <w:style w:type="paragraph" w:customStyle="1" w:styleId="D7787B2A579748149EE7E4A806114ECB">
    <w:name w:val="D7787B2A579748149EE7E4A806114ECB"/>
    <w:rsid w:val="00D67220"/>
    <w:pPr>
      <w:spacing w:after="160" w:line="259" w:lineRule="auto"/>
    </w:pPr>
  </w:style>
  <w:style w:type="paragraph" w:customStyle="1" w:styleId="27F7A6EE97A548C897A42B119342B14F">
    <w:name w:val="27F7A6EE97A548C897A42B119342B14F"/>
    <w:rsid w:val="00D67220"/>
    <w:pPr>
      <w:spacing w:after="160" w:line="259" w:lineRule="auto"/>
    </w:pPr>
  </w:style>
  <w:style w:type="paragraph" w:customStyle="1" w:styleId="546C271428BF4D3296A532CA26DCE52D">
    <w:name w:val="546C271428BF4D3296A532CA26DCE52D"/>
    <w:rsid w:val="00D67220"/>
    <w:pPr>
      <w:spacing w:after="160" w:line="259" w:lineRule="auto"/>
    </w:pPr>
  </w:style>
  <w:style w:type="paragraph" w:customStyle="1" w:styleId="CCD2A51AF239443A985C346FF6B33683">
    <w:name w:val="CCD2A51AF239443A985C346FF6B33683"/>
    <w:rsid w:val="00D67220"/>
    <w:pPr>
      <w:spacing w:after="160" w:line="259" w:lineRule="auto"/>
    </w:pPr>
  </w:style>
  <w:style w:type="paragraph" w:customStyle="1" w:styleId="8C4BBC572BEA4CE68B427CCB703EC7D2">
    <w:name w:val="8C4BBC572BEA4CE68B427CCB703EC7D2"/>
    <w:rsid w:val="00D67220"/>
    <w:pPr>
      <w:spacing w:after="160" w:line="259" w:lineRule="auto"/>
    </w:pPr>
  </w:style>
  <w:style w:type="paragraph" w:customStyle="1" w:styleId="DF443B3AAC824A8E985020B9DBD83B6F">
    <w:name w:val="DF443B3AAC824A8E985020B9DBD83B6F"/>
    <w:rsid w:val="00D67220"/>
    <w:pPr>
      <w:spacing w:after="160" w:line="259" w:lineRule="auto"/>
    </w:pPr>
  </w:style>
  <w:style w:type="paragraph" w:customStyle="1" w:styleId="619FDBFB36654BF4870D5D97FD31E6A5">
    <w:name w:val="619FDBFB36654BF4870D5D97FD31E6A5"/>
    <w:rsid w:val="00D67220"/>
    <w:pPr>
      <w:spacing w:after="160" w:line="259" w:lineRule="auto"/>
    </w:pPr>
  </w:style>
  <w:style w:type="paragraph" w:customStyle="1" w:styleId="477F07FC6B8B48FBBAA55DB17F0ED315">
    <w:name w:val="477F07FC6B8B48FBBAA55DB17F0ED315"/>
    <w:rsid w:val="00D67220"/>
    <w:pPr>
      <w:spacing w:after="160" w:line="259" w:lineRule="auto"/>
    </w:pPr>
  </w:style>
  <w:style w:type="paragraph" w:customStyle="1" w:styleId="BF7B7BB6342D4E43A9C979B837F2DDB6">
    <w:name w:val="BF7B7BB6342D4E43A9C979B837F2DDB6"/>
    <w:rsid w:val="00D67220"/>
    <w:pPr>
      <w:spacing w:after="160" w:line="259" w:lineRule="auto"/>
    </w:pPr>
  </w:style>
  <w:style w:type="paragraph" w:customStyle="1" w:styleId="C8F4E49FC4B341FA97779338DD42CE80">
    <w:name w:val="C8F4E49FC4B341FA97779338DD42CE80"/>
    <w:rsid w:val="00D67220"/>
    <w:pPr>
      <w:spacing w:after="160" w:line="259" w:lineRule="auto"/>
    </w:pPr>
  </w:style>
  <w:style w:type="paragraph" w:customStyle="1" w:styleId="4B00C145C0764B17872FE04A455D6C23">
    <w:name w:val="4B00C145C0764B17872FE04A455D6C23"/>
    <w:rsid w:val="00D67220"/>
    <w:pPr>
      <w:spacing w:after="160" w:line="259" w:lineRule="auto"/>
    </w:pPr>
  </w:style>
  <w:style w:type="paragraph" w:customStyle="1" w:styleId="8DBA0DB46ADF4C1093C15EC9012938F3">
    <w:name w:val="8DBA0DB46ADF4C1093C15EC9012938F3"/>
    <w:rsid w:val="00D67220"/>
    <w:pPr>
      <w:spacing w:after="160" w:line="259" w:lineRule="auto"/>
    </w:pPr>
  </w:style>
  <w:style w:type="paragraph" w:customStyle="1" w:styleId="3D3CF71E27F948F5B48759F1E870C23A">
    <w:name w:val="3D3CF71E27F948F5B48759F1E870C23A"/>
    <w:rsid w:val="00D67220"/>
    <w:pPr>
      <w:spacing w:after="160" w:line="259" w:lineRule="auto"/>
    </w:pPr>
  </w:style>
  <w:style w:type="paragraph" w:customStyle="1" w:styleId="85ACF9F0F78A46EBA3CD472D72B294FE">
    <w:name w:val="85ACF9F0F78A46EBA3CD472D72B294FE"/>
    <w:rsid w:val="00D67220"/>
    <w:pPr>
      <w:spacing w:after="160" w:line="259" w:lineRule="auto"/>
    </w:pPr>
  </w:style>
  <w:style w:type="paragraph" w:customStyle="1" w:styleId="7511FAB797034EB8B81597D54DA97F32">
    <w:name w:val="7511FAB797034EB8B81597D54DA97F32"/>
    <w:rsid w:val="00D67220"/>
    <w:pPr>
      <w:spacing w:after="160" w:line="259" w:lineRule="auto"/>
    </w:pPr>
  </w:style>
  <w:style w:type="paragraph" w:customStyle="1" w:styleId="5C5C7DC2CA8F4120AE41F18E5E3CC654">
    <w:name w:val="5C5C7DC2CA8F4120AE41F18E5E3CC654"/>
    <w:rsid w:val="00D67220"/>
    <w:pPr>
      <w:spacing w:after="160" w:line="259" w:lineRule="auto"/>
    </w:pPr>
  </w:style>
  <w:style w:type="paragraph" w:customStyle="1" w:styleId="176B8955E8054F83B86073AA47ECE2BF">
    <w:name w:val="176B8955E8054F83B86073AA47ECE2BF"/>
    <w:rsid w:val="00D67220"/>
    <w:pPr>
      <w:spacing w:after="160" w:line="259" w:lineRule="auto"/>
    </w:pPr>
  </w:style>
  <w:style w:type="paragraph" w:customStyle="1" w:styleId="EDC8A2C7BD61486DA9DA86280F9E83F8">
    <w:name w:val="EDC8A2C7BD61486DA9DA86280F9E83F8"/>
    <w:rsid w:val="00D67220"/>
    <w:pPr>
      <w:spacing w:after="160" w:line="259" w:lineRule="auto"/>
    </w:pPr>
  </w:style>
  <w:style w:type="paragraph" w:customStyle="1" w:styleId="8911873152F74B2ABB36FBA3F6FC215B">
    <w:name w:val="8911873152F74B2ABB36FBA3F6FC215B"/>
    <w:rsid w:val="00D67220"/>
    <w:pPr>
      <w:spacing w:after="160" w:line="259" w:lineRule="auto"/>
    </w:pPr>
  </w:style>
  <w:style w:type="paragraph" w:customStyle="1" w:styleId="9DD9AF1476374A418EE2906ED9F945A8">
    <w:name w:val="9DD9AF1476374A418EE2906ED9F945A8"/>
    <w:rsid w:val="00D67220"/>
    <w:pPr>
      <w:spacing w:after="160" w:line="259" w:lineRule="auto"/>
    </w:pPr>
  </w:style>
  <w:style w:type="paragraph" w:customStyle="1" w:styleId="E994A2914B5342F99BD85AB9B0C26A8C">
    <w:name w:val="E994A2914B5342F99BD85AB9B0C26A8C"/>
    <w:rsid w:val="00D67220"/>
    <w:pPr>
      <w:spacing w:after="160" w:line="259" w:lineRule="auto"/>
    </w:pPr>
  </w:style>
  <w:style w:type="paragraph" w:customStyle="1" w:styleId="9C34BE255674481B96E1F81244859F18">
    <w:name w:val="9C34BE255674481B96E1F81244859F18"/>
    <w:rsid w:val="00D67220"/>
    <w:pPr>
      <w:spacing w:after="160" w:line="259" w:lineRule="auto"/>
    </w:pPr>
  </w:style>
  <w:style w:type="paragraph" w:customStyle="1" w:styleId="65A4FA4B78E84F0195CF45BBDA064BF6">
    <w:name w:val="65A4FA4B78E84F0195CF45BBDA064BF6"/>
    <w:rsid w:val="00D67220"/>
    <w:pPr>
      <w:spacing w:after="160" w:line="259" w:lineRule="auto"/>
    </w:pPr>
  </w:style>
  <w:style w:type="paragraph" w:customStyle="1" w:styleId="F4668DF756EA48B38AAEBFE15F0AC807">
    <w:name w:val="F4668DF756EA48B38AAEBFE15F0AC807"/>
    <w:rsid w:val="00D67220"/>
    <w:pPr>
      <w:spacing w:after="160" w:line="259" w:lineRule="auto"/>
    </w:pPr>
  </w:style>
  <w:style w:type="paragraph" w:customStyle="1" w:styleId="BAB4B07E8F2746FCB2A70F2262A66943">
    <w:name w:val="BAB4B07E8F2746FCB2A70F2262A66943"/>
    <w:rsid w:val="00D67220"/>
    <w:pPr>
      <w:spacing w:after="160" w:line="259" w:lineRule="auto"/>
    </w:pPr>
  </w:style>
  <w:style w:type="paragraph" w:customStyle="1" w:styleId="A2BFF84F3F514670B4275051AA009330">
    <w:name w:val="A2BFF84F3F514670B4275051AA009330"/>
    <w:rsid w:val="00D67220"/>
    <w:pPr>
      <w:spacing w:after="160" w:line="259" w:lineRule="auto"/>
    </w:pPr>
  </w:style>
  <w:style w:type="paragraph" w:customStyle="1" w:styleId="39DE2D1F6F674C898772D19E34C9005D">
    <w:name w:val="39DE2D1F6F674C898772D19E34C9005D"/>
    <w:rsid w:val="00D67220"/>
    <w:pPr>
      <w:spacing w:after="160" w:line="259" w:lineRule="auto"/>
    </w:pPr>
  </w:style>
  <w:style w:type="paragraph" w:customStyle="1" w:styleId="8DDB29B137354CE296F382BF3F71265E">
    <w:name w:val="8DDB29B137354CE296F382BF3F71265E"/>
    <w:rsid w:val="00D67220"/>
    <w:pPr>
      <w:spacing w:after="160" w:line="259" w:lineRule="auto"/>
    </w:pPr>
  </w:style>
  <w:style w:type="paragraph" w:customStyle="1" w:styleId="3807298923DC45DFBE2258872014E5DF">
    <w:name w:val="3807298923DC45DFBE2258872014E5DF"/>
    <w:rsid w:val="00D67220"/>
    <w:pPr>
      <w:spacing w:after="160" w:line="259" w:lineRule="auto"/>
    </w:pPr>
  </w:style>
  <w:style w:type="paragraph" w:customStyle="1" w:styleId="699A48A51E044A62AECE5E4A19FE90C6">
    <w:name w:val="699A48A51E044A62AECE5E4A19FE90C6"/>
    <w:rsid w:val="00D67220"/>
    <w:pPr>
      <w:spacing w:after="160" w:line="259" w:lineRule="auto"/>
    </w:pPr>
  </w:style>
  <w:style w:type="paragraph" w:customStyle="1" w:styleId="62C0956300BF4E2EB131499E6AFE76B4">
    <w:name w:val="62C0956300BF4E2EB131499E6AFE76B4"/>
    <w:rsid w:val="00D67220"/>
    <w:pPr>
      <w:spacing w:after="160" w:line="259" w:lineRule="auto"/>
    </w:pPr>
  </w:style>
  <w:style w:type="paragraph" w:customStyle="1" w:styleId="9E60C3D4A3A24CD29E2189F2E0476119">
    <w:name w:val="9E60C3D4A3A24CD29E2189F2E0476119"/>
    <w:rsid w:val="00D67220"/>
    <w:pPr>
      <w:spacing w:after="160" w:line="259" w:lineRule="auto"/>
    </w:pPr>
  </w:style>
  <w:style w:type="paragraph" w:customStyle="1" w:styleId="DDDD4BB0537C4C3D9264CB32E6308B43">
    <w:name w:val="DDDD4BB0537C4C3D9264CB32E6308B43"/>
    <w:rsid w:val="00D67220"/>
    <w:pPr>
      <w:spacing w:after="160" w:line="259" w:lineRule="auto"/>
    </w:pPr>
  </w:style>
  <w:style w:type="paragraph" w:customStyle="1" w:styleId="1D3FE0DA06AE4A269C11794EABE50574">
    <w:name w:val="1D3FE0DA06AE4A269C11794EABE50574"/>
    <w:rsid w:val="00D67220"/>
    <w:pPr>
      <w:spacing w:after="160" w:line="259" w:lineRule="auto"/>
    </w:pPr>
  </w:style>
  <w:style w:type="paragraph" w:customStyle="1" w:styleId="58E173C56AF14BA382FA52FD24563B5F">
    <w:name w:val="58E173C56AF14BA382FA52FD24563B5F"/>
    <w:rsid w:val="00D67220"/>
    <w:pPr>
      <w:spacing w:after="160" w:line="259" w:lineRule="auto"/>
    </w:pPr>
  </w:style>
  <w:style w:type="paragraph" w:customStyle="1" w:styleId="7B215E8C46D145B99F901870779D1ED7">
    <w:name w:val="7B215E8C46D145B99F901870779D1ED7"/>
    <w:rsid w:val="00D67220"/>
    <w:pPr>
      <w:spacing w:after="160" w:line="259" w:lineRule="auto"/>
    </w:pPr>
  </w:style>
  <w:style w:type="paragraph" w:customStyle="1" w:styleId="02469C16AF0B4AF28A4D9F52E4C7F8CA">
    <w:name w:val="02469C16AF0B4AF28A4D9F52E4C7F8CA"/>
    <w:rsid w:val="00D67220"/>
    <w:pPr>
      <w:spacing w:after="160" w:line="259" w:lineRule="auto"/>
    </w:pPr>
  </w:style>
  <w:style w:type="paragraph" w:customStyle="1" w:styleId="F0FA7F9A5F2A41B7AA54B49F3ED71706">
    <w:name w:val="F0FA7F9A5F2A41B7AA54B49F3ED71706"/>
    <w:rsid w:val="00D67220"/>
    <w:pPr>
      <w:spacing w:after="160" w:line="259" w:lineRule="auto"/>
    </w:pPr>
  </w:style>
  <w:style w:type="paragraph" w:customStyle="1" w:styleId="9C2F7BD506534C539C26F19FC690053F">
    <w:name w:val="9C2F7BD506534C539C26F19FC690053F"/>
    <w:rsid w:val="00D67220"/>
    <w:pPr>
      <w:spacing w:after="160" w:line="259" w:lineRule="auto"/>
    </w:pPr>
  </w:style>
  <w:style w:type="paragraph" w:customStyle="1" w:styleId="B672DA6729694A4EA2EEFB9C90DEE954">
    <w:name w:val="B672DA6729694A4EA2EEFB9C90DEE954"/>
    <w:rsid w:val="00D67220"/>
    <w:pPr>
      <w:spacing w:after="160" w:line="259" w:lineRule="auto"/>
    </w:pPr>
  </w:style>
  <w:style w:type="paragraph" w:customStyle="1" w:styleId="8AEDF772F11A4F9587175EF49D0C92E7">
    <w:name w:val="8AEDF772F11A4F9587175EF49D0C92E7"/>
    <w:rsid w:val="00D67220"/>
    <w:pPr>
      <w:spacing w:after="160" w:line="259" w:lineRule="auto"/>
    </w:pPr>
  </w:style>
  <w:style w:type="paragraph" w:customStyle="1" w:styleId="4D8F9C00C4F24DBD946210F657EB43B5">
    <w:name w:val="4D8F9C00C4F24DBD946210F657EB43B5"/>
    <w:rsid w:val="00D67220"/>
    <w:pPr>
      <w:spacing w:after="160" w:line="259" w:lineRule="auto"/>
    </w:pPr>
  </w:style>
  <w:style w:type="paragraph" w:customStyle="1" w:styleId="6F01FE50A06E4745A101023A85411D9C">
    <w:name w:val="6F01FE50A06E4745A101023A85411D9C"/>
    <w:rsid w:val="00D67220"/>
    <w:pPr>
      <w:spacing w:after="160" w:line="259" w:lineRule="auto"/>
    </w:pPr>
  </w:style>
  <w:style w:type="paragraph" w:customStyle="1" w:styleId="918D4E38919C4C48A3E4C62CE37DED98">
    <w:name w:val="918D4E38919C4C48A3E4C62CE37DED98"/>
    <w:rsid w:val="00D67220"/>
    <w:pPr>
      <w:spacing w:after="160" w:line="259" w:lineRule="auto"/>
    </w:pPr>
  </w:style>
  <w:style w:type="paragraph" w:customStyle="1" w:styleId="1ADABF7C18854F49AA9DE0824C9A9416">
    <w:name w:val="1ADABF7C18854F49AA9DE0824C9A9416"/>
    <w:rsid w:val="00D67220"/>
    <w:pPr>
      <w:spacing w:after="160" w:line="259" w:lineRule="auto"/>
    </w:pPr>
  </w:style>
  <w:style w:type="paragraph" w:customStyle="1" w:styleId="7E81DF11DBD54C2FB51C37E646229C7F">
    <w:name w:val="7E81DF11DBD54C2FB51C37E646229C7F"/>
    <w:rsid w:val="00D67220"/>
    <w:pPr>
      <w:spacing w:after="160" w:line="259" w:lineRule="auto"/>
    </w:pPr>
  </w:style>
  <w:style w:type="paragraph" w:customStyle="1" w:styleId="7D2AC762C61D4DDA83D63CF77F654C1A">
    <w:name w:val="7D2AC762C61D4DDA83D63CF77F654C1A"/>
    <w:rsid w:val="00D67220"/>
    <w:pPr>
      <w:spacing w:after="160" w:line="259" w:lineRule="auto"/>
    </w:pPr>
  </w:style>
  <w:style w:type="paragraph" w:customStyle="1" w:styleId="5893CD7714D6480985310587A7898618">
    <w:name w:val="5893CD7714D6480985310587A7898618"/>
    <w:rsid w:val="00D67220"/>
    <w:pPr>
      <w:spacing w:after="160" w:line="259" w:lineRule="auto"/>
    </w:pPr>
  </w:style>
  <w:style w:type="paragraph" w:customStyle="1" w:styleId="F7D7B20478C14D038B9C03D267E0633C">
    <w:name w:val="F7D7B20478C14D038B9C03D267E0633C"/>
    <w:rsid w:val="00D67220"/>
    <w:pPr>
      <w:spacing w:after="160" w:line="259" w:lineRule="auto"/>
    </w:pPr>
  </w:style>
  <w:style w:type="paragraph" w:customStyle="1" w:styleId="7EDAB0E6CFDA4379AE26A32F3DE9E81B">
    <w:name w:val="7EDAB0E6CFDA4379AE26A32F3DE9E81B"/>
    <w:rsid w:val="00D67220"/>
    <w:pPr>
      <w:spacing w:after="160" w:line="259" w:lineRule="auto"/>
    </w:pPr>
  </w:style>
  <w:style w:type="paragraph" w:customStyle="1" w:styleId="1B8590BC14BD49C093B79B8550B2B452">
    <w:name w:val="1B8590BC14BD49C093B79B8550B2B452"/>
    <w:rsid w:val="00D67220"/>
    <w:pPr>
      <w:spacing w:after="160" w:line="259" w:lineRule="auto"/>
    </w:pPr>
  </w:style>
  <w:style w:type="paragraph" w:customStyle="1" w:styleId="A6AF51D0A4994EC88F7E1B020198F2DC">
    <w:name w:val="A6AF51D0A4994EC88F7E1B020198F2DC"/>
    <w:rsid w:val="00D67220"/>
    <w:pPr>
      <w:spacing w:after="160" w:line="259" w:lineRule="auto"/>
    </w:pPr>
  </w:style>
  <w:style w:type="paragraph" w:customStyle="1" w:styleId="662417E94274424F91EF39CC80CA0160">
    <w:name w:val="662417E94274424F91EF39CC80CA0160"/>
    <w:rsid w:val="00D67220"/>
    <w:pPr>
      <w:spacing w:after="160" w:line="259" w:lineRule="auto"/>
    </w:pPr>
  </w:style>
  <w:style w:type="paragraph" w:customStyle="1" w:styleId="484CFB6AE2FA4B77B6C2FF9D155102E0">
    <w:name w:val="484CFB6AE2FA4B77B6C2FF9D155102E0"/>
    <w:rsid w:val="00D67220"/>
    <w:pPr>
      <w:spacing w:after="160" w:line="259" w:lineRule="auto"/>
    </w:pPr>
  </w:style>
  <w:style w:type="paragraph" w:customStyle="1" w:styleId="324F782E7F1D48A389992A8CA7556A96">
    <w:name w:val="324F782E7F1D48A389992A8CA7556A96"/>
    <w:rsid w:val="00D67220"/>
    <w:pPr>
      <w:spacing w:after="160" w:line="259" w:lineRule="auto"/>
    </w:pPr>
  </w:style>
  <w:style w:type="paragraph" w:customStyle="1" w:styleId="C3A36546650D4B5199C56CFCFECB4773">
    <w:name w:val="C3A36546650D4B5199C56CFCFECB4773"/>
    <w:rsid w:val="00D67220"/>
    <w:pPr>
      <w:spacing w:after="160" w:line="259" w:lineRule="auto"/>
    </w:pPr>
  </w:style>
  <w:style w:type="paragraph" w:customStyle="1" w:styleId="A26A6BAEE6BD45AF8A1E983E41C045A7">
    <w:name w:val="A26A6BAEE6BD45AF8A1E983E41C045A7"/>
    <w:rsid w:val="00D67220"/>
    <w:pPr>
      <w:spacing w:after="160" w:line="259" w:lineRule="auto"/>
    </w:pPr>
  </w:style>
  <w:style w:type="paragraph" w:customStyle="1" w:styleId="21AEC5B821BB432090146B1DA331B002">
    <w:name w:val="21AEC5B821BB432090146B1DA331B002"/>
    <w:rsid w:val="00D67220"/>
    <w:pPr>
      <w:spacing w:after="160" w:line="259" w:lineRule="auto"/>
    </w:pPr>
  </w:style>
  <w:style w:type="paragraph" w:customStyle="1" w:styleId="BCA82A3F287145929CD4A2C081D6E8ED">
    <w:name w:val="BCA82A3F287145929CD4A2C081D6E8ED"/>
    <w:rsid w:val="00D67220"/>
    <w:pPr>
      <w:spacing w:after="160" w:line="259" w:lineRule="auto"/>
    </w:pPr>
  </w:style>
  <w:style w:type="paragraph" w:customStyle="1" w:styleId="BD486946C44E48B2B414EA07770B0029">
    <w:name w:val="BD486946C44E48B2B414EA07770B0029"/>
    <w:rsid w:val="00D67220"/>
    <w:pPr>
      <w:spacing w:after="160" w:line="259" w:lineRule="auto"/>
    </w:pPr>
  </w:style>
  <w:style w:type="paragraph" w:customStyle="1" w:styleId="69A73A2FBC3E45FCB78D35110429D812">
    <w:name w:val="69A73A2FBC3E45FCB78D35110429D812"/>
    <w:rsid w:val="00D67220"/>
    <w:pPr>
      <w:spacing w:after="160" w:line="259" w:lineRule="auto"/>
    </w:pPr>
  </w:style>
  <w:style w:type="paragraph" w:customStyle="1" w:styleId="8D0ECD8C98CD40539115CE3FA1F77D0F">
    <w:name w:val="8D0ECD8C98CD40539115CE3FA1F77D0F"/>
    <w:rsid w:val="00D67220"/>
    <w:pPr>
      <w:spacing w:after="160" w:line="259" w:lineRule="auto"/>
    </w:pPr>
  </w:style>
  <w:style w:type="paragraph" w:customStyle="1" w:styleId="752D1F8AAFFA4584849AC068B5C24A65">
    <w:name w:val="752D1F8AAFFA4584849AC068B5C24A65"/>
    <w:rsid w:val="00D67220"/>
    <w:pPr>
      <w:spacing w:after="160" w:line="259" w:lineRule="auto"/>
    </w:pPr>
  </w:style>
  <w:style w:type="paragraph" w:customStyle="1" w:styleId="2526C3B111F949748525F291F1087A00">
    <w:name w:val="2526C3B111F949748525F291F1087A00"/>
    <w:rsid w:val="00D67220"/>
    <w:pPr>
      <w:spacing w:after="160" w:line="259" w:lineRule="auto"/>
    </w:pPr>
  </w:style>
  <w:style w:type="paragraph" w:customStyle="1" w:styleId="754735FE686641FDB4876BD0DE1086BD">
    <w:name w:val="754735FE686641FDB4876BD0DE1086BD"/>
    <w:rsid w:val="00277B5F"/>
    <w:pPr>
      <w:spacing w:after="160" w:line="259" w:lineRule="auto"/>
    </w:pPr>
  </w:style>
  <w:style w:type="paragraph" w:customStyle="1" w:styleId="77B8ECF223644750A4694CA35F66D0BD">
    <w:name w:val="77B8ECF223644750A4694CA35F66D0BD"/>
    <w:rsid w:val="00277B5F"/>
    <w:pPr>
      <w:spacing w:after="160" w:line="259" w:lineRule="auto"/>
    </w:pPr>
  </w:style>
  <w:style w:type="paragraph" w:customStyle="1" w:styleId="DBDD09C349D44672AD85F00B6F69716E">
    <w:name w:val="DBDD09C349D44672AD85F00B6F69716E"/>
    <w:rsid w:val="00FA20FC"/>
    <w:pPr>
      <w:spacing w:after="160" w:line="259" w:lineRule="auto"/>
    </w:pPr>
  </w:style>
  <w:style w:type="paragraph" w:customStyle="1" w:styleId="EAF5EBDB83974F5195C18953FCDA2D56">
    <w:name w:val="EAF5EBDB83974F5195C18953FCDA2D56"/>
    <w:rsid w:val="00FA20FC"/>
    <w:pPr>
      <w:spacing w:after="160" w:line="259" w:lineRule="auto"/>
    </w:pPr>
  </w:style>
  <w:style w:type="paragraph" w:customStyle="1" w:styleId="9AC9D1030C0F4A228586C179E0343715">
    <w:name w:val="9AC9D1030C0F4A228586C179E0343715"/>
    <w:rsid w:val="00FA20FC"/>
    <w:pPr>
      <w:spacing w:after="160" w:line="259" w:lineRule="auto"/>
    </w:pPr>
  </w:style>
  <w:style w:type="paragraph" w:customStyle="1" w:styleId="0179B2C2BA5644B995FBD8E8CA69ECF7">
    <w:name w:val="0179B2C2BA5644B995FBD8E8CA69ECF7"/>
    <w:rsid w:val="00FA20FC"/>
    <w:pPr>
      <w:spacing w:after="160" w:line="259" w:lineRule="auto"/>
    </w:pPr>
  </w:style>
  <w:style w:type="paragraph" w:customStyle="1" w:styleId="A5702636AE3C4C6694A55D60F0AAB817">
    <w:name w:val="A5702636AE3C4C6694A55D60F0AAB817"/>
    <w:rsid w:val="00FA20FC"/>
    <w:pPr>
      <w:spacing w:after="160" w:line="259" w:lineRule="auto"/>
    </w:pPr>
  </w:style>
  <w:style w:type="paragraph" w:customStyle="1" w:styleId="21A450FA2A8D49859CFEEA2639BF01B4">
    <w:name w:val="21A450FA2A8D49859CFEEA2639BF01B4"/>
    <w:rsid w:val="00FA20FC"/>
    <w:pPr>
      <w:spacing w:after="160" w:line="259" w:lineRule="auto"/>
    </w:pPr>
  </w:style>
  <w:style w:type="paragraph" w:customStyle="1" w:styleId="36B4A389929440DBB987F5AE163F1984">
    <w:name w:val="36B4A389929440DBB987F5AE163F1984"/>
    <w:rsid w:val="00FA20FC"/>
    <w:pPr>
      <w:spacing w:after="160" w:line="259" w:lineRule="auto"/>
    </w:pPr>
  </w:style>
  <w:style w:type="paragraph" w:customStyle="1" w:styleId="55D5F8848FF14503A91080A3DEF3D547">
    <w:name w:val="55D5F8848FF14503A91080A3DEF3D547"/>
    <w:rsid w:val="00FA20FC"/>
    <w:pPr>
      <w:spacing w:after="160" w:line="259" w:lineRule="auto"/>
    </w:pPr>
  </w:style>
  <w:style w:type="paragraph" w:customStyle="1" w:styleId="B1F471A0509449E0AB35397D7BF98172">
    <w:name w:val="B1F471A0509449E0AB35397D7BF98172"/>
    <w:rsid w:val="00FA20FC"/>
    <w:pPr>
      <w:spacing w:after="160" w:line="259" w:lineRule="auto"/>
    </w:pPr>
  </w:style>
  <w:style w:type="paragraph" w:customStyle="1" w:styleId="9AE3FEACBFE6498E98D1A261CD04D2FD">
    <w:name w:val="9AE3FEACBFE6498E98D1A261CD04D2FD"/>
    <w:rsid w:val="00FA20FC"/>
    <w:pPr>
      <w:spacing w:after="160" w:line="259" w:lineRule="auto"/>
    </w:pPr>
  </w:style>
  <w:style w:type="paragraph" w:customStyle="1" w:styleId="121AEC777FDD4361842BFF3F11031483">
    <w:name w:val="121AEC777FDD4361842BFF3F11031483"/>
    <w:rsid w:val="00FA20FC"/>
    <w:pPr>
      <w:spacing w:after="160" w:line="259" w:lineRule="auto"/>
    </w:pPr>
  </w:style>
  <w:style w:type="paragraph" w:customStyle="1" w:styleId="AD2074CCFDE645C5AEB132C07F69529D">
    <w:name w:val="AD2074CCFDE645C5AEB132C07F69529D"/>
    <w:rsid w:val="00FA20FC"/>
    <w:pPr>
      <w:spacing w:after="160" w:line="259" w:lineRule="auto"/>
    </w:pPr>
  </w:style>
  <w:style w:type="paragraph" w:customStyle="1" w:styleId="5078EC24AF1043F3B536E6C8EFD7E2C1">
    <w:name w:val="5078EC24AF1043F3B536E6C8EFD7E2C1"/>
    <w:rsid w:val="00FA20FC"/>
    <w:pPr>
      <w:spacing w:after="160" w:line="259" w:lineRule="auto"/>
    </w:pPr>
  </w:style>
  <w:style w:type="paragraph" w:customStyle="1" w:styleId="E56404E3EDEE41D0BD284F1D0D632CBD">
    <w:name w:val="E56404E3EDEE41D0BD284F1D0D632CBD"/>
    <w:rsid w:val="00FA20FC"/>
    <w:pPr>
      <w:spacing w:after="160" w:line="259" w:lineRule="auto"/>
    </w:pPr>
  </w:style>
  <w:style w:type="paragraph" w:customStyle="1" w:styleId="FFC7506584C1424D9ED2FAE51C6078D7">
    <w:name w:val="FFC7506584C1424D9ED2FAE51C6078D7"/>
    <w:rsid w:val="00FA20FC"/>
    <w:pPr>
      <w:spacing w:after="160" w:line="259" w:lineRule="auto"/>
    </w:pPr>
  </w:style>
  <w:style w:type="paragraph" w:customStyle="1" w:styleId="2873E64FA6884FF5AFEE607203084A3B">
    <w:name w:val="2873E64FA6884FF5AFEE607203084A3B"/>
    <w:rsid w:val="00236627"/>
    <w:pPr>
      <w:spacing w:after="160" w:line="259" w:lineRule="auto"/>
    </w:pPr>
  </w:style>
  <w:style w:type="paragraph" w:customStyle="1" w:styleId="7CC208728CBC435DBE7072ED0A7D35D3">
    <w:name w:val="7CC208728CBC435DBE7072ED0A7D35D3"/>
    <w:rsid w:val="00714CDD"/>
  </w:style>
  <w:style w:type="paragraph" w:customStyle="1" w:styleId="D028F7BF07B748729B6D7C27D3E96740">
    <w:name w:val="D028F7BF07B748729B6D7C27D3E96740"/>
    <w:rsid w:val="00714CDD"/>
  </w:style>
  <w:style w:type="paragraph" w:customStyle="1" w:styleId="138477EA85A941DDAC11D70E8A8DECFB">
    <w:name w:val="138477EA85A941DDAC11D70E8A8DECFB"/>
    <w:rsid w:val="00714CDD"/>
  </w:style>
  <w:style w:type="paragraph" w:customStyle="1" w:styleId="DD1456061286492C8229DC2F534A08F1">
    <w:name w:val="DD1456061286492C8229DC2F534A08F1"/>
    <w:rsid w:val="00714CDD"/>
  </w:style>
  <w:style w:type="paragraph" w:customStyle="1" w:styleId="80869FB5DA444AF39B0936CF6590EC04">
    <w:name w:val="80869FB5DA444AF39B0936CF6590EC04"/>
    <w:rsid w:val="00714CDD"/>
  </w:style>
  <w:style w:type="paragraph" w:customStyle="1" w:styleId="DB94B39D3DB64C8E961AF573B1613EE0">
    <w:name w:val="DB94B39D3DB64C8E961AF573B1613EE0"/>
    <w:rsid w:val="00714CDD"/>
  </w:style>
  <w:style w:type="paragraph" w:customStyle="1" w:styleId="C902BBDCFC1D46B693E90C5E835B1362">
    <w:name w:val="C902BBDCFC1D46B693E90C5E835B1362"/>
    <w:rsid w:val="00714CDD"/>
  </w:style>
  <w:style w:type="paragraph" w:customStyle="1" w:styleId="D6E93A2E41294741A6EF631E7A10BEC1">
    <w:name w:val="D6E93A2E41294741A6EF631E7A10BEC1"/>
    <w:rsid w:val="00714CDD"/>
  </w:style>
  <w:style w:type="paragraph" w:customStyle="1" w:styleId="52D1F1FDA5DB4BD1AB4E60A5F1378AA7">
    <w:name w:val="52D1F1FDA5DB4BD1AB4E60A5F1378AA7"/>
    <w:rsid w:val="00714CDD"/>
  </w:style>
  <w:style w:type="paragraph" w:customStyle="1" w:styleId="42E60D4EF7E346CAB2CA7A4C4F75A831">
    <w:name w:val="42E60D4EF7E346CAB2CA7A4C4F75A831"/>
    <w:rsid w:val="00714CDD"/>
  </w:style>
  <w:style w:type="paragraph" w:customStyle="1" w:styleId="C4D103FEB5ED4E00A1E7F29E594C1340">
    <w:name w:val="C4D103FEB5ED4E00A1E7F29E594C1340"/>
    <w:rsid w:val="00714CDD"/>
  </w:style>
  <w:style w:type="paragraph" w:customStyle="1" w:styleId="CD5060E933A44832A134294AD38401AB">
    <w:name w:val="CD5060E933A44832A134294AD38401AB"/>
    <w:rsid w:val="00714CDD"/>
  </w:style>
  <w:style w:type="paragraph" w:customStyle="1" w:styleId="74061CE0297B4A7D8B29A1AFF1745B8D">
    <w:name w:val="74061CE0297B4A7D8B29A1AFF1745B8D"/>
    <w:rsid w:val="00714CDD"/>
  </w:style>
  <w:style w:type="paragraph" w:customStyle="1" w:styleId="168EEAA55AED4ED28E6B889AA753BF2C">
    <w:name w:val="168EEAA55AED4ED28E6B889AA753BF2C"/>
    <w:rsid w:val="00714CDD"/>
  </w:style>
  <w:style w:type="paragraph" w:customStyle="1" w:styleId="87E9C762769B464C840EABFBCB4648D6">
    <w:name w:val="87E9C762769B464C840EABFBCB4648D6"/>
    <w:rsid w:val="00714CDD"/>
  </w:style>
  <w:style w:type="paragraph" w:customStyle="1" w:styleId="0D39F108BAFF4D759D4DFC25B99A2F60">
    <w:name w:val="0D39F108BAFF4D759D4DFC25B99A2F60"/>
    <w:rsid w:val="00714CDD"/>
  </w:style>
  <w:style w:type="paragraph" w:customStyle="1" w:styleId="174AC34D5C5F4652BAD417B94DD2DC27">
    <w:name w:val="174AC34D5C5F4652BAD417B94DD2DC27"/>
    <w:rsid w:val="00714CDD"/>
  </w:style>
  <w:style w:type="paragraph" w:customStyle="1" w:styleId="381379368EAC4DC5B82FBE22C9DCC4E2">
    <w:name w:val="381379368EAC4DC5B82FBE22C9DCC4E2"/>
    <w:rsid w:val="00714CDD"/>
  </w:style>
  <w:style w:type="paragraph" w:customStyle="1" w:styleId="A72114F149634425BA91F1CB25753088">
    <w:name w:val="A72114F149634425BA91F1CB25753088"/>
    <w:rsid w:val="00714CDD"/>
  </w:style>
  <w:style w:type="paragraph" w:customStyle="1" w:styleId="76C035DEC76645B4A848B346900CEAA9">
    <w:name w:val="76C035DEC76645B4A848B346900CEAA9"/>
    <w:rsid w:val="00714CDD"/>
  </w:style>
  <w:style w:type="paragraph" w:customStyle="1" w:styleId="55DD9C6A02894C88B086815D86A1EF0E">
    <w:name w:val="55DD9C6A02894C88B086815D86A1EF0E"/>
    <w:rsid w:val="00714CDD"/>
  </w:style>
  <w:style w:type="paragraph" w:customStyle="1" w:styleId="814595B53AC6485E8D4413CB96A6444C">
    <w:name w:val="814595B53AC6485E8D4413CB96A6444C"/>
    <w:rsid w:val="00714CDD"/>
  </w:style>
  <w:style w:type="paragraph" w:customStyle="1" w:styleId="FF12D3F7F8D844A980B3F8C238976CE4">
    <w:name w:val="FF12D3F7F8D844A980B3F8C238976CE4"/>
    <w:rsid w:val="00714CDD"/>
  </w:style>
  <w:style w:type="paragraph" w:customStyle="1" w:styleId="079F0A34CF2A4A81858AEA7C38B11F25">
    <w:name w:val="079F0A34CF2A4A81858AEA7C38B11F25"/>
    <w:rsid w:val="00714CDD"/>
  </w:style>
  <w:style w:type="paragraph" w:customStyle="1" w:styleId="6BA1DB2B3AA84E128E2CB7BA759BB265">
    <w:name w:val="6BA1DB2B3AA84E128E2CB7BA759BB265"/>
    <w:rsid w:val="00714CDD"/>
  </w:style>
  <w:style w:type="paragraph" w:customStyle="1" w:styleId="F6718950B48D40CC8196A4916BED1493">
    <w:name w:val="F6718950B48D40CC8196A4916BED1493"/>
    <w:rsid w:val="00714C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EDD081-6A64-4A81-BB91-591CC8A1F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3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lfred Kärcher GmbH &amp; Co. KG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14373</dc:creator>
  <cp:lastModifiedBy>Dittmar, Moritz</cp:lastModifiedBy>
  <cp:revision>9</cp:revision>
  <cp:lastPrinted>2017-05-09T06:42:00Z</cp:lastPrinted>
  <dcterms:created xsi:type="dcterms:W3CDTF">2021-01-20T11:46:00Z</dcterms:created>
  <dcterms:modified xsi:type="dcterms:W3CDTF">2021-06-15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6725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6.0.4</vt:lpwstr>
  </property>
</Properties>
</file>